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03F877" w14:textId="110C7249" w:rsidR="002F641C" w:rsidRPr="00B772FD" w:rsidRDefault="00113AD4" w:rsidP="002F641C">
      <w:pPr>
        <w:rPr>
          <w:sz w:val="48"/>
          <w:szCs w:val="48"/>
        </w:rPr>
      </w:pPr>
      <w:bookmarkStart w:id="0" w:name="_Hlk167968686"/>
      <w:bookmarkEnd w:id="0"/>
      <w:r w:rsidRPr="00B772FD">
        <w:rPr>
          <w:sz w:val="48"/>
          <w:szCs w:val="48"/>
        </w:rPr>
        <w:t>High-Performance K-Means Clustering</w:t>
      </w:r>
      <w:r w:rsidR="00F656F4">
        <w:rPr>
          <w:sz w:val="48"/>
          <w:szCs w:val="48"/>
        </w:rPr>
        <w:t>:</w:t>
      </w:r>
      <w:r w:rsidR="00F437B2">
        <w:rPr>
          <w:sz w:val="48"/>
          <w:szCs w:val="48"/>
        </w:rPr>
        <w:t xml:space="preserve">  </w:t>
      </w:r>
      <w:r w:rsidRPr="00B772FD">
        <w:rPr>
          <w:sz w:val="48"/>
          <w:szCs w:val="48"/>
        </w:rPr>
        <w:t xml:space="preserve"> Leveraging Mojo for Efficient Big Data Analysis</w:t>
      </w:r>
    </w:p>
    <w:p w14:paraId="0FB86B04" w14:textId="77777777" w:rsidR="007D28A3" w:rsidRDefault="007D28A3" w:rsidP="002F641C">
      <w:pPr>
        <w:rPr>
          <w:sz w:val="16"/>
          <w:szCs w:val="16"/>
        </w:rPr>
      </w:pPr>
    </w:p>
    <w:p w14:paraId="3A604EEC" w14:textId="77777777" w:rsidR="00F862D0" w:rsidRDefault="00F862D0" w:rsidP="002F641C">
      <w:pPr>
        <w:rPr>
          <w:sz w:val="16"/>
          <w:szCs w:val="16"/>
        </w:rPr>
      </w:pPr>
    </w:p>
    <w:p w14:paraId="05F74C02" w14:textId="30EE2077" w:rsidR="00F862D0" w:rsidRPr="00B772FD" w:rsidRDefault="00F862D0" w:rsidP="002F641C">
      <w:pPr>
        <w:rPr>
          <w:sz w:val="16"/>
          <w:szCs w:val="16"/>
        </w:rPr>
        <w:sectPr w:rsidR="00F862D0" w:rsidRPr="00B772FD" w:rsidSect="003B4E04">
          <w:footerReference w:type="first" r:id="rId8"/>
          <w:pgSz w:w="11906" w:h="16838" w:code="9"/>
          <w:pgMar w:top="540" w:right="893" w:bottom="1440" w:left="893" w:header="720" w:footer="720" w:gutter="0"/>
          <w:cols w:space="720"/>
          <w:titlePg/>
          <w:docGrid w:linePitch="360"/>
        </w:sectPr>
      </w:pPr>
    </w:p>
    <w:p w14:paraId="5B7CC95F" w14:textId="5B402872" w:rsidR="002F641C" w:rsidRPr="00B772FD" w:rsidRDefault="002F641C" w:rsidP="002F641C">
      <w:pPr>
        <w:rPr>
          <w:noProof/>
          <w:sz w:val="18"/>
          <w:szCs w:val="18"/>
        </w:rPr>
      </w:pPr>
      <w:r w:rsidRPr="00B772FD">
        <w:rPr>
          <w:noProof/>
          <w:sz w:val="18"/>
          <w:szCs w:val="18"/>
        </w:rPr>
        <w:t>To</w:t>
      </w:r>
      <w:r w:rsidR="00763CDC" w:rsidRPr="00B772FD">
        <w:rPr>
          <w:noProof/>
          <w:sz w:val="18"/>
          <w:szCs w:val="18"/>
        </w:rPr>
        <w:t>u</w:t>
      </w:r>
      <w:r w:rsidRPr="00B772FD">
        <w:rPr>
          <w:noProof/>
          <w:sz w:val="18"/>
          <w:szCs w:val="18"/>
        </w:rPr>
        <w:t>hidul Alam Seyam</w:t>
      </w:r>
      <w:r w:rsidRPr="00B772FD">
        <w:rPr>
          <w:noProof/>
          <w:sz w:val="18"/>
          <w:szCs w:val="18"/>
        </w:rPr>
        <w:br/>
        <w:t xml:space="preserve">Research Assistant </w:t>
      </w:r>
    </w:p>
    <w:p w14:paraId="664EF4F5" w14:textId="5E80F1B5" w:rsidR="002F641C" w:rsidRPr="00B772FD" w:rsidRDefault="002F641C" w:rsidP="002F641C">
      <w:pPr>
        <w:rPr>
          <w:noProof/>
          <w:sz w:val="18"/>
          <w:szCs w:val="18"/>
        </w:rPr>
      </w:pPr>
      <w:r w:rsidRPr="00B772FD">
        <w:rPr>
          <w:noProof/>
          <w:sz w:val="18"/>
          <w:szCs w:val="18"/>
        </w:rPr>
        <w:t xml:space="preserve">BGC Trust </w:t>
      </w:r>
      <w:r w:rsidR="00763CDC" w:rsidRPr="00B772FD">
        <w:rPr>
          <w:noProof/>
          <w:sz w:val="18"/>
          <w:szCs w:val="18"/>
        </w:rPr>
        <w:t>U</w:t>
      </w:r>
      <w:r w:rsidRPr="00B772FD">
        <w:rPr>
          <w:noProof/>
          <w:sz w:val="18"/>
          <w:szCs w:val="18"/>
        </w:rPr>
        <w:t>niversity</w:t>
      </w:r>
      <w:r w:rsidR="00763CDC" w:rsidRPr="00B772FD">
        <w:rPr>
          <w:noProof/>
          <w:sz w:val="18"/>
          <w:szCs w:val="18"/>
        </w:rPr>
        <w:t xml:space="preserve"> Bangladesh</w:t>
      </w:r>
      <w:r w:rsidRPr="00B772FD">
        <w:rPr>
          <w:noProof/>
          <w:sz w:val="18"/>
          <w:szCs w:val="18"/>
        </w:rPr>
        <w:t xml:space="preserve"> Ch</w:t>
      </w:r>
      <w:r w:rsidR="000A1423">
        <w:rPr>
          <w:noProof/>
          <w:sz w:val="18"/>
          <w:szCs w:val="18"/>
        </w:rPr>
        <w:t>attogram</w:t>
      </w:r>
      <w:r w:rsidRPr="00B772FD">
        <w:rPr>
          <w:noProof/>
          <w:sz w:val="18"/>
          <w:szCs w:val="18"/>
        </w:rPr>
        <w:t>,</w:t>
      </w:r>
      <w:r w:rsidR="004D6F0F">
        <w:rPr>
          <w:noProof/>
          <w:sz w:val="18"/>
          <w:szCs w:val="18"/>
        </w:rPr>
        <w:t xml:space="preserve"> </w:t>
      </w:r>
      <w:r w:rsidRPr="00B772FD">
        <w:rPr>
          <w:noProof/>
          <w:sz w:val="18"/>
          <w:szCs w:val="18"/>
        </w:rPr>
        <w:t>Bangladesh.</w:t>
      </w:r>
    </w:p>
    <w:p w14:paraId="7E185B6D" w14:textId="6CCD07ED" w:rsidR="002F641C" w:rsidRDefault="000A1423" w:rsidP="002F641C">
      <w:pPr>
        <w:rPr>
          <w:noProof/>
          <w:sz w:val="18"/>
          <w:szCs w:val="18"/>
        </w:rPr>
      </w:pPr>
      <w:hyperlink r:id="rId9" w:history="1">
        <w:r w:rsidRPr="00B63467">
          <w:rPr>
            <w:rStyle w:val="Hyperlink"/>
            <w:noProof/>
            <w:sz w:val="18"/>
            <w:szCs w:val="18"/>
          </w:rPr>
          <w:t>touhidulalam@bgctub.ac.bd</w:t>
        </w:r>
      </w:hyperlink>
    </w:p>
    <w:p w14:paraId="734D976A" w14:textId="7DD251DC" w:rsidR="000A1423" w:rsidRPr="00B772FD" w:rsidRDefault="000A1423" w:rsidP="002F641C">
      <w:pPr>
        <w:rPr>
          <w:noProof/>
          <w:sz w:val="18"/>
          <w:szCs w:val="18"/>
        </w:rPr>
      </w:pPr>
      <w:r>
        <w:rPr>
          <w:noProof/>
          <w:sz w:val="18"/>
          <w:szCs w:val="18"/>
        </w:rPr>
        <w:t>0009-0007-7512-1893</w:t>
      </w:r>
    </w:p>
    <w:p w14:paraId="0778718B" w14:textId="77777777" w:rsidR="002F641C" w:rsidRPr="00B772FD" w:rsidRDefault="002F641C" w:rsidP="002F641C">
      <w:pPr>
        <w:rPr>
          <w:noProof/>
          <w:sz w:val="18"/>
          <w:szCs w:val="18"/>
        </w:rPr>
      </w:pPr>
    </w:p>
    <w:p w14:paraId="32A8883C" w14:textId="77777777" w:rsidR="002F641C" w:rsidRPr="00B772FD" w:rsidRDefault="002F641C" w:rsidP="002F641C">
      <w:pPr>
        <w:rPr>
          <w:noProof/>
          <w:sz w:val="18"/>
          <w:szCs w:val="18"/>
        </w:rPr>
      </w:pPr>
      <w:r w:rsidRPr="00B772FD">
        <w:rPr>
          <w:noProof/>
          <w:sz w:val="18"/>
          <w:szCs w:val="18"/>
        </w:rPr>
        <w:t>Tibra Paul</w:t>
      </w:r>
      <w:r w:rsidRPr="00B772FD">
        <w:rPr>
          <w:noProof/>
          <w:sz w:val="18"/>
          <w:szCs w:val="18"/>
        </w:rPr>
        <w:br/>
        <w:t xml:space="preserve">Research Assistant </w:t>
      </w:r>
    </w:p>
    <w:p w14:paraId="5A3207F7" w14:textId="0EF80A3F" w:rsidR="002F641C" w:rsidRPr="00B772FD" w:rsidRDefault="002F641C" w:rsidP="002F641C">
      <w:pPr>
        <w:rPr>
          <w:noProof/>
          <w:sz w:val="18"/>
          <w:szCs w:val="18"/>
        </w:rPr>
      </w:pPr>
      <w:r w:rsidRPr="00B772FD">
        <w:rPr>
          <w:noProof/>
          <w:sz w:val="18"/>
          <w:szCs w:val="18"/>
        </w:rPr>
        <w:t xml:space="preserve">BGC Trust </w:t>
      </w:r>
      <w:r w:rsidR="00763CDC" w:rsidRPr="00B772FD">
        <w:rPr>
          <w:noProof/>
          <w:sz w:val="18"/>
          <w:szCs w:val="18"/>
        </w:rPr>
        <w:t>U</w:t>
      </w:r>
      <w:r w:rsidRPr="00B772FD">
        <w:rPr>
          <w:noProof/>
          <w:sz w:val="18"/>
          <w:szCs w:val="18"/>
        </w:rPr>
        <w:t>niversity</w:t>
      </w:r>
      <w:r w:rsidR="00763CDC" w:rsidRPr="00B772FD">
        <w:rPr>
          <w:noProof/>
          <w:sz w:val="18"/>
          <w:szCs w:val="18"/>
        </w:rPr>
        <w:t xml:space="preserve"> Bangladesh</w:t>
      </w:r>
      <w:r w:rsidRPr="00B772FD">
        <w:rPr>
          <w:noProof/>
          <w:sz w:val="18"/>
          <w:szCs w:val="18"/>
        </w:rPr>
        <w:t xml:space="preserve"> Ch</w:t>
      </w:r>
      <w:r w:rsidR="000A1423">
        <w:rPr>
          <w:noProof/>
          <w:sz w:val="18"/>
          <w:szCs w:val="18"/>
        </w:rPr>
        <w:t>attogram</w:t>
      </w:r>
      <w:r w:rsidRPr="00B772FD">
        <w:rPr>
          <w:noProof/>
          <w:sz w:val="18"/>
          <w:szCs w:val="18"/>
        </w:rPr>
        <w:t>,</w:t>
      </w:r>
      <w:r w:rsidR="004D6F0F">
        <w:rPr>
          <w:noProof/>
          <w:sz w:val="18"/>
          <w:szCs w:val="18"/>
        </w:rPr>
        <w:t xml:space="preserve"> </w:t>
      </w:r>
      <w:r w:rsidRPr="00B772FD">
        <w:rPr>
          <w:noProof/>
          <w:sz w:val="18"/>
          <w:szCs w:val="18"/>
        </w:rPr>
        <w:t>Bangladesh.</w:t>
      </w:r>
    </w:p>
    <w:p w14:paraId="4C6869FE" w14:textId="507CAEDE" w:rsidR="002F641C" w:rsidRDefault="000A1423" w:rsidP="002F641C">
      <w:pPr>
        <w:rPr>
          <w:noProof/>
          <w:sz w:val="18"/>
          <w:szCs w:val="18"/>
        </w:rPr>
      </w:pPr>
      <w:hyperlink r:id="rId10" w:history="1">
        <w:r w:rsidRPr="00B63467">
          <w:rPr>
            <w:rStyle w:val="Hyperlink"/>
            <w:noProof/>
            <w:sz w:val="18"/>
            <w:szCs w:val="18"/>
          </w:rPr>
          <w:t>tibrapaul4@gmail.com</w:t>
        </w:r>
      </w:hyperlink>
    </w:p>
    <w:p w14:paraId="084E7E72" w14:textId="3B2B5CA7" w:rsidR="000A1423" w:rsidRPr="00B772FD" w:rsidRDefault="000A1423" w:rsidP="002F641C">
      <w:pPr>
        <w:rPr>
          <w:noProof/>
          <w:sz w:val="18"/>
          <w:szCs w:val="18"/>
        </w:rPr>
      </w:pPr>
      <w:r>
        <w:rPr>
          <w:noProof/>
          <w:sz w:val="18"/>
          <w:szCs w:val="18"/>
        </w:rPr>
        <w:t>0009-0007-9700-2350</w:t>
      </w:r>
    </w:p>
    <w:p w14:paraId="772A4D6D" w14:textId="3BDDB827" w:rsidR="002F641C" w:rsidRPr="00B772FD" w:rsidRDefault="52F5EAF8" w:rsidP="002F641C">
      <w:pPr>
        <w:rPr>
          <w:noProof/>
          <w:sz w:val="18"/>
          <w:szCs w:val="18"/>
        </w:rPr>
      </w:pPr>
      <w:r w:rsidRPr="00B772FD">
        <w:rPr>
          <w:noProof/>
          <w:sz w:val="18"/>
          <w:szCs w:val="18"/>
        </w:rPr>
        <w:t>Abhijit Pathak</w:t>
      </w:r>
      <w:r w:rsidR="002F641C" w:rsidRPr="00B772FD">
        <w:rPr>
          <w:noProof/>
          <w:sz w:val="18"/>
          <w:szCs w:val="18"/>
        </w:rPr>
        <w:br/>
      </w:r>
      <w:r w:rsidRPr="00B772FD">
        <w:rPr>
          <w:noProof/>
          <w:sz w:val="18"/>
          <w:szCs w:val="18"/>
        </w:rPr>
        <w:t>Assistant Prof</w:t>
      </w:r>
      <w:r w:rsidR="451041BD">
        <w:rPr>
          <w:noProof/>
          <w:sz w:val="18"/>
          <w:szCs w:val="18"/>
        </w:rPr>
        <w:t>e</w:t>
      </w:r>
      <w:r w:rsidRPr="00B772FD">
        <w:rPr>
          <w:noProof/>
          <w:sz w:val="18"/>
          <w:szCs w:val="18"/>
        </w:rPr>
        <w:t>ssor</w:t>
      </w:r>
    </w:p>
    <w:p w14:paraId="0CD467FC" w14:textId="7700FB1C" w:rsidR="002F641C" w:rsidRPr="00B772FD" w:rsidRDefault="002F641C" w:rsidP="002F641C">
      <w:pPr>
        <w:rPr>
          <w:noProof/>
          <w:sz w:val="18"/>
          <w:szCs w:val="18"/>
        </w:rPr>
      </w:pPr>
      <w:r w:rsidRPr="00B772FD">
        <w:rPr>
          <w:noProof/>
          <w:sz w:val="18"/>
          <w:szCs w:val="18"/>
        </w:rPr>
        <w:t xml:space="preserve">BGC Trust </w:t>
      </w:r>
      <w:r w:rsidR="00763CDC" w:rsidRPr="00B772FD">
        <w:rPr>
          <w:noProof/>
          <w:sz w:val="18"/>
          <w:szCs w:val="18"/>
        </w:rPr>
        <w:t>U</w:t>
      </w:r>
      <w:r w:rsidRPr="00B772FD">
        <w:rPr>
          <w:noProof/>
          <w:sz w:val="18"/>
          <w:szCs w:val="18"/>
        </w:rPr>
        <w:t>niversity</w:t>
      </w:r>
      <w:r w:rsidR="00763CDC" w:rsidRPr="00B772FD">
        <w:rPr>
          <w:noProof/>
          <w:sz w:val="18"/>
          <w:szCs w:val="18"/>
        </w:rPr>
        <w:t xml:space="preserve"> Bangladesh</w:t>
      </w:r>
      <w:r w:rsidRPr="00B772FD">
        <w:rPr>
          <w:noProof/>
          <w:sz w:val="18"/>
          <w:szCs w:val="18"/>
        </w:rPr>
        <w:t xml:space="preserve"> Ch</w:t>
      </w:r>
      <w:r w:rsidR="000A1423">
        <w:rPr>
          <w:noProof/>
          <w:sz w:val="18"/>
          <w:szCs w:val="18"/>
        </w:rPr>
        <w:t>attogram</w:t>
      </w:r>
      <w:r w:rsidRPr="00B772FD">
        <w:rPr>
          <w:noProof/>
          <w:sz w:val="18"/>
          <w:szCs w:val="18"/>
        </w:rPr>
        <w:t>,</w:t>
      </w:r>
      <w:r w:rsidR="004D6F0F">
        <w:rPr>
          <w:noProof/>
          <w:sz w:val="18"/>
          <w:szCs w:val="18"/>
        </w:rPr>
        <w:t xml:space="preserve"> </w:t>
      </w:r>
      <w:r w:rsidRPr="00B772FD">
        <w:rPr>
          <w:noProof/>
          <w:sz w:val="18"/>
          <w:szCs w:val="18"/>
        </w:rPr>
        <w:t>Bangladesh.</w:t>
      </w:r>
    </w:p>
    <w:bookmarkStart w:id="1" w:name="_Hlk167724594"/>
    <w:p w14:paraId="33A68B54" w14:textId="6C139882" w:rsidR="002F641C" w:rsidRDefault="00641CFE" w:rsidP="002F641C">
      <w:pPr>
        <w:rPr>
          <w:noProof/>
          <w:sz w:val="18"/>
          <w:szCs w:val="18"/>
        </w:rPr>
      </w:pPr>
      <w:r>
        <w:rPr>
          <w:noProof/>
          <w:sz w:val="18"/>
          <w:szCs w:val="18"/>
        </w:rPr>
        <w:fldChar w:fldCharType="begin"/>
      </w:r>
      <w:r>
        <w:rPr>
          <w:noProof/>
          <w:sz w:val="18"/>
          <w:szCs w:val="18"/>
        </w:rPr>
        <w:instrText>HYPERLINK "mailto:abhijitpathak@bgctub.ac.bd"</w:instrText>
      </w:r>
      <w:r>
        <w:rPr>
          <w:noProof/>
          <w:sz w:val="18"/>
          <w:szCs w:val="18"/>
        </w:rPr>
        <w:fldChar w:fldCharType="separate"/>
      </w:r>
      <w:r w:rsidRPr="00B63467">
        <w:rPr>
          <w:rStyle w:val="Hyperlink"/>
          <w:noProof/>
          <w:sz w:val="18"/>
          <w:szCs w:val="18"/>
        </w:rPr>
        <w:t>abhijitpathak@bgctub.ac.bd</w:t>
      </w:r>
      <w:r>
        <w:rPr>
          <w:noProof/>
          <w:sz w:val="18"/>
          <w:szCs w:val="18"/>
        </w:rPr>
        <w:fldChar w:fldCharType="end"/>
      </w:r>
    </w:p>
    <w:p w14:paraId="7036AB27" w14:textId="67B7B024" w:rsidR="00641CFE" w:rsidRDefault="00641CFE" w:rsidP="002F641C">
      <w:pPr>
        <w:rPr>
          <w:noProof/>
          <w:sz w:val="18"/>
          <w:szCs w:val="18"/>
        </w:rPr>
      </w:pPr>
      <w:r>
        <w:rPr>
          <w:noProof/>
          <w:sz w:val="18"/>
          <w:szCs w:val="18"/>
        </w:rPr>
        <w:t>0000-0001-7734-0271</w:t>
      </w:r>
    </w:p>
    <w:p w14:paraId="05135DAE" w14:textId="77777777" w:rsidR="00641CFE" w:rsidRPr="00B772FD" w:rsidRDefault="00641CFE" w:rsidP="002F641C">
      <w:pPr>
        <w:rPr>
          <w:noProof/>
          <w:sz w:val="18"/>
          <w:szCs w:val="18"/>
        </w:rPr>
      </w:pPr>
    </w:p>
    <w:bookmarkEnd w:id="1"/>
    <w:p w14:paraId="173BF520" w14:textId="77777777" w:rsidR="002F641C" w:rsidRPr="00B772FD" w:rsidRDefault="002F641C" w:rsidP="002F641C">
      <w:pPr>
        <w:rPr>
          <w:noProof/>
          <w:sz w:val="18"/>
          <w:szCs w:val="18"/>
        </w:rPr>
      </w:pPr>
      <w:r w:rsidRPr="00B772FD">
        <w:rPr>
          <w:noProof/>
          <w:sz w:val="18"/>
          <w:szCs w:val="18"/>
        </w:rPr>
        <w:t>Tanvir Rahman Toha</w:t>
      </w:r>
      <w:r w:rsidRPr="00B772FD">
        <w:rPr>
          <w:noProof/>
          <w:sz w:val="18"/>
          <w:szCs w:val="18"/>
        </w:rPr>
        <w:br/>
        <w:t xml:space="preserve">Research Assistant </w:t>
      </w:r>
    </w:p>
    <w:p w14:paraId="5AAC83E7" w14:textId="02881930" w:rsidR="002F641C" w:rsidRDefault="002F641C" w:rsidP="002F641C">
      <w:pPr>
        <w:rPr>
          <w:noProof/>
          <w:sz w:val="18"/>
          <w:szCs w:val="18"/>
        </w:rPr>
      </w:pPr>
      <w:r w:rsidRPr="00B772FD">
        <w:rPr>
          <w:noProof/>
          <w:sz w:val="18"/>
          <w:szCs w:val="18"/>
        </w:rPr>
        <w:t xml:space="preserve">BGC Trust </w:t>
      </w:r>
      <w:r w:rsidR="00763CDC" w:rsidRPr="00B772FD">
        <w:rPr>
          <w:noProof/>
          <w:sz w:val="18"/>
          <w:szCs w:val="18"/>
        </w:rPr>
        <w:t>U</w:t>
      </w:r>
      <w:r w:rsidRPr="00B772FD">
        <w:rPr>
          <w:noProof/>
          <w:sz w:val="18"/>
          <w:szCs w:val="18"/>
        </w:rPr>
        <w:t>niversity</w:t>
      </w:r>
      <w:r w:rsidR="00763CDC" w:rsidRPr="00B772FD">
        <w:rPr>
          <w:noProof/>
          <w:sz w:val="18"/>
          <w:szCs w:val="18"/>
        </w:rPr>
        <w:t xml:space="preserve"> Bangladesh</w:t>
      </w:r>
      <w:r w:rsidRPr="00B772FD">
        <w:rPr>
          <w:noProof/>
          <w:sz w:val="18"/>
          <w:szCs w:val="18"/>
        </w:rPr>
        <w:t xml:space="preserve"> Ch</w:t>
      </w:r>
      <w:r w:rsidR="000A1423">
        <w:rPr>
          <w:noProof/>
          <w:sz w:val="18"/>
          <w:szCs w:val="18"/>
        </w:rPr>
        <w:t>attogram</w:t>
      </w:r>
      <w:r w:rsidRPr="00B772FD">
        <w:rPr>
          <w:noProof/>
          <w:sz w:val="18"/>
          <w:szCs w:val="18"/>
        </w:rPr>
        <w:t>,</w:t>
      </w:r>
      <w:r w:rsidR="004D6F0F">
        <w:rPr>
          <w:noProof/>
          <w:sz w:val="18"/>
          <w:szCs w:val="18"/>
        </w:rPr>
        <w:t xml:space="preserve"> </w:t>
      </w:r>
      <w:r w:rsidRPr="00B772FD">
        <w:rPr>
          <w:noProof/>
          <w:sz w:val="18"/>
          <w:szCs w:val="18"/>
        </w:rPr>
        <w:t>Bangladesh.</w:t>
      </w:r>
    </w:p>
    <w:p w14:paraId="4B4F0BF0" w14:textId="0FE20F35" w:rsidR="00641CFE" w:rsidRDefault="00641CFE" w:rsidP="002F641C">
      <w:pPr>
        <w:rPr>
          <w:noProof/>
          <w:sz w:val="18"/>
          <w:szCs w:val="18"/>
        </w:rPr>
      </w:pPr>
      <w:hyperlink r:id="rId11" w:history="1">
        <w:r w:rsidRPr="00B63467">
          <w:rPr>
            <w:rStyle w:val="Hyperlink"/>
            <w:noProof/>
            <w:sz w:val="18"/>
            <w:szCs w:val="18"/>
          </w:rPr>
          <w:t>tohatanvir84@gmail.com</w:t>
        </w:r>
      </w:hyperlink>
    </w:p>
    <w:p w14:paraId="7D6FED7F" w14:textId="4CC823E2" w:rsidR="00641CFE" w:rsidRDefault="00641CFE" w:rsidP="002F641C">
      <w:pPr>
        <w:rPr>
          <w:noProof/>
          <w:sz w:val="18"/>
          <w:szCs w:val="18"/>
        </w:rPr>
      </w:pPr>
      <w:r>
        <w:rPr>
          <w:noProof/>
          <w:sz w:val="18"/>
          <w:szCs w:val="18"/>
        </w:rPr>
        <w:t>0009-0004-3438-3975</w:t>
      </w:r>
    </w:p>
    <w:p w14:paraId="7CA6D813" w14:textId="77777777" w:rsidR="00641CFE" w:rsidRPr="00B772FD" w:rsidRDefault="00641CFE" w:rsidP="002F641C">
      <w:pPr>
        <w:rPr>
          <w:noProof/>
          <w:sz w:val="18"/>
          <w:szCs w:val="18"/>
        </w:rPr>
      </w:pPr>
    </w:p>
    <w:p w14:paraId="0D44C46F" w14:textId="77777777" w:rsidR="002F641C" w:rsidRPr="00B772FD" w:rsidRDefault="52F5EAF8" w:rsidP="002F641C">
      <w:pPr>
        <w:rPr>
          <w:noProof/>
          <w:sz w:val="18"/>
          <w:szCs w:val="18"/>
        </w:rPr>
      </w:pPr>
      <w:r w:rsidRPr="00B772FD">
        <w:rPr>
          <w:noProof/>
          <w:sz w:val="18"/>
          <w:szCs w:val="18"/>
        </w:rPr>
        <w:t>Rifat Mohammad Noor</w:t>
      </w:r>
      <w:r w:rsidR="002F641C" w:rsidRPr="00B772FD">
        <w:rPr>
          <w:noProof/>
          <w:sz w:val="18"/>
          <w:szCs w:val="18"/>
        </w:rPr>
        <w:br/>
      </w:r>
      <w:r w:rsidRPr="00B772FD">
        <w:rPr>
          <w:noProof/>
          <w:sz w:val="18"/>
          <w:szCs w:val="18"/>
        </w:rPr>
        <w:t xml:space="preserve">Research Assistant </w:t>
      </w:r>
    </w:p>
    <w:p w14:paraId="3D11B8E7" w14:textId="59F4468C" w:rsidR="002F641C" w:rsidRPr="00B772FD" w:rsidRDefault="002F641C" w:rsidP="002F641C">
      <w:pPr>
        <w:rPr>
          <w:noProof/>
          <w:sz w:val="18"/>
          <w:szCs w:val="18"/>
        </w:rPr>
      </w:pPr>
      <w:r w:rsidRPr="00B772FD">
        <w:rPr>
          <w:noProof/>
          <w:sz w:val="18"/>
          <w:szCs w:val="18"/>
        </w:rPr>
        <w:t xml:space="preserve">BGC Trust </w:t>
      </w:r>
      <w:r w:rsidR="00763CDC" w:rsidRPr="00B772FD">
        <w:rPr>
          <w:noProof/>
          <w:sz w:val="18"/>
          <w:szCs w:val="18"/>
        </w:rPr>
        <w:t>U</w:t>
      </w:r>
      <w:r w:rsidRPr="00B772FD">
        <w:rPr>
          <w:noProof/>
          <w:sz w:val="18"/>
          <w:szCs w:val="18"/>
        </w:rPr>
        <w:t>niversity</w:t>
      </w:r>
      <w:r w:rsidR="00763CDC" w:rsidRPr="00B772FD">
        <w:rPr>
          <w:noProof/>
          <w:sz w:val="18"/>
          <w:szCs w:val="18"/>
        </w:rPr>
        <w:t xml:space="preserve"> Bangladesh</w:t>
      </w:r>
      <w:r w:rsidRPr="00B772FD">
        <w:rPr>
          <w:noProof/>
          <w:sz w:val="18"/>
          <w:szCs w:val="18"/>
        </w:rPr>
        <w:t xml:space="preserve"> Ch</w:t>
      </w:r>
      <w:r w:rsidR="000A1423">
        <w:rPr>
          <w:noProof/>
          <w:sz w:val="18"/>
          <w:szCs w:val="18"/>
        </w:rPr>
        <w:t>attogram</w:t>
      </w:r>
      <w:r w:rsidRPr="00B772FD">
        <w:rPr>
          <w:noProof/>
          <w:sz w:val="18"/>
          <w:szCs w:val="18"/>
        </w:rPr>
        <w:t>,</w:t>
      </w:r>
      <w:r w:rsidR="004D6F0F">
        <w:rPr>
          <w:noProof/>
          <w:sz w:val="18"/>
          <w:szCs w:val="18"/>
        </w:rPr>
        <w:t xml:space="preserve"> </w:t>
      </w:r>
      <w:r w:rsidRPr="00B772FD">
        <w:rPr>
          <w:noProof/>
          <w:sz w:val="18"/>
          <w:szCs w:val="18"/>
        </w:rPr>
        <w:t>Bangladesh.</w:t>
      </w:r>
    </w:p>
    <w:p w14:paraId="5404F77B" w14:textId="0D3C341D" w:rsidR="002F641C" w:rsidRDefault="00641CFE" w:rsidP="002F641C">
      <w:pPr>
        <w:rPr>
          <w:noProof/>
          <w:sz w:val="18"/>
          <w:szCs w:val="18"/>
        </w:rPr>
      </w:pPr>
      <w:hyperlink r:id="rId12" w:history="1">
        <w:r w:rsidRPr="00B63467">
          <w:rPr>
            <w:rStyle w:val="Hyperlink"/>
            <w:noProof/>
            <w:sz w:val="18"/>
            <w:szCs w:val="18"/>
          </w:rPr>
          <w:t>rifatnoor9092@gmail.com</w:t>
        </w:r>
      </w:hyperlink>
    </w:p>
    <w:p w14:paraId="6D012293" w14:textId="3EF94F7C" w:rsidR="00641CFE" w:rsidRDefault="00641CFE" w:rsidP="002F641C">
      <w:pPr>
        <w:rPr>
          <w:noProof/>
          <w:sz w:val="18"/>
          <w:szCs w:val="18"/>
        </w:rPr>
      </w:pPr>
      <w:r>
        <w:rPr>
          <w:noProof/>
          <w:sz w:val="18"/>
          <w:szCs w:val="18"/>
        </w:rPr>
        <w:t>0009-0008-8053-0592</w:t>
      </w:r>
    </w:p>
    <w:p w14:paraId="301993EE" w14:textId="77777777" w:rsidR="00641CFE" w:rsidRPr="00B772FD" w:rsidRDefault="00641CFE" w:rsidP="002F641C"/>
    <w:p w14:paraId="5D96FD87" w14:textId="77777777" w:rsidR="002F641C" w:rsidRPr="00B772FD" w:rsidRDefault="002F641C" w:rsidP="002F641C">
      <w:pPr>
        <w:rPr>
          <w:noProof/>
          <w:sz w:val="18"/>
          <w:szCs w:val="18"/>
        </w:rPr>
      </w:pPr>
      <w:r w:rsidRPr="00B772FD">
        <w:rPr>
          <w:noProof/>
          <w:sz w:val="18"/>
          <w:szCs w:val="18"/>
        </w:rPr>
        <w:t>Md. Ashikur Rahman</w:t>
      </w:r>
    </w:p>
    <w:p w14:paraId="048907B4" w14:textId="77777777" w:rsidR="002F641C" w:rsidRPr="00B772FD" w:rsidRDefault="002F641C" w:rsidP="002F641C">
      <w:pPr>
        <w:rPr>
          <w:noProof/>
          <w:sz w:val="18"/>
          <w:szCs w:val="18"/>
        </w:rPr>
      </w:pPr>
      <w:r w:rsidRPr="00B772FD">
        <w:rPr>
          <w:noProof/>
          <w:sz w:val="18"/>
          <w:szCs w:val="18"/>
        </w:rPr>
        <w:t xml:space="preserve">Research Assistant </w:t>
      </w:r>
    </w:p>
    <w:p w14:paraId="4FEF9198" w14:textId="77777777" w:rsidR="00641CFE" w:rsidRDefault="002F641C" w:rsidP="00641CFE">
      <w:pPr>
        <w:rPr>
          <w:noProof/>
          <w:sz w:val="18"/>
          <w:szCs w:val="18"/>
        </w:rPr>
      </w:pPr>
      <w:r w:rsidRPr="00B772FD">
        <w:rPr>
          <w:noProof/>
          <w:sz w:val="18"/>
          <w:szCs w:val="18"/>
        </w:rPr>
        <w:t xml:space="preserve">BGC Trust </w:t>
      </w:r>
      <w:r w:rsidR="00763CDC" w:rsidRPr="00B772FD">
        <w:rPr>
          <w:noProof/>
          <w:sz w:val="18"/>
          <w:szCs w:val="18"/>
        </w:rPr>
        <w:t>U</w:t>
      </w:r>
      <w:r w:rsidRPr="00B772FD">
        <w:rPr>
          <w:noProof/>
          <w:sz w:val="18"/>
          <w:szCs w:val="18"/>
        </w:rPr>
        <w:t>niversity</w:t>
      </w:r>
      <w:r w:rsidR="00763CDC" w:rsidRPr="00B772FD">
        <w:rPr>
          <w:noProof/>
          <w:sz w:val="18"/>
          <w:szCs w:val="18"/>
        </w:rPr>
        <w:t xml:space="preserve"> Bangladesh</w:t>
      </w:r>
      <w:r w:rsidRPr="00B772FD">
        <w:rPr>
          <w:noProof/>
          <w:sz w:val="18"/>
          <w:szCs w:val="18"/>
        </w:rPr>
        <w:t xml:space="preserve"> Ch</w:t>
      </w:r>
      <w:r w:rsidR="000A1423">
        <w:rPr>
          <w:noProof/>
          <w:sz w:val="18"/>
          <w:szCs w:val="18"/>
        </w:rPr>
        <w:t>attogram</w:t>
      </w:r>
      <w:r w:rsidRPr="00B772FD">
        <w:rPr>
          <w:noProof/>
          <w:sz w:val="18"/>
          <w:szCs w:val="18"/>
        </w:rPr>
        <w:t>,</w:t>
      </w:r>
      <w:r w:rsidR="004D6F0F">
        <w:rPr>
          <w:noProof/>
          <w:sz w:val="18"/>
          <w:szCs w:val="18"/>
        </w:rPr>
        <w:t xml:space="preserve"> </w:t>
      </w:r>
      <w:r w:rsidRPr="00B772FD">
        <w:rPr>
          <w:noProof/>
          <w:sz w:val="18"/>
          <w:szCs w:val="18"/>
        </w:rPr>
        <w:t>Bangladesh.</w:t>
      </w:r>
    </w:p>
    <w:p w14:paraId="4B2D2E8B" w14:textId="67A0DE4B" w:rsidR="00641CFE" w:rsidRDefault="00193F7F" w:rsidP="00641CFE">
      <w:pPr>
        <w:rPr>
          <w:noProof/>
          <w:sz w:val="18"/>
          <w:szCs w:val="18"/>
        </w:rPr>
      </w:pPr>
      <w:hyperlink r:id="rId13" w:history="1">
        <w:r w:rsidR="00641CFE" w:rsidRPr="00193F7F">
          <w:rPr>
            <w:rStyle w:val="Hyperlink"/>
            <w:noProof/>
            <w:sz w:val="18"/>
            <w:szCs w:val="18"/>
          </w:rPr>
          <w:t>ashikurrahman7354@gmail.com</w:t>
        </w:r>
      </w:hyperlink>
    </w:p>
    <w:p w14:paraId="7B2BA9E9" w14:textId="714BFF22" w:rsidR="00641CFE" w:rsidRPr="00641CFE" w:rsidRDefault="00641CFE" w:rsidP="00641CFE">
      <w:pPr>
        <w:jc w:val="both"/>
        <w:rPr>
          <w:noProof/>
          <w:sz w:val="18"/>
          <w:szCs w:val="18"/>
        </w:rPr>
        <w:sectPr w:rsidR="00641CFE" w:rsidRPr="00641CFE" w:rsidSect="002F641C">
          <w:type w:val="continuous"/>
          <w:pgSz w:w="11906" w:h="16838" w:code="9"/>
          <w:pgMar w:top="540" w:right="893" w:bottom="1440" w:left="893" w:header="720" w:footer="720" w:gutter="0"/>
          <w:cols w:num="3" w:space="720"/>
          <w:titlePg/>
          <w:docGrid w:linePitch="360"/>
        </w:sectPr>
      </w:pPr>
      <w:r>
        <w:rPr>
          <w:noProof/>
          <w:sz w:val="18"/>
          <w:szCs w:val="18"/>
        </w:rPr>
        <w:t xml:space="preserve">             0009-0009-4859-8121</w:t>
      </w:r>
    </w:p>
    <w:p w14:paraId="5B39AEB1" w14:textId="33DFB78C" w:rsidR="00D7522C" w:rsidRPr="00B772FD" w:rsidRDefault="002F641C" w:rsidP="002F641C">
      <w:pPr>
        <w:pStyle w:val="Author"/>
        <w:tabs>
          <w:tab w:val="left" w:pos="2076"/>
          <w:tab w:val="center" w:pos="5060"/>
        </w:tabs>
        <w:spacing w:before="100" w:beforeAutospacing="1" w:after="100" w:afterAutospacing="1" w:line="120" w:lineRule="auto"/>
        <w:jc w:val="left"/>
        <w:rPr>
          <w:b/>
          <w:bCs/>
          <w:sz w:val="16"/>
          <w:szCs w:val="16"/>
        </w:rPr>
      </w:pPr>
      <w:r w:rsidRPr="00B772FD">
        <w:rPr>
          <w:sz w:val="16"/>
          <w:szCs w:val="16"/>
        </w:rPr>
        <w:tab/>
      </w:r>
    </w:p>
    <w:p w14:paraId="4EEFA19A" w14:textId="77777777" w:rsidR="00D7522C" w:rsidRPr="00B772FD" w:rsidRDefault="00D7522C" w:rsidP="00CA4392">
      <w:pPr>
        <w:pStyle w:val="Author"/>
        <w:spacing w:before="100" w:beforeAutospacing="1" w:after="100" w:afterAutospacing="1" w:line="120" w:lineRule="auto"/>
        <w:rPr>
          <w:b/>
          <w:bCs/>
          <w:sz w:val="16"/>
          <w:szCs w:val="16"/>
        </w:rPr>
        <w:sectPr w:rsidR="00D7522C" w:rsidRPr="00B772FD" w:rsidSect="002F641C">
          <w:type w:val="continuous"/>
          <w:pgSz w:w="11906" w:h="16838" w:code="9"/>
          <w:pgMar w:top="540" w:right="893" w:bottom="1440" w:left="893" w:header="720" w:footer="720" w:gutter="0"/>
          <w:cols w:space="720"/>
          <w:titlePg/>
          <w:docGrid w:linePitch="360"/>
        </w:sectPr>
      </w:pPr>
    </w:p>
    <w:p w14:paraId="754AF397" w14:textId="165C43CA" w:rsidR="004D72B5" w:rsidRPr="00B772FD" w:rsidRDefault="009303D9" w:rsidP="006071F4">
      <w:pPr>
        <w:pStyle w:val="Abstract"/>
        <w:rPr>
          <w:i/>
          <w:iCs/>
        </w:rPr>
      </w:pPr>
      <w:r w:rsidRPr="00B772FD">
        <w:rPr>
          <w:i/>
          <w:iCs/>
        </w:rPr>
        <w:t>Abstract</w:t>
      </w:r>
      <w:r w:rsidRPr="00B772FD">
        <w:t>—</w:t>
      </w:r>
      <w:r w:rsidR="002F641C" w:rsidRPr="00B772FD">
        <w:t xml:space="preserve"> </w:t>
      </w:r>
      <w:bookmarkStart w:id="2" w:name="_Hlk167872800"/>
      <w:r w:rsidR="00873C84" w:rsidRPr="00B772FD">
        <w:t>A fundamental unsupervised machine learning technique, K-means clustering finds extensive use in areas including anomaly detection, picture recognition, and consumer segmentation. Large, high-dimensional datasets provide performance issues for traditional Python implementations, especially those that use NumPy, because of Python's interpreted nature and dynamic typing overhead.</w:t>
      </w:r>
      <w:r w:rsidR="006071F4" w:rsidRPr="00B772FD">
        <w:t xml:space="preserve"> This paper introduces an innovative approach using the Mojo programming language, designed for AI development, to enhance k-means clustering performance. Mojo combines Python's usability with the performance of systems programming languages, offering vectorization, parallelization, and strong typing. The authors compare a NumPy-based Python implementation with an optimized Mojo implementation, detailing the translation process and optimization techniques. Mojo's support for Single Instruction, Multiple Data (SIMD) operations, explicit memory management, and efficient data structures significantly accelerates the distance calculations central to the k-means algorithm. Benchmarks on synthetically generated datasets with varying samples, features, and clusters demonstrate that the Mojo implementation consistently outperforms both the Python implementation and the highly optimized scikit-learn k-means, achieving speedups of 6x to 250x. The results highlight Mojo's potential as a powerful tool for high-performance data analysis, particularly for computationally demanding algorithms like k-means clustering. This research contributes to high-performance computing in machine learning and sets the stage for further exploration of Mojo's applicability to other algorithms and hardware-specific optimizations for modern computing architectures.</w:t>
      </w:r>
    </w:p>
    <w:bookmarkEnd w:id="2"/>
    <w:p w14:paraId="6C62727D" w14:textId="424074CD" w:rsidR="00CB099C" w:rsidRPr="00B772FD" w:rsidRDefault="004D72B5" w:rsidP="00194A2F">
      <w:pPr>
        <w:pStyle w:val="Keywords"/>
      </w:pPr>
      <w:r w:rsidRPr="00B772FD">
        <w:t>Keywords—</w:t>
      </w:r>
      <w:r w:rsidR="00B85EF7" w:rsidRPr="00B772FD">
        <w:t xml:space="preserve"> K-means Clustering Mojo Programming Language</w:t>
      </w:r>
      <w:r w:rsidR="00D7522C" w:rsidRPr="00B772FD">
        <w:t>,</w:t>
      </w:r>
      <w:r w:rsidR="009303D9" w:rsidRPr="00B772FD">
        <w:t xml:space="preserve"> </w:t>
      </w:r>
      <w:r w:rsidR="00B85EF7" w:rsidRPr="00B772FD">
        <w:t>Scikit-learn</w:t>
      </w:r>
      <w:r w:rsidR="00D7522C" w:rsidRPr="00B772FD">
        <w:t>,</w:t>
      </w:r>
      <w:r w:rsidR="009303D9" w:rsidRPr="00B772FD">
        <w:t xml:space="preserve"> </w:t>
      </w:r>
      <w:r w:rsidR="00B85EF7" w:rsidRPr="00B772FD">
        <w:t>Machine Learning</w:t>
      </w:r>
      <w:r w:rsidR="00D7522C" w:rsidRPr="00B772FD">
        <w:t>,</w:t>
      </w:r>
      <w:r w:rsidR="009303D9" w:rsidRPr="00B772FD">
        <w:t xml:space="preserve"> </w:t>
      </w:r>
      <w:r w:rsidR="00B85EF7" w:rsidRPr="00B772FD">
        <w:t>NumPy</w:t>
      </w:r>
      <w:r w:rsidR="00E71BB3">
        <w:t>.</w:t>
      </w:r>
    </w:p>
    <w:p w14:paraId="46CA383C" w14:textId="273E70A5" w:rsidR="00194A2F" w:rsidRPr="00B772FD" w:rsidRDefault="00194A2F" w:rsidP="00194A2F">
      <w:pPr>
        <w:pStyle w:val="Heading1"/>
        <w:rPr>
          <w:noProof w:val="0"/>
        </w:rPr>
      </w:pPr>
      <w:r w:rsidRPr="00B772FD">
        <w:t>INTRODUCTION</w:t>
      </w:r>
    </w:p>
    <w:p w14:paraId="17CF0E8A" w14:textId="4DFE46EE" w:rsidR="00CB099C" w:rsidRPr="00B772FD" w:rsidRDefault="00D85B0F" w:rsidP="00194A2F">
      <w:pPr>
        <w:jc w:val="both"/>
        <w:rPr>
          <w:noProof/>
        </w:rPr>
      </w:pPr>
      <w:r w:rsidRPr="00B772FD">
        <w:rPr>
          <w:noProof/>
        </w:rPr>
        <w:t>Unsupervised machine learning relies heavily on clustering, a fundamental technique that helps reveal underlying structures, relationships, and patterns in data without using labels that have already been assigned. Due to its ease of use and effectiveness, K-means clustering is a well-known algorithm in this field with many applications across several domains, including</w:t>
      </w:r>
      <w:r w:rsidR="00F437B2">
        <w:rPr>
          <w:noProof/>
        </w:rPr>
        <w:t xml:space="preserve">  </w:t>
      </w:r>
    </w:p>
    <w:p w14:paraId="2C83212B" w14:textId="623E27A4" w:rsidR="00CB099C" w:rsidRPr="00B772FD" w:rsidRDefault="00D85B0F" w:rsidP="00194A2F">
      <w:pPr>
        <w:jc w:val="both"/>
        <w:rPr>
          <w:noProof/>
        </w:rPr>
      </w:pPr>
      <w:r w:rsidRPr="00B772FD">
        <w:rPr>
          <w:noProof/>
        </w:rPr>
        <w:t xml:space="preserve">Finding data points that substantially depart from the defined clusters allows for the discovery of anomalies, such </w:t>
      </w:r>
      <w:r w:rsidRPr="00B772FD">
        <w:rPr>
          <w:noProof/>
        </w:rPr>
        <w:t>as fraudulent transactions, network intrusions, or manufacturing flaws [3]. Although Python has become a popular language for implementing k-means and other algorithms due to its rich ecosystem of machine learning libraries like NumPy [4] and scikit-learn [5], its interpreted nature frequently causes performance issues, particularly when working with the size and complexity of contemporary datasets</w:t>
      </w:r>
      <w:r w:rsidR="00F437B2">
        <w:rPr>
          <w:noProof/>
        </w:rPr>
        <w:t xml:space="preserve">  </w:t>
      </w:r>
    </w:p>
    <w:p w14:paraId="3D9C3F78" w14:textId="24DCCE26" w:rsidR="00CB099C" w:rsidRPr="00B772FD" w:rsidRDefault="00CB099C" w:rsidP="00610973">
      <w:pPr>
        <w:pStyle w:val="ListParagraph"/>
        <w:numPr>
          <w:ilvl w:val="0"/>
          <w:numId w:val="10"/>
        </w:numPr>
        <w:jc w:val="both"/>
        <w:rPr>
          <w:noProof/>
        </w:rPr>
      </w:pPr>
      <w:r w:rsidRPr="00B772FD">
        <w:rPr>
          <w:i/>
          <w:noProof/>
        </w:rPr>
        <w:t>Interpreted Execution</w:t>
      </w:r>
      <w:r w:rsidR="00F437B2">
        <w:rPr>
          <w:i/>
          <w:noProof/>
        </w:rPr>
        <w:t xml:space="preserve">  </w:t>
      </w:r>
      <w:r w:rsidRPr="00B772FD">
        <w:rPr>
          <w:noProof/>
        </w:rPr>
        <w:t xml:space="preserve"> Python code is executed line by line, introducing significant overhead compared to compiled languages that translate the entire codebase into machine instructions beforehand.</w:t>
      </w:r>
    </w:p>
    <w:p w14:paraId="2E3BB80F" w14:textId="55267495" w:rsidR="00CB099C" w:rsidRPr="00B772FD" w:rsidRDefault="00CB099C" w:rsidP="00610973">
      <w:pPr>
        <w:pStyle w:val="ListParagraph"/>
        <w:numPr>
          <w:ilvl w:val="0"/>
          <w:numId w:val="10"/>
        </w:numPr>
        <w:jc w:val="both"/>
        <w:rPr>
          <w:noProof/>
        </w:rPr>
      </w:pPr>
      <w:r w:rsidRPr="00B772FD">
        <w:rPr>
          <w:i/>
          <w:noProof/>
        </w:rPr>
        <w:t>Dynamic Typing</w:t>
      </w:r>
      <w:r w:rsidR="00F437B2">
        <w:rPr>
          <w:i/>
          <w:noProof/>
        </w:rPr>
        <w:t xml:space="preserve">  </w:t>
      </w:r>
      <w:r w:rsidRPr="00B772FD">
        <w:rPr>
          <w:noProof/>
        </w:rPr>
        <w:t xml:space="preserve"> Variables in Python do not require explicit type declarations, leading to runtime type checking that can hinder performance, particularly in computationally intensive loops.</w:t>
      </w:r>
    </w:p>
    <w:p w14:paraId="4410ECA5" w14:textId="7D6D86E1" w:rsidR="00CB099C" w:rsidRPr="00B772FD" w:rsidRDefault="00CB099C" w:rsidP="00610973">
      <w:pPr>
        <w:pStyle w:val="ListParagraph"/>
        <w:numPr>
          <w:ilvl w:val="0"/>
          <w:numId w:val="10"/>
        </w:numPr>
        <w:jc w:val="both"/>
        <w:rPr>
          <w:noProof/>
        </w:rPr>
      </w:pPr>
      <w:r w:rsidRPr="00B772FD">
        <w:rPr>
          <w:i/>
          <w:noProof/>
        </w:rPr>
        <w:t>Memory Management</w:t>
      </w:r>
      <w:r w:rsidR="00F437B2">
        <w:rPr>
          <w:i/>
          <w:noProof/>
        </w:rPr>
        <w:t xml:space="preserve">  </w:t>
      </w:r>
      <w:r w:rsidRPr="00B772FD">
        <w:rPr>
          <w:noProof/>
        </w:rPr>
        <w:t xml:space="preserve"> Python's dynamic memory allocation and garbage collection mechanisms, while convenient, can introduce overhead and impact performance predictability, especially for large datasets.</w:t>
      </w:r>
    </w:p>
    <w:p w14:paraId="0CB3695F" w14:textId="77777777" w:rsidR="0063179D" w:rsidRPr="00B772FD" w:rsidRDefault="0063179D" w:rsidP="0063179D">
      <w:pPr>
        <w:jc w:val="both"/>
        <w:rPr>
          <w:noProof/>
        </w:rPr>
      </w:pPr>
    </w:p>
    <w:p w14:paraId="0C6DFCC2" w14:textId="71718EE5" w:rsidR="00CB099C" w:rsidRPr="00B772FD" w:rsidRDefault="00D85B0F" w:rsidP="00194A2F">
      <w:pPr>
        <w:jc w:val="both"/>
        <w:rPr>
          <w:noProof/>
        </w:rPr>
      </w:pPr>
      <w:r w:rsidRPr="00B772FD">
        <w:rPr>
          <w:noProof/>
        </w:rPr>
        <w:t>These drawbacks are especially noticeable when using k-means clustering, as the algorithm's iterative structure and dependence on calculating the distances between centroids and data points necessitate high processing efficiency. This work proposes a novel solution to these problems k-means algorithm implementation utilizing the newly popular Mojo programming language [6].</w:t>
      </w:r>
      <w:r w:rsidR="00CB099C" w:rsidRPr="00B772FD">
        <w:rPr>
          <w:noProof/>
        </w:rPr>
        <w:t xml:space="preserve"> Mojo, specifically designed for AI development, seamlessly blends the usability of Python with the performance of systems programming languages like C++. By leveraging Mojo's inherent support for</w:t>
      </w:r>
      <w:r w:rsidR="00F437B2">
        <w:rPr>
          <w:noProof/>
        </w:rPr>
        <w:t xml:space="preserve">  </w:t>
      </w:r>
    </w:p>
    <w:p w14:paraId="72865579" w14:textId="5209902C" w:rsidR="00CB099C" w:rsidRPr="00B772FD" w:rsidRDefault="00CB099C" w:rsidP="00610973">
      <w:pPr>
        <w:pStyle w:val="ListParagraph"/>
        <w:numPr>
          <w:ilvl w:val="0"/>
          <w:numId w:val="11"/>
        </w:numPr>
        <w:jc w:val="both"/>
        <w:rPr>
          <w:noProof/>
        </w:rPr>
      </w:pPr>
      <w:r w:rsidRPr="00B772FD">
        <w:rPr>
          <w:i/>
          <w:noProof/>
        </w:rPr>
        <w:t>Vectorization</w:t>
      </w:r>
      <w:r w:rsidR="00F437B2">
        <w:rPr>
          <w:i/>
          <w:noProof/>
        </w:rPr>
        <w:t xml:space="preserve">  </w:t>
      </w:r>
      <w:r w:rsidRPr="00B772FD">
        <w:rPr>
          <w:noProof/>
        </w:rPr>
        <w:t xml:space="preserve"> Performing operations on multiple data points simultaneously using Single Instruction, Multiple Data (SIMD) instructions available on modern CPUs.</w:t>
      </w:r>
    </w:p>
    <w:p w14:paraId="2689E93C" w14:textId="408EE263" w:rsidR="00CB099C" w:rsidRPr="00B772FD" w:rsidRDefault="00CB099C" w:rsidP="00610973">
      <w:pPr>
        <w:pStyle w:val="ListParagraph"/>
        <w:numPr>
          <w:ilvl w:val="0"/>
          <w:numId w:val="11"/>
        </w:numPr>
        <w:jc w:val="both"/>
        <w:rPr>
          <w:noProof/>
        </w:rPr>
      </w:pPr>
      <w:r w:rsidRPr="00B772FD">
        <w:rPr>
          <w:i/>
          <w:noProof/>
        </w:rPr>
        <w:t>Parallelization</w:t>
      </w:r>
      <w:r w:rsidR="00F437B2">
        <w:rPr>
          <w:i/>
          <w:noProof/>
        </w:rPr>
        <w:t xml:space="preserve">  </w:t>
      </w:r>
      <w:r w:rsidRPr="00B772FD">
        <w:rPr>
          <w:noProof/>
        </w:rPr>
        <w:t xml:space="preserve"> Distributing computations across multiple processor cores to accelerate execution, especially for large datasets and a high number of clusters.</w:t>
      </w:r>
    </w:p>
    <w:p w14:paraId="13C57A64" w14:textId="5D1AE00A" w:rsidR="00CB099C" w:rsidRPr="00B772FD" w:rsidRDefault="00CB099C" w:rsidP="00610973">
      <w:pPr>
        <w:pStyle w:val="ListParagraph"/>
        <w:numPr>
          <w:ilvl w:val="0"/>
          <w:numId w:val="11"/>
        </w:numPr>
        <w:jc w:val="both"/>
        <w:rPr>
          <w:noProof/>
        </w:rPr>
      </w:pPr>
      <w:r w:rsidRPr="00B772FD">
        <w:rPr>
          <w:i/>
          <w:noProof/>
        </w:rPr>
        <w:lastRenderedPageBreak/>
        <w:t>Strong Typing</w:t>
      </w:r>
      <w:r w:rsidR="00F437B2">
        <w:rPr>
          <w:i/>
          <w:noProof/>
        </w:rPr>
        <w:t xml:space="preserve">  </w:t>
      </w:r>
      <w:r w:rsidRPr="00B772FD">
        <w:rPr>
          <w:noProof/>
        </w:rPr>
        <w:t xml:space="preserve"> Enforcing explicit type declarations, allowing for more efficient code generation and optimization by the compiler.</w:t>
      </w:r>
    </w:p>
    <w:p w14:paraId="19F50EC5" w14:textId="22EB1E49" w:rsidR="00CB099C" w:rsidRPr="00B772FD" w:rsidRDefault="00CB099C" w:rsidP="00610973">
      <w:pPr>
        <w:pStyle w:val="ListParagraph"/>
        <w:numPr>
          <w:ilvl w:val="0"/>
          <w:numId w:val="11"/>
        </w:numPr>
        <w:jc w:val="both"/>
        <w:rPr>
          <w:noProof/>
        </w:rPr>
      </w:pPr>
      <w:r w:rsidRPr="00B772FD">
        <w:rPr>
          <w:i/>
          <w:noProof/>
        </w:rPr>
        <w:t>Explicit Memory Management</w:t>
      </w:r>
      <w:r w:rsidR="00F437B2">
        <w:rPr>
          <w:noProof/>
        </w:rPr>
        <w:t xml:space="preserve">  </w:t>
      </w:r>
      <w:r w:rsidRPr="00B772FD">
        <w:rPr>
          <w:noProof/>
        </w:rPr>
        <w:t xml:space="preserve"> Providing greater control over memory allocation and access patterns, leading to reduced overhead and improved cache locality.</w:t>
      </w:r>
    </w:p>
    <w:p w14:paraId="69445722" w14:textId="241478FA" w:rsidR="00CB099C" w:rsidRPr="00B772FD" w:rsidRDefault="00CB099C" w:rsidP="00194A2F">
      <w:pPr>
        <w:jc w:val="both"/>
        <w:rPr>
          <w:noProof/>
        </w:rPr>
      </w:pPr>
      <w:r w:rsidRPr="00B772FD">
        <w:rPr>
          <w:noProof/>
        </w:rPr>
        <w:t xml:space="preserve">This paper aims to demonstrate how Mojo's language features translate into concrete performance gains for k-means clustering. </w:t>
      </w:r>
      <w:r w:rsidR="00B204F9">
        <w:rPr>
          <w:noProof/>
        </w:rPr>
        <w:t>The authors</w:t>
      </w:r>
      <w:r w:rsidRPr="00B772FD">
        <w:rPr>
          <w:noProof/>
        </w:rPr>
        <w:t xml:space="preserve"> provide a detailed comparison with a NumPy-based Python implementation, highlighting the key optimization techniques employed during the code translation process</w:t>
      </w:r>
      <w:r w:rsidR="00E14F49">
        <w:rPr>
          <w:noProof/>
        </w:rPr>
        <w:t xml:space="preserve"> [1]</w:t>
      </w:r>
      <w:r w:rsidRPr="00B772FD">
        <w:rPr>
          <w:noProof/>
        </w:rPr>
        <w:t xml:space="preserve">. Through comprehensive benchmarks on synthetic datasets, </w:t>
      </w:r>
      <w:r w:rsidR="00B204F9">
        <w:rPr>
          <w:noProof/>
        </w:rPr>
        <w:t>the authors</w:t>
      </w:r>
      <w:r w:rsidRPr="00B772FD">
        <w:rPr>
          <w:noProof/>
        </w:rPr>
        <w:t xml:space="preserve"> quantify the performance improvements achieved, showcasing the potential of Mojo as a powerful tool for developing high-performance data analysis solutions. </w:t>
      </w:r>
      <w:r w:rsidR="002028E9">
        <w:rPr>
          <w:noProof/>
        </w:rPr>
        <w:t>The</w:t>
      </w:r>
      <w:r w:rsidRPr="00B772FD">
        <w:rPr>
          <w:noProof/>
        </w:rPr>
        <w:t xml:space="preserve"> findings have broader implications for accelerating other computationally intensive machine learning algorithms and pave the way for efficient and scalable data analysis on modern hardware architectures.</w:t>
      </w:r>
    </w:p>
    <w:p w14:paraId="3A96F383" w14:textId="77777777" w:rsidR="00113AD4" w:rsidRPr="00B772FD" w:rsidRDefault="00113AD4" w:rsidP="00FE60B2"/>
    <w:p w14:paraId="48B8E5E0" w14:textId="1D1C5D56" w:rsidR="00077CD4" w:rsidRPr="00B772FD" w:rsidRDefault="00077CD4" w:rsidP="00FE60B2">
      <w:pPr>
        <w:pStyle w:val="Heading1"/>
      </w:pPr>
      <w:r w:rsidRPr="00B772FD">
        <w:t xml:space="preserve"> Literature Review</w:t>
      </w:r>
    </w:p>
    <w:p w14:paraId="7857A98C" w14:textId="77777777" w:rsidR="00077CD4" w:rsidRPr="00B772FD" w:rsidRDefault="00077CD4" w:rsidP="00077CD4">
      <w:pPr>
        <w:jc w:val="both"/>
      </w:pPr>
    </w:p>
    <w:p w14:paraId="44217C97" w14:textId="5649D13E" w:rsidR="008C3516" w:rsidRDefault="008C3516" w:rsidP="008C3516">
      <w:pPr>
        <w:jc w:val="both"/>
      </w:pPr>
      <w:r w:rsidRPr="00B772FD">
        <w:t>To achieve high-performance K-means clustering for efficient big data analysis, several innovative approaches have been proposed in the literature. One such method involves leveraging approximate k-nearest neighbor graphs to reduce computational costs significantly, breaking the processing bottleneck of traditional k-means [</w:t>
      </w:r>
      <w:r w:rsidR="00C75E10" w:rsidRPr="00B772FD">
        <w:t>14</w:t>
      </w:r>
      <w:r w:rsidRPr="00B772FD">
        <w:t>]. Additionally, the introduction of a modified hierarchical distributed k-medoid clustering method, incorporating the Fuzzy k-medoids technique to handle outliers and data uncertainty, has shown superior accuracy and efficiency in big data applications [</w:t>
      </w:r>
      <w:r w:rsidR="00C75E10" w:rsidRPr="00B772FD">
        <w:t>8</w:t>
      </w:r>
      <w:r w:rsidRPr="00B772FD">
        <w:t>]. Furthermore, advancements in hardware, such as utilizing resistive RAM arrays for in situ median computation, have led to substantial performance improvements and energy reductions in data clustering tasks, showcasing the importance of scalable solutions for large-scale data analyses [</w:t>
      </w:r>
      <w:r w:rsidR="00C75E10" w:rsidRPr="00B772FD">
        <w:t>9</w:t>
      </w:r>
      <w:r w:rsidRPr="00B772FD">
        <w:t>]. Together, these strategies improve K-means clustering's efficiency and speed, making it a useful tool for handling large amounts of data quickly</w:t>
      </w:r>
      <w:r w:rsidR="00E14F49">
        <w:t xml:space="preserve"> [2]</w:t>
      </w:r>
      <w:r w:rsidRPr="00B772FD">
        <w:t>.</w:t>
      </w:r>
    </w:p>
    <w:p w14:paraId="42DB8E01" w14:textId="77777777" w:rsidR="00F862D0" w:rsidRPr="00B772FD" w:rsidRDefault="00F862D0" w:rsidP="008C3516">
      <w:pPr>
        <w:jc w:val="both"/>
      </w:pPr>
    </w:p>
    <w:p w14:paraId="53B595E7" w14:textId="41D57B0E" w:rsidR="008C3516" w:rsidRPr="00B772FD" w:rsidRDefault="008C3516" w:rsidP="008C3516">
      <w:pPr>
        <w:jc w:val="both"/>
      </w:pPr>
      <w:r w:rsidRPr="00B772FD">
        <w:t xml:space="preserve">This paper introduces a new algorithm for evaluating software system decomposition using the </w:t>
      </w:r>
      <w:proofErr w:type="spellStart"/>
      <w:r w:rsidRPr="00B772FD">
        <w:t>MoJo</w:t>
      </w:r>
      <w:proofErr w:type="spellEnd"/>
      <w:r w:rsidRPr="00B772FD">
        <w:t xml:space="preserve"> metric. The proposed algorithm computes the </w:t>
      </w:r>
      <w:proofErr w:type="spellStart"/>
      <w:r w:rsidRPr="00B772FD">
        <w:t>MoJo</w:t>
      </w:r>
      <w:proofErr w:type="spellEnd"/>
      <w:r w:rsidRPr="00B772FD">
        <w:t xml:space="preserve"> distance more accurately and efficiently, doing so in polynomial time. When compared to earlier techniques, experimental data show that this novel approach greatly increases the accuracy and efficiency of</w:t>
      </w:r>
      <w:r w:rsidR="00830F02">
        <w:t xml:space="preserve"> </w:t>
      </w:r>
      <w:proofErr w:type="spellStart"/>
      <w:r w:rsidRPr="00B772FD">
        <w:t>MoJo</w:t>
      </w:r>
      <w:proofErr w:type="spellEnd"/>
      <w:r w:rsidRPr="00B772FD">
        <w:t xml:space="preserve"> distance calculations [</w:t>
      </w:r>
      <w:r w:rsidR="00C75E10" w:rsidRPr="00B772FD">
        <w:t>14</w:t>
      </w:r>
      <w:r w:rsidRPr="00B772FD">
        <w:t xml:space="preserve">]. Traditional Precision and Recall measures, commonly used in Information Retrieval to assess similarity, have well-documented limitations. These measures are less effective for evaluating software decompositions, highlighting the need for more accurate methods like the improved </w:t>
      </w:r>
      <w:proofErr w:type="spellStart"/>
      <w:r w:rsidRPr="00B772FD">
        <w:t>MoJo</w:t>
      </w:r>
      <w:proofErr w:type="spellEnd"/>
      <w:r w:rsidRPr="00B772FD">
        <w:t xml:space="preserve"> algorithm introduced in this study.</w:t>
      </w:r>
    </w:p>
    <w:p w14:paraId="7844B214" w14:textId="7BE38976" w:rsidR="008C3516" w:rsidRDefault="008C3516" w:rsidP="008C3516">
      <w:pPr>
        <w:jc w:val="both"/>
      </w:pPr>
      <w:r w:rsidRPr="00B772FD">
        <w:t xml:space="preserve">According to experimental findings, the suggested recursive and parallel approximation to the K-means algorithm performs better than cutting-edge techniques when it comes to striking a balance between the number of </w:t>
      </w:r>
      <w:r w:rsidRPr="00B772FD">
        <w:t>distance computations and the quality of the answers. However, it has a high dependency on initial conditions and may not scale well on massive datasets, although it scales well with the number of instances without affecting approximation quality [</w:t>
      </w:r>
      <w:r w:rsidR="00C75E10" w:rsidRPr="00B772FD">
        <w:t>7</w:t>
      </w:r>
      <w:r w:rsidRPr="00B772FD">
        <w:t>].</w:t>
      </w:r>
    </w:p>
    <w:p w14:paraId="631D708C" w14:textId="77777777" w:rsidR="00F862D0" w:rsidRPr="00B772FD" w:rsidRDefault="00F862D0" w:rsidP="008C3516">
      <w:pPr>
        <w:jc w:val="both"/>
      </w:pPr>
    </w:p>
    <w:p w14:paraId="7E70B06F" w14:textId="7B738E49" w:rsidR="008C3516" w:rsidRDefault="008C3516" w:rsidP="008C3516">
      <w:pPr>
        <w:jc w:val="both"/>
      </w:pPr>
      <w:r w:rsidRPr="00B772FD">
        <w:t>This work introduces a framework for rapidly prototyping new or existing density-based clustering algorithms, achieving low running times and high speedups through automatic parallelization. This is accomplished via recurring, parallelizable programming patterns known as Kernels, which the compiler identifies and parallelizes. While specialized skills in parallelization and platform-specific languages are required, the framework demands minimal programming effort compared to MPI or Spark. It achieves performance comparable to manually parallelized implementations for clustering algorithms, with the programming effort being several orders of magnitude smaller than that required for MPI or Spark [</w:t>
      </w:r>
      <w:r w:rsidR="00C75E10" w:rsidRPr="00B772FD">
        <w:t>8</w:t>
      </w:r>
      <w:r w:rsidRPr="00B772FD">
        <w:t>].</w:t>
      </w:r>
    </w:p>
    <w:p w14:paraId="1B268826" w14:textId="77777777" w:rsidR="00F862D0" w:rsidRPr="00B772FD" w:rsidRDefault="00F862D0" w:rsidP="008C3516">
      <w:pPr>
        <w:jc w:val="both"/>
      </w:pPr>
    </w:p>
    <w:p w14:paraId="442D863D" w14:textId="311DDE0A" w:rsidR="008C3516" w:rsidRDefault="008C3516" w:rsidP="008C3516">
      <w:pPr>
        <w:jc w:val="both"/>
      </w:pPr>
      <w:r w:rsidRPr="00B772FD">
        <w:t>Wang et al. proposed an improved K-means algorithm that enhances the selection of initial points in the traditional clustering algorithm and introduces a new global measure known as the effective distance measure. With this enhancement, performance in terms of convergence speed and accuracy of clustering is improved within a MapReduce framework. The conventional K-means algorithm is frequently criticized for memory bottlenecks, poor accuracy, and sluggish convergence. It also is quite sensitive to the choice of beginning centers and tends to converge easily to locally optimal solutions. Wang et al.'s enhanced K-means algorithm, which takes advantage of the MapReduce framework's parallel processing capabilities and an efficient distance measure, addresses these problems and provides a more effective and efficient method of clustering [</w:t>
      </w:r>
      <w:r w:rsidR="00C75E10" w:rsidRPr="00B772FD">
        <w:t>9</w:t>
      </w:r>
      <w:r w:rsidRPr="00B772FD">
        <w:t>].</w:t>
      </w:r>
    </w:p>
    <w:p w14:paraId="61DBE326" w14:textId="77777777" w:rsidR="00F862D0" w:rsidRPr="00B772FD" w:rsidRDefault="00F862D0" w:rsidP="008C3516">
      <w:pPr>
        <w:jc w:val="both"/>
      </w:pPr>
    </w:p>
    <w:p w14:paraId="2183AC00" w14:textId="77777777" w:rsidR="008C3516" w:rsidRPr="00B772FD" w:rsidRDefault="008C3516" w:rsidP="008C3516">
      <w:pPr>
        <w:jc w:val="both"/>
      </w:pPr>
      <w:r w:rsidRPr="00B772FD">
        <w:t>The CUDA K-means method is thoroughly analyzed and optimized in this paper, greatly enhancing performance on modern GPU architectures. The analysis focuses on individual computation steps of the K-means algorithm and introduces several optimizations to enhance overall efficiency. Despite these advancements, certain GPU performance aspects remain unaddressed, such as memory bandwidth, cache limits, and workload dispatching. Additionally, there is a lack of optimizations tailored for</w:t>
      </w:r>
    </w:p>
    <w:p w14:paraId="536A4DAC" w14:textId="4BA60783" w:rsidR="008C3516" w:rsidRDefault="008C3516" w:rsidP="008C3516">
      <w:pPr>
        <w:jc w:val="both"/>
      </w:pPr>
      <w:r w:rsidRPr="00B772FD">
        <w:t>varying cluster counts, dataset sizes, and data dimensionality. By addressing these areas, the proposed optimizations can further enhance the algorithm's performance and scalability on modern GPU platforms [</w:t>
      </w:r>
      <w:r w:rsidR="00C75E10" w:rsidRPr="00B772FD">
        <w:t>10</w:t>
      </w:r>
      <w:r w:rsidRPr="00B772FD">
        <w:t>].</w:t>
      </w:r>
    </w:p>
    <w:p w14:paraId="3B7B1D35" w14:textId="77777777" w:rsidR="00F862D0" w:rsidRPr="00B772FD" w:rsidRDefault="00F862D0" w:rsidP="008C3516">
      <w:pPr>
        <w:jc w:val="both"/>
      </w:pPr>
    </w:p>
    <w:p w14:paraId="303298E0" w14:textId="3041D693" w:rsidR="008C3516" w:rsidRDefault="008C3516" w:rsidP="008C3516">
      <w:pPr>
        <w:jc w:val="both"/>
      </w:pPr>
      <w:r w:rsidRPr="00B772FD">
        <w:t xml:space="preserve">The Fast Adaptive K-Means (FAKM) Subspace Clustering algorithm is proposed as an efficient solution for high-dimensional data, eliminating the need for eigenvalue decomposition and making it suitable for real-world applications. This algorithm utilizes an alternative optimization approach to solve the FAKM subspace clustering model. An adaptive loss function is designed to offer a flexible cluster indicator calculation mechanism, making it effective for datasets with varying distributions. Traditional K-means subspace clustering algorithms often </w:t>
      </w:r>
      <w:r w:rsidRPr="00B772FD">
        <w:lastRenderedPageBreak/>
        <w:t>rely on eigenvalue decomposition, which reduces efficiency. Furthermore, the loss functions in existing models are typically sensitive to outliers or small errors, impacting their robustness. The FAKM algorithm addresses these issues, providing a more efficient and resilient clustering approach for high-dimensional data [</w:t>
      </w:r>
      <w:r w:rsidR="00C75E10" w:rsidRPr="00B772FD">
        <w:t>11</w:t>
      </w:r>
      <w:r w:rsidRPr="00B772FD">
        <w:t>].</w:t>
      </w:r>
    </w:p>
    <w:p w14:paraId="68D184CA" w14:textId="77777777" w:rsidR="00F862D0" w:rsidRPr="00B772FD" w:rsidRDefault="00F862D0" w:rsidP="008C3516">
      <w:pPr>
        <w:jc w:val="both"/>
      </w:pPr>
    </w:p>
    <w:p w14:paraId="201F979A" w14:textId="48E02CD9" w:rsidR="008C3516" w:rsidRDefault="008C3516" w:rsidP="008C3516">
      <w:pPr>
        <w:jc w:val="both"/>
      </w:pPr>
      <w:r w:rsidRPr="00B772FD">
        <w:t>In this paper, a modified hierarchical distributed K-medoid clustering method is proposed for spatial query analysis in geospatial big data, specifically addressing spatial position knowledge. Existing database processing methods are inadequate for handling the complexities of geospatial big data, necessitating the definition of approximation measures and leading to increased execution times for queries. The proposed model outperforms traditional K-medoids in terms of the accuracy of obtained centers, making it more suitable for big data applications [</w:t>
      </w:r>
      <w:r w:rsidR="00C75E10" w:rsidRPr="00B772FD">
        <w:t>12</w:t>
      </w:r>
      <w:r w:rsidRPr="00B772FD">
        <w:t>].</w:t>
      </w:r>
    </w:p>
    <w:p w14:paraId="5B255726" w14:textId="77777777" w:rsidR="00F862D0" w:rsidRPr="00B772FD" w:rsidRDefault="00F862D0" w:rsidP="008C3516">
      <w:pPr>
        <w:jc w:val="both"/>
      </w:pPr>
    </w:p>
    <w:p w14:paraId="5ED06731" w14:textId="5B34B393" w:rsidR="008C3516" w:rsidRPr="00B772FD" w:rsidRDefault="008C3516" w:rsidP="008C3516">
      <w:pPr>
        <w:jc w:val="both"/>
      </w:pPr>
      <w:r w:rsidRPr="00B772FD">
        <w:t>In this article, the authors analyze the characteristics of domestic big data job requirements using K-means text clustering. This approach helps enterprises and employees identify big data talents and promotes further development in big data-related research. Traditional statistical and metrology methods often deal with small amounts of data and are easily influenced by people's cognitive biases. In contrast, this study leverages big data techniques to categorize big data positions into 10 distinct categories through clustering. Additionally, the top 5 positions within each category are identified based on word frequency analysis, providing a more objective and comprehensive understanding of the job market [</w:t>
      </w:r>
      <w:r w:rsidR="00C75E10" w:rsidRPr="00B772FD">
        <w:t>13</w:t>
      </w:r>
      <w:r w:rsidRPr="00B772FD">
        <w:t>].</w:t>
      </w:r>
    </w:p>
    <w:p w14:paraId="0FD9FA87" w14:textId="77777777" w:rsidR="00B772FD" w:rsidRDefault="00B772FD" w:rsidP="008C3516">
      <w:pPr>
        <w:jc w:val="both"/>
      </w:pPr>
    </w:p>
    <w:p w14:paraId="3B35B842" w14:textId="0F169E5A" w:rsidR="00E659D0" w:rsidRPr="00B772FD" w:rsidRDefault="00E659D0" w:rsidP="00E659D0">
      <w:pPr>
        <w:pStyle w:val="Heading1"/>
      </w:pPr>
      <w:r>
        <w:t>Methodology</w:t>
      </w:r>
    </w:p>
    <w:p w14:paraId="7451CC3E" w14:textId="2D8076B6" w:rsidR="009303D9" w:rsidRPr="00B772FD" w:rsidRDefault="002F641C" w:rsidP="00711ACA">
      <w:pPr>
        <w:pStyle w:val="Heading2"/>
      </w:pPr>
      <w:r w:rsidRPr="00B772FD">
        <w:t>Understanding K-Means Clustering</w:t>
      </w:r>
    </w:p>
    <w:p w14:paraId="7A562FEF" w14:textId="77777777" w:rsidR="000329A6" w:rsidRPr="00B772FD" w:rsidRDefault="000329A6" w:rsidP="000329A6">
      <w:pPr>
        <w:jc w:val="both"/>
      </w:pPr>
      <w:r w:rsidRPr="00B772FD">
        <w:t>K-means clustering is an iterative algorithm designed to partition a dataset into k distinct, non-overlapping clusters. The core idea is to group data points based on their proximity to centroids, which represent the center of each cluster. The algorithm seeks to minimize the total inertia, defined as the sum of squared distances between each data point and its assigned centroid. This section delves into the key steps and concepts underpinning the k-means algorithm.</w:t>
      </w:r>
    </w:p>
    <w:p w14:paraId="5779E214" w14:textId="64CAF240" w:rsidR="000329A6" w:rsidRPr="00B772FD" w:rsidRDefault="000329A6" w:rsidP="0079762C">
      <w:pPr>
        <w:pStyle w:val="Heading4"/>
      </w:pPr>
      <w:r w:rsidRPr="00B772FD">
        <w:t>Algorithm</w:t>
      </w:r>
    </w:p>
    <w:p w14:paraId="79E2F5A6" w14:textId="590632ED" w:rsidR="000329A6" w:rsidRPr="00B772FD" w:rsidRDefault="000329A6" w:rsidP="000329A6">
      <w:pPr>
        <w:jc w:val="both"/>
      </w:pPr>
      <w:r w:rsidRPr="00B772FD">
        <w:t>Given a dataset with M data points and N features, and a desired number of clusters k</w:t>
      </w:r>
      <w:r w:rsidR="00F437B2">
        <w:t xml:space="preserve">  </w:t>
      </w:r>
    </w:p>
    <w:p w14:paraId="12F6E016" w14:textId="464CA14C" w:rsidR="000329A6" w:rsidRPr="00B772FD" w:rsidRDefault="000329A6" w:rsidP="00610973">
      <w:pPr>
        <w:pStyle w:val="ListParagraph"/>
        <w:numPr>
          <w:ilvl w:val="0"/>
          <w:numId w:val="15"/>
        </w:numPr>
        <w:jc w:val="both"/>
      </w:pPr>
      <w:r w:rsidRPr="002866D9">
        <w:rPr>
          <w:i/>
        </w:rPr>
        <w:t>Initialization</w:t>
      </w:r>
      <w:r w:rsidR="00237C04">
        <w:rPr>
          <w:i/>
        </w:rPr>
        <w:t>:</w:t>
      </w:r>
      <w:r w:rsidR="00F437B2">
        <w:rPr>
          <w:i/>
        </w:rPr>
        <w:t xml:space="preserve">  </w:t>
      </w:r>
      <w:r w:rsidRPr="00B772FD">
        <w:t xml:space="preserve"> Choose k initial centroids. A common approach is to use the k-means++ algorithm [4], which strategically selects initial centroids to be well-separated, promoting faster convergence to a good solution.</w:t>
      </w:r>
    </w:p>
    <w:p w14:paraId="23FF6C5C" w14:textId="04D4C40B" w:rsidR="000329A6" w:rsidRPr="00B772FD" w:rsidRDefault="000329A6" w:rsidP="00610973">
      <w:pPr>
        <w:pStyle w:val="ListParagraph"/>
        <w:numPr>
          <w:ilvl w:val="0"/>
          <w:numId w:val="15"/>
        </w:numPr>
        <w:jc w:val="both"/>
      </w:pPr>
      <w:r w:rsidRPr="00237C04">
        <w:rPr>
          <w:bCs/>
          <w:i/>
        </w:rPr>
        <w:t>Lloyd's Iteration</w:t>
      </w:r>
      <w:r w:rsidR="00237C04" w:rsidRPr="00237C04">
        <w:rPr>
          <w:bCs/>
          <w:i/>
        </w:rPr>
        <w:t>:</w:t>
      </w:r>
      <w:r w:rsidR="00F437B2">
        <w:rPr>
          <w:i/>
        </w:rPr>
        <w:t xml:space="preserve">  </w:t>
      </w:r>
      <w:r w:rsidRPr="00B772FD">
        <w:t xml:space="preserve"> Repeat the following steps until convergence</w:t>
      </w:r>
      <w:r w:rsidR="00731EA4">
        <w:t>.</w:t>
      </w:r>
    </w:p>
    <w:p w14:paraId="18ECBA06" w14:textId="778F0F58" w:rsidR="000329A6" w:rsidRPr="00B772FD" w:rsidRDefault="000329A6" w:rsidP="00610973">
      <w:pPr>
        <w:pStyle w:val="ListParagraph"/>
        <w:numPr>
          <w:ilvl w:val="0"/>
          <w:numId w:val="15"/>
        </w:numPr>
        <w:jc w:val="both"/>
      </w:pPr>
      <w:r w:rsidRPr="00237C04">
        <w:rPr>
          <w:bCs/>
          <w:i/>
        </w:rPr>
        <w:t>Cluster Assignment</w:t>
      </w:r>
      <w:r w:rsidR="00237C04" w:rsidRPr="00237C04">
        <w:rPr>
          <w:bCs/>
          <w:i/>
        </w:rPr>
        <w:t>:</w:t>
      </w:r>
      <w:r w:rsidR="00F437B2">
        <w:rPr>
          <w:i/>
        </w:rPr>
        <w:t xml:space="preserve">  </w:t>
      </w:r>
      <w:r w:rsidRPr="00B772FD">
        <w:t xml:space="preserve"> For each data point, calculate its distance to all k centroids. Assign the data point to the cluster whose centroid is closest.</w:t>
      </w:r>
    </w:p>
    <w:p w14:paraId="4CA93F49" w14:textId="477C9733" w:rsidR="000329A6" w:rsidRDefault="000329A6" w:rsidP="00610973">
      <w:pPr>
        <w:pStyle w:val="ListParagraph"/>
        <w:numPr>
          <w:ilvl w:val="0"/>
          <w:numId w:val="15"/>
        </w:numPr>
        <w:jc w:val="both"/>
      </w:pPr>
      <w:r w:rsidRPr="00B772FD">
        <w:rPr>
          <w:i/>
        </w:rPr>
        <w:t>Centroid Update</w:t>
      </w:r>
      <w:r w:rsidR="00F437B2">
        <w:rPr>
          <w:i/>
        </w:rPr>
        <w:t xml:space="preserve">  </w:t>
      </w:r>
      <w:r w:rsidRPr="00B772FD">
        <w:t xml:space="preserve"> For each cluster, recompute the centroid by calculating the mean of all data points assigned to that cluster.</w:t>
      </w:r>
    </w:p>
    <w:p w14:paraId="11C15E04" w14:textId="77777777" w:rsidR="00E71BB3" w:rsidRPr="00B772FD" w:rsidRDefault="00E71BB3" w:rsidP="00610973">
      <w:pPr>
        <w:pStyle w:val="ListParagraph"/>
        <w:numPr>
          <w:ilvl w:val="0"/>
          <w:numId w:val="15"/>
        </w:numPr>
        <w:jc w:val="both"/>
      </w:pPr>
    </w:p>
    <w:p w14:paraId="13EDBBD3" w14:textId="1B61D713" w:rsidR="000329A6" w:rsidRPr="00B772FD" w:rsidRDefault="000329A6" w:rsidP="0079762C">
      <w:pPr>
        <w:pStyle w:val="Heading4"/>
      </w:pPr>
      <w:r w:rsidRPr="00B772FD">
        <w:t>K-Means++ Initialization</w:t>
      </w:r>
    </w:p>
    <w:p w14:paraId="224B3B23" w14:textId="7FD49F48" w:rsidR="000329A6" w:rsidRPr="00B772FD" w:rsidRDefault="000329A6" w:rsidP="000329A6">
      <w:pPr>
        <w:jc w:val="both"/>
      </w:pPr>
      <w:r w:rsidRPr="00B772FD">
        <w:t>Randomly choosing initial centroids can lead the algorithm to converge to suboptimal solutions. K-means++ addresses this by using a probabilistic approach</w:t>
      </w:r>
      <w:r w:rsidR="00F437B2">
        <w:t xml:space="preserve">  </w:t>
      </w:r>
    </w:p>
    <w:p w14:paraId="3B286B02" w14:textId="3AAA2F16" w:rsidR="000329A6" w:rsidRPr="00B772FD" w:rsidRDefault="000329A6" w:rsidP="00610973">
      <w:pPr>
        <w:pStyle w:val="ListParagraph"/>
        <w:numPr>
          <w:ilvl w:val="0"/>
          <w:numId w:val="14"/>
        </w:numPr>
        <w:jc w:val="both"/>
      </w:pPr>
      <w:r w:rsidRPr="00B772FD">
        <w:t>Choose one data point uniformly at random as the first centroid.</w:t>
      </w:r>
    </w:p>
    <w:p w14:paraId="189DF589" w14:textId="747903DF" w:rsidR="000329A6" w:rsidRPr="00B772FD" w:rsidRDefault="000329A6" w:rsidP="00610973">
      <w:pPr>
        <w:pStyle w:val="ListParagraph"/>
        <w:numPr>
          <w:ilvl w:val="0"/>
          <w:numId w:val="14"/>
        </w:numPr>
        <w:jc w:val="both"/>
      </w:pPr>
      <w:r w:rsidRPr="00B772FD">
        <w:t>For each remaining centroid</w:t>
      </w:r>
      <w:r w:rsidR="00F437B2">
        <w:t xml:space="preserve">  </w:t>
      </w:r>
    </w:p>
    <w:p w14:paraId="7EE13905" w14:textId="23830C0F" w:rsidR="000329A6" w:rsidRPr="00B772FD" w:rsidRDefault="000329A6" w:rsidP="00610973">
      <w:pPr>
        <w:pStyle w:val="ListParagraph"/>
        <w:numPr>
          <w:ilvl w:val="0"/>
          <w:numId w:val="14"/>
        </w:numPr>
        <w:jc w:val="both"/>
      </w:pPr>
      <w:r w:rsidRPr="00B772FD">
        <w:t>Calculate the squared Euclidean distance between each data point and the closest existing centroid.</w:t>
      </w:r>
    </w:p>
    <w:p w14:paraId="2155741F" w14:textId="657770DB" w:rsidR="000329A6" w:rsidRPr="00B772FD" w:rsidRDefault="000329A6" w:rsidP="00610973">
      <w:pPr>
        <w:pStyle w:val="ListParagraph"/>
        <w:numPr>
          <w:ilvl w:val="0"/>
          <w:numId w:val="14"/>
        </w:numPr>
        <w:jc w:val="both"/>
      </w:pPr>
      <w:r w:rsidRPr="00B772FD">
        <w:t>Choose a new data point as a centroid with probability proportional to its squared distance. This biases the selection towards points farther away from existing centroids.</w:t>
      </w:r>
    </w:p>
    <w:p w14:paraId="1CA3CC13" w14:textId="660A9158" w:rsidR="009827CE" w:rsidRPr="00B772FD" w:rsidRDefault="009827CE" w:rsidP="000329A6">
      <w:pPr>
        <w:jc w:val="both"/>
      </w:pPr>
    </w:p>
    <w:p w14:paraId="6654941D" w14:textId="1384B2C5" w:rsidR="000329A6" w:rsidRPr="00B772FD" w:rsidRDefault="000329A6" w:rsidP="0079762C">
      <w:pPr>
        <w:pStyle w:val="Heading4"/>
      </w:pPr>
      <w:r w:rsidRPr="00B772FD">
        <w:t>Convergence Criteria</w:t>
      </w:r>
    </w:p>
    <w:p w14:paraId="55C307FB" w14:textId="63F4C1D6" w:rsidR="000329A6" w:rsidRPr="00B772FD" w:rsidRDefault="000329A6" w:rsidP="000329A6">
      <w:pPr>
        <w:jc w:val="both"/>
      </w:pPr>
      <w:r w:rsidRPr="00B772FD">
        <w:t>The iterative process terminates upon meeting a predefined convergence criterion</w:t>
      </w:r>
      <w:r w:rsidR="00F437B2">
        <w:t xml:space="preserve">  </w:t>
      </w:r>
    </w:p>
    <w:p w14:paraId="36161428" w14:textId="5FC24E74" w:rsidR="000329A6" w:rsidRPr="00B772FD" w:rsidRDefault="000329A6" w:rsidP="000329A6">
      <w:pPr>
        <w:jc w:val="both"/>
      </w:pPr>
      <w:r w:rsidRPr="00B772FD">
        <w:t>•</w:t>
      </w:r>
      <w:r w:rsidRPr="00B772FD">
        <w:tab/>
      </w:r>
      <w:r w:rsidRPr="00172DD9">
        <w:rPr>
          <w:bCs/>
          <w:i/>
        </w:rPr>
        <w:t>Maximum Iterations</w:t>
      </w:r>
      <w:r w:rsidR="00E71BB3">
        <w:rPr>
          <w:bCs/>
          <w:i/>
        </w:rPr>
        <w:t>:</w:t>
      </w:r>
      <w:r w:rsidR="00F437B2">
        <w:rPr>
          <w:i/>
        </w:rPr>
        <w:t xml:space="preserve">  </w:t>
      </w:r>
      <w:r w:rsidRPr="00B772FD">
        <w:t xml:space="preserve"> Limiting the maximum number of iterations prevents infinite loops.</w:t>
      </w:r>
    </w:p>
    <w:p w14:paraId="0810128F" w14:textId="3C4894AD" w:rsidR="000329A6" w:rsidRPr="00B772FD" w:rsidRDefault="000329A6" w:rsidP="000329A6">
      <w:pPr>
        <w:jc w:val="both"/>
      </w:pPr>
      <w:r w:rsidRPr="00B772FD">
        <w:t>•</w:t>
      </w:r>
      <w:r w:rsidRPr="00B772FD">
        <w:tab/>
      </w:r>
      <w:r w:rsidRPr="00172DD9">
        <w:rPr>
          <w:bCs/>
          <w:i/>
        </w:rPr>
        <w:t>Inertia Change Threshold</w:t>
      </w:r>
      <w:r w:rsidR="00E71BB3">
        <w:rPr>
          <w:bCs/>
          <w:i/>
        </w:rPr>
        <w:t>:</w:t>
      </w:r>
      <w:r w:rsidR="00F437B2">
        <w:rPr>
          <w:i/>
        </w:rPr>
        <w:t xml:space="preserve">  </w:t>
      </w:r>
      <w:r w:rsidRPr="00B772FD">
        <w:t xml:space="preserve"> Stop when the change in inertia between consecutive iterations falls below a specified threshold, indicating minimal improvement.</w:t>
      </w:r>
    </w:p>
    <w:p w14:paraId="6BA4AB1F" w14:textId="58BC746A" w:rsidR="000329A6" w:rsidRPr="00B772FD" w:rsidRDefault="000329A6" w:rsidP="000D0990">
      <w:pPr>
        <w:pStyle w:val="Heading4"/>
      </w:pPr>
      <w:r w:rsidRPr="00B772FD">
        <w:t>Inertia</w:t>
      </w:r>
    </w:p>
    <w:p w14:paraId="2745C6CA" w14:textId="6384844C" w:rsidR="000329A6" w:rsidRPr="00B772FD" w:rsidRDefault="000329A6" w:rsidP="000329A6">
      <w:pPr>
        <w:jc w:val="both"/>
      </w:pPr>
      <w:r w:rsidRPr="00B772FD">
        <w:t>Inertia quantifies the compactness of clusters and serves as a measure of the algorithm's performance. It is calculated as</w:t>
      </w:r>
      <w:r w:rsidR="00F437B2">
        <w:t xml:space="preserve">  </w:t>
      </w:r>
    </w:p>
    <w:p w14:paraId="3AE7F70B" w14:textId="77777777" w:rsidR="000329A6" w:rsidRPr="00B772FD" w:rsidRDefault="52F5EAF8" w:rsidP="000329A6">
      <w:pPr>
        <w:jc w:val="both"/>
      </w:pPr>
      <w:r>
        <w:t xml:space="preserve">      Inertia = Σ (distance(</w:t>
      </w:r>
      <w:proofErr w:type="spellStart"/>
      <w:r>
        <w:t>data_point</w:t>
      </w:r>
      <w:proofErr w:type="spellEnd"/>
      <w:r>
        <w:t xml:space="preserve">, </w:t>
      </w:r>
      <w:bookmarkStart w:id="3" w:name="_Int_dmDLhwqf"/>
      <w:r>
        <w:t>centroid)^</w:t>
      </w:r>
      <w:bookmarkEnd w:id="3"/>
      <w:r>
        <w:t>2)</w:t>
      </w:r>
    </w:p>
    <w:p w14:paraId="6FFD3BA8" w14:textId="77777777" w:rsidR="000329A6" w:rsidRPr="00B772FD" w:rsidRDefault="000329A6" w:rsidP="000329A6">
      <w:pPr>
        <w:jc w:val="both"/>
      </w:pPr>
      <w:r w:rsidRPr="00B772FD">
        <w:t xml:space="preserve">    </w:t>
      </w:r>
    </w:p>
    <w:p w14:paraId="36531E76" w14:textId="4CC08B0C" w:rsidR="000329A6" w:rsidRDefault="000329A6" w:rsidP="000329A6">
      <w:pPr>
        <w:jc w:val="both"/>
      </w:pPr>
      <w:r w:rsidRPr="00B772FD">
        <w:t>where the summation iterates over all data points, and distance typically refers to the Euclidean distance. Lower inertia values generally indicate tighter, more well-separated clusters.</w:t>
      </w:r>
      <w:r w:rsidR="00007AB3">
        <w:t xml:space="preserve"> </w:t>
      </w:r>
      <w:r w:rsidRPr="00B772FD">
        <w:t>In conclusion, k-means clustering iteratively refines cluster assignments and centroids to minimize inertia. Understanding its core components—initialization, iteration, convergence criteria, and inertia—is crucial for effective application and performance optimization.</w:t>
      </w:r>
    </w:p>
    <w:p w14:paraId="490B8E01" w14:textId="77777777" w:rsidR="00B772FD" w:rsidRDefault="00B772FD" w:rsidP="000329A6">
      <w:pPr>
        <w:jc w:val="both"/>
      </w:pPr>
    </w:p>
    <w:p w14:paraId="0A3F2D31" w14:textId="27072AF1" w:rsidR="009303D9" w:rsidRPr="00B772FD" w:rsidRDefault="000329A6" w:rsidP="001E29BE">
      <w:pPr>
        <w:pStyle w:val="Heading2"/>
      </w:pPr>
      <w:r w:rsidRPr="00B772FD">
        <w:t>Implementation in Python and Mojo</w:t>
      </w:r>
    </w:p>
    <w:p w14:paraId="22D03A8A" w14:textId="77777777" w:rsidR="000329A6" w:rsidRPr="00B772FD" w:rsidRDefault="000329A6" w:rsidP="000329A6">
      <w:pPr>
        <w:jc w:val="both"/>
      </w:pPr>
      <w:r w:rsidRPr="00B772FD">
        <w:t>This section delves into the practical implementation details of the k-means algorithm in both Python and Mojo. We'll compare the code side-by-side, highlighting the key differences and demonstrating how Mojo's features enable significant performance gains.</w:t>
      </w:r>
    </w:p>
    <w:p w14:paraId="0C7BBC4C" w14:textId="77777777" w:rsidR="00B772FD" w:rsidRDefault="00B772FD" w:rsidP="000329A6">
      <w:pPr>
        <w:jc w:val="both"/>
      </w:pPr>
    </w:p>
    <w:p w14:paraId="43DF97FA" w14:textId="748C1320" w:rsidR="000329A6" w:rsidRPr="00B772FD" w:rsidRDefault="000329A6" w:rsidP="000329A6">
      <w:pPr>
        <w:jc w:val="both"/>
        <w:rPr>
          <w:i/>
        </w:rPr>
      </w:pPr>
      <w:r w:rsidRPr="00B772FD">
        <w:t>The core of both implementations revolves around a K</w:t>
      </w:r>
      <w:r w:rsidR="00AC6EE9">
        <w:t>-</w:t>
      </w:r>
      <w:r w:rsidRPr="00B772FD">
        <w:t>means class (Python) and a K</w:t>
      </w:r>
      <w:r w:rsidR="000205FF">
        <w:t>-</w:t>
      </w:r>
      <w:r w:rsidRPr="00B772FD">
        <w:t>means struct (Mojo). Both structures encapsulate the algorithm's hyperparameters and provide a fit method to execute the clustering process</w:t>
      </w:r>
      <w:r w:rsidR="00F437B2">
        <w:t xml:space="preserve">  </w:t>
      </w:r>
    </w:p>
    <w:p w14:paraId="62DB4530" w14:textId="77777777" w:rsidR="00B772FD" w:rsidRDefault="00B772FD" w:rsidP="001A1504">
      <w:pPr>
        <w:pStyle w:val="Heading6"/>
        <w:jc w:val="both"/>
        <w:rPr>
          <w:rFonts w:ascii="Times New Roman" w:hAnsi="Times New Roman" w:cs="Times New Roman"/>
          <w:bCs/>
          <w:i/>
          <w:color w:val="auto"/>
        </w:rPr>
      </w:pPr>
    </w:p>
    <w:p w14:paraId="7BE831F5" w14:textId="786E7816" w:rsidR="000329A6" w:rsidRPr="00B772FD" w:rsidRDefault="000329A6" w:rsidP="00610973">
      <w:pPr>
        <w:pStyle w:val="ListParagraph"/>
        <w:numPr>
          <w:ilvl w:val="0"/>
          <w:numId w:val="13"/>
        </w:numPr>
        <w:jc w:val="both"/>
      </w:pPr>
      <w:r w:rsidRPr="00172DD9">
        <w:rPr>
          <w:i/>
        </w:rPr>
        <w:t>Type System</w:t>
      </w:r>
      <w:r w:rsidR="00172DD9">
        <w:rPr>
          <w:i/>
        </w:rPr>
        <w:t>:</w:t>
      </w:r>
      <w:r w:rsidR="00F437B2">
        <w:rPr>
          <w:i/>
        </w:rPr>
        <w:t xml:space="preserve">  </w:t>
      </w:r>
      <w:r w:rsidRPr="00B772FD">
        <w:t xml:space="preserve"> Mojo introduces a strong, static type system, contrasting with Python's dynamic typing. This allows the Mojo compiler to optimize code more effectively and perform runtime type checks, enhancing safety and performance.</w:t>
      </w:r>
    </w:p>
    <w:p w14:paraId="15D18269" w14:textId="357F8718" w:rsidR="000329A6" w:rsidRPr="00B772FD" w:rsidRDefault="000329A6" w:rsidP="00610973">
      <w:pPr>
        <w:pStyle w:val="ListParagraph"/>
        <w:numPr>
          <w:ilvl w:val="0"/>
          <w:numId w:val="13"/>
        </w:numPr>
        <w:jc w:val="both"/>
      </w:pPr>
      <w:r w:rsidRPr="00172DD9">
        <w:rPr>
          <w:i/>
        </w:rPr>
        <w:t>Memory Management</w:t>
      </w:r>
      <w:r w:rsidR="00172DD9">
        <w:t>:</w:t>
      </w:r>
      <w:r w:rsidR="00F437B2" w:rsidRPr="00172DD9">
        <w:t xml:space="preserve">  </w:t>
      </w:r>
      <w:r w:rsidRPr="00B772FD">
        <w:t xml:space="preserve"> Mojo employs a more explicit memory management model, offering greater control over data structures and memory allocation patterns. </w:t>
      </w:r>
      <w:r w:rsidRPr="00B772FD">
        <w:lastRenderedPageBreak/>
        <w:t>This finer-grained control can lead to reduced memory overhead and improved cache locality.</w:t>
      </w:r>
    </w:p>
    <w:p w14:paraId="2184BA1B" w14:textId="4101D210" w:rsidR="000329A6" w:rsidRDefault="000329A6" w:rsidP="00610973">
      <w:pPr>
        <w:pStyle w:val="ListParagraph"/>
        <w:numPr>
          <w:ilvl w:val="0"/>
          <w:numId w:val="13"/>
        </w:numPr>
        <w:jc w:val="both"/>
      </w:pPr>
      <w:r w:rsidRPr="00172DD9">
        <w:rPr>
          <w:bCs/>
          <w:i/>
        </w:rPr>
        <w:t>Vectorization &amp; Parallelization</w:t>
      </w:r>
      <w:r w:rsidR="00172DD9">
        <w:rPr>
          <w:b/>
          <w:bCs/>
          <w:i/>
        </w:rPr>
        <w:t>:</w:t>
      </w:r>
      <w:r w:rsidR="00F437B2">
        <w:rPr>
          <w:i/>
        </w:rPr>
        <w:t xml:space="preserve">  </w:t>
      </w:r>
      <w:r w:rsidRPr="00B772FD">
        <w:t xml:space="preserve"> Mojo facilitates low-level optimizations like vectorization and parallelization, enabling concurrent processing of data. Python often relies on external libraries like NumPy for such optimizations, which can introduce overhead.</w:t>
      </w:r>
    </w:p>
    <w:p w14:paraId="54675DC6" w14:textId="77777777" w:rsidR="004D6F0F" w:rsidRPr="00B772FD" w:rsidRDefault="004D6F0F" w:rsidP="000329A6">
      <w:pPr>
        <w:jc w:val="both"/>
      </w:pPr>
    </w:p>
    <w:p w14:paraId="7BE46DFB" w14:textId="50CAE751" w:rsidR="000329A6" w:rsidRPr="00B772FD" w:rsidRDefault="000329A6" w:rsidP="0072610F">
      <w:pPr>
        <w:pStyle w:val="Heading4"/>
      </w:pPr>
      <w:r w:rsidRPr="00B772FD">
        <w:t>Code Comparison</w:t>
      </w:r>
    </w:p>
    <w:p w14:paraId="055C1DAA" w14:textId="1318DBFB" w:rsidR="000329A6" w:rsidRPr="00B772FD" w:rsidRDefault="000329A6" w:rsidP="00826AD2">
      <w:pPr>
        <w:jc w:val="left"/>
      </w:pPr>
      <w:r w:rsidRPr="00B772FD">
        <w:t>Distance Calculation (</w:t>
      </w:r>
      <w:proofErr w:type="spellStart"/>
      <w:r w:rsidRPr="00B772FD">
        <w:t>distance_norm</w:t>
      </w:r>
      <w:proofErr w:type="spellEnd"/>
      <w:r w:rsidRPr="00B772FD">
        <w:t>)</w:t>
      </w:r>
    </w:p>
    <w:p w14:paraId="0B05694C" w14:textId="3BBBDF96" w:rsidR="00497E20" w:rsidRDefault="52F5EAF8" w:rsidP="00826AD2">
      <w:pPr>
        <w:jc w:val="left"/>
      </w:pPr>
      <w:r>
        <w:t>K-Means++ Initialization (_</w:t>
      </w:r>
      <w:proofErr w:type="spellStart"/>
      <w:r>
        <w:t>kmeans_plus_plus</w:t>
      </w:r>
      <w:proofErr w:type="spellEnd"/>
      <w:r>
        <w:t>)</w:t>
      </w:r>
    </w:p>
    <w:p w14:paraId="6B4C852D" w14:textId="77777777" w:rsidR="00977024" w:rsidRPr="00B772FD" w:rsidRDefault="00977024" w:rsidP="000329A6">
      <w:pPr>
        <w:jc w:val="both"/>
      </w:pPr>
    </w:p>
    <w:p w14:paraId="57460BDD" w14:textId="77777777" w:rsidR="00977024" w:rsidRPr="00B772FD" w:rsidRDefault="00977024" w:rsidP="000329A6">
      <w:pPr>
        <w:jc w:val="both"/>
      </w:pPr>
    </w:p>
    <w:tbl>
      <w:tblPr>
        <w:tblW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firstRow="1" w:lastRow="0" w:firstColumn="1" w:lastColumn="0" w:noHBand="1" w:noVBand="1"/>
      </w:tblPr>
      <w:tblGrid>
        <w:gridCol w:w="4695"/>
      </w:tblGrid>
      <w:tr w:rsidR="52F5EAF8" w14:paraId="38855460" w14:textId="77777777" w:rsidTr="00C348FE">
        <w:trPr>
          <w:trHeight w:val="300"/>
        </w:trPr>
        <w:tc>
          <w:tcPr>
            <w:tcW w:w="4695" w:type="dxa"/>
            <w:shd w:val="clear" w:color="auto" w:fill="auto"/>
          </w:tcPr>
          <w:p w14:paraId="48D81C4C" w14:textId="21CC4436" w:rsidR="5E10FFB3" w:rsidRPr="00C348FE" w:rsidRDefault="5E10FFB3" w:rsidP="00C348FE">
            <w:pPr>
              <w:jc w:val="both"/>
              <w:rPr>
                <w:b/>
                <w:bCs/>
              </w:rPr>
            </w:pPr>
            <w:r w:rsidRPr="00C348FE">
              <w:rPr>
                <w:b/>
                <w:bCs/>
              </w:rPr>
              <w:t>Python (NumPy)</w:t>
            </w:r>
          </w:p>
        </w:tc>
      </w:tr>
      <w:tr w:rsidR="52F5EAF8" w14:paraId="5D0F5C04" w14:textId="77777777" w:rsidTr="00C348FE">
        <w:trPr>
          <w:trHeight w:val="300"/>
        </w:trPr>
        <w:tc>
          <w:tcPr>
            <w:tcW w:w="4695" w:type="dxa"/>
            <w:shd w:val="clear" w:color="auto" w:fill="auto"/>
          </w:tcPr>
          <w:p w14:paraId="13D7A91B" w14:textId="79ECC5A9" w:rsidR="5E10FFB3" w:rsidRPr="00C348FE" w:rsidRDefault="5E10FFB3" w:rsidP="00C348FE">
            <w:pPr>
              <w:jc w:val="both"/>
              <w:rPr>
                <w:rFonts w:ascii="Courier New" w:hAnsi="Courier New" w:cs="Courier New"/>
                <w:sz w:val="18"/>
                <w:szCs w:val="18"/>
              </w:rPr>
            </w:pPr>
            <w:r w:rsidRPr="00C348FE">
              <w:rPr>
                <w:rFonts w:ascii="Courier New" w:hAnsi="Courier New" w:cs="Courier New"/>
                <w:sz w:val="18"/>
                <w:szCs w:val="18"/>
              </w:rPr>
              <w:t>def _</w:t>
            </w:r>
            <w:proofErr w:type="spellStart"/>
            <w:r w:rsidRPr="00C348FE">
              <w:rPr>
                <w:rFonts w:ascii="Courier New" w:hAnsi="Courier New" w:cs="Courier New"/>
                <w:sz w:val="18"/>
                <w:szCs w:val="18"/>
              </w:rPr>
              <w:t>kmeans_plus_plus</w:t>
            </w:r>
            <w:proofErr w:type="spellEnd"/>
            <w:r w:rsidRPr="00C348FE">
              <w:rPr>
                <w:rFonts w:ascii="Courier New" w:hAnsi="Courier New" w:cs="Courier New"/>
                <w:sz w:val="18"/>
                <w:szCs w:val="18"/>
              </w:rPr>
              <w:t>(self, data)</w:t>
            </w:r>
            <w:r w:rsidR="00F437B2">
              <w:rPr>
                <w:rFonts w:ascii="Courier New" w:hAnsi="Courier New" w:cs="Courier New"/>
                <w:sz w:val="18"/>
                <w:szCs w:val="18"/>
              </w:rPr>
              <w:t xml:space="preserve">  </w:t>
            </w:r>
          </w:p>
          <w:p w14:paraId="4C5E5859" w14:textId="77777777" w:rsidR="5E10FFB3" w:rsidRPr="00C348FE" w:rsidRDefault="5E10FFB3" w:rsidP="00C348FE">
            <w:pPr>
              <w:jc w:val="both"/>
              <w:rPr>
                <w:rFonts w:ascii="Courier New" w:hAnsi="Courier New" w:cs="Courier New"/>
                <w:sz w:val="18"/>
                <w:szCs w:val="18"/>
              </w:rPr>
            </w:pPr>
            <w:r w:rsidRPr="00C348FE">
              <w:rPr>
                <w:rFonts w:ascii="Courier New" w:hAnsi="Courier New" w:cs="Courier New"/>
                <w:sz w:val="18"/>
                <w:szCs w:val="18"/>
              </w:rPr>
              <w:t xml:space="preserve">    """</w:t>
            </w:r>
            <w:r w:rsidRPr="00C348FE">
              <w:rPr>
                <w:rFonts w:ascii="Courier New" w:hAnsi="Courier New" w:cs="Courier New"/>
                <w:i/>
                <w:iCs/>
                <w:sz w:val="18"/>
                <w:szCs w:val="18"/>
              </w:rPr>
              <w:t>Initializes centroids using the k-means++ algorithm.</w:t>
            </w:r>
            <w:r w:rsidRPr="00C348FE">
              <w:rPr>
                <w:rFonts w:ascii="Courier New" w:hAnsi="Courier New" w:cs="Courier New"/>
                <w:sz w:val="18"/>
                <w:szCs w:val="18"/>
              </w:rPr>
              <w:t>"""</w:t>
            </w:r>
          </w:p>
          <w:p w14:paraId="4DA3FCBD" w14:textId="77777777" w:rsidR="5E10FFB3" w:rsidRPr="00C348FE" w:rsidRDefault="5E10FFB3" w:rsidP="00C348FE">
            <w:pPr>
              <w:jc w:val="both"/>
              <w:rPr>
                <w:rFonts w:ascii="Courier New" w:hAnsi="Courier New" w:cs="Courier New"/>
                <w:sz w:val="18"/>
                <w:szCs w:val="18"/>
              </w:rPr>
            </w:pPr>
            <w:r w:rsidRPr="00C348FE">
              <w:rPr>
                <w:rFonts w:ascii="Courier New" w:hAnsi="Courier New" w:cs="Courier New"/>
                <w:sz w:val="18"/>
                <w:szCs w:val="18"/>
              </w:rPr>
              <w:t xml:space="preserve">    centroids = [data[</w:t>
            </w:r>
            <w:proofErr w:type="spellStart"/>
            <w:r w:rsidRPr="00C348FE">
              <w:rPr>
                <w:rFonts w:ascii="Courier New" w:hAnsi="Courier New" w:cs="Courier New"/>
                <w:sz w:val="18"/>
                <w:szCs w:val="18"/>
              </w:rPr>
              <w:t>np.random.randint</w:t>
            </w:r>
            <w:proofErr w:type="spellEnd"/>
            <w:r w:rsidRPr="00C348FE">
              <w:rPr>
                <w:rFonts w:ascii="Courier New" w:hAnsi="Courier New" w:cs="Courier New"/>
                <w:sz w:val="18"/>
                <w:szCs w:val="18"/>
              </w:rPr>
              <w:t>(</w:t>
            </w:r>
            <w:proofErr w:type="spellStart"/>
            <w:r w:rsidRPr="00C348FE">
              <w:rPr>
                <w:rFonts w:ascii="Courier New" w:hAnsi="Courier New" w:cs="Courier New"/>
                <w:sz w:val="18"/>
                <w:szCs w:val="18"/>
              </w:rPr>
              <w:t>data.shape</w:t>
            </w:r>
            <w:proofErr w:type="spellEnd"/>
            <w:r w:rsidRPr="00C348FE">
              <w:rPr>
                <w:rFonts w:ascii="Courier New" w:hAnsi="Courier New" w:cs="Courier New"/>
                <w:sz w:val="18"/>
                <w:szCs w:val="18"/>
              </w:rPr>
              <w:t>[0])]]</w:t>
            </w:r>
          </w:p>
          <w:p w14:paraId="4A8BBD06" w14:textId="280D9D8C" w:rsidR="5E10FFB3" w:rsidRPr="00C348FE" w:rsidRDefault="5E10FFB3" w:rsidP="00C348FE">
            <w:pPr>
              <w:jc w:val="both"/>
              <w:rPr>
                <w:rFonts w:ascii="Courier New" w:hAnsi="Courier New" w:cs="Courier New"/>
                <w:sz w:val="18"/>
                <w:szCs w:val="18"/>
              </w:rPr>
            </w:pPr>
            <w:r w:rsidRPr="00C348FE">
              <w:rPr>
                <w:rFonts w:ascii="Courier New" w:hAnsi="Courier New" w:cs="Courier New"/>
                <w:sz w:val="18"/>
                <w:szCs w:val="18"/>
              </w:rPr>
              <w:t xml:space="preserve">    for _ in </w:t>
            </w:r>
            <w:bookmarkStart w:id="4" w:name="_Int_vRCpUAXx"/>
            <w:r w:rsidRPr="00C348FE">
              <w:rPr>
                <w:rFonts w:ascii="Courier New" w:hAnsi="Courier New" w:cs="Courier New"/>
                <w:sz w:val="18"/>
                <w:szCs w:val="18"/>
              </w:rPr>
              <w:t>range(</w:t>
            </w:r>
            <w:bookmarkEnd w:id="4"/>
            <w:r w:rsidRPr="00C348FE">
              <w:rPr>
                <w:rFonts w:ascii="Courier New" w:hAnsi="Courier New" w:cs="Courier New"/>
                <w:sz w:val="18"/>
                <w:szCs w:val="18"/>
              </w:rPr>
              <w:t xml:space="preserve">1, </w:t>
            </w:r>
            <w:proofErr w:type="spellStart"/>
            <w:r w:rsidRPr="00C348FE">
              <w:rPr>
                <w:rFonts w:ascii="Courier New" w:hAnsi="Courier New" w:cs="Courier New"/>
                <w:sz w:val="18"/>
                <w:szCs w:val="18"/>
              </w:rPr>
              <w:t>self.k</w:t>
            </w:r>
            <w:proofErr w:type="spellEnd"/>
            <w:r w:rsidRPr="00C348FE">
              <w:rPr>
                <w:rFonts w:ascii="Courier New" w:hAnsi="Courier New" w:cs="Courier New"/>
                <w:sz w:val="18"/>
                <w:szCs w:val="18"/>
              </w:rPr>
              <w:t>)</w:t>
            </w:r>
            <w:r w:rsidR="00F437B2">
              <w:rPr>
                <w:rFonts w:ascii="Courier New" w:hAnsi="Courier New" w:cs="Courier New"/>
                <w:sz w:val="18"/>
                <w:szCs w:val="18"/>
              </w:rPr>
              <w:t xml:space="preserve">  </w:t>
            </w:r>
          </w:p>
          <w:p w14:paraId="54C8CE99" w14:textId="196CC849" w:rsidR="5E10FFB3" w:rsidRPr="00C348FE" w:rsidRDefault="5E10FFB3" w:rsidP="00C348FE">
            <w:pPr>
              <w:jc w:val="both"/>
              <w:rPr>
                <w:rFonts w:ascii="Courier New" w:hAnsi="Courier New" w:cs="Courier New"/>
                <w:sz w:val="18"/>
                <w:szCs w:val="18"/>
              </w:rPr>
            </w:pPr>
            <w:r w:rsidRPr="00C348FE">
              <w:rPr>
                <w:rFonts w:ascii="Courier New" w:hAnsi="Courier New" w:cs="Courier New"/>
                <w:sz w:val="18"/>
                <w:szCs w:val="18"/>
              </w:rPr>
              <w:t xml:space="preserve">        distances = </w:t>
            </w:r>
            <w:proofErr w:type="spellStart"/>
            <w:r w:rsidRPr="00C348FE">
              <w:rPr>
                <w:rFonts w:ascii="Courier New" w:hAnsi="Courier New" w:cs="Courier New"/>
                <w:sz w:val="18"/>
                <w:szCs w:val="18"/>
              </w:rPr>
              <w:t>np.min</w:t>
            </w:r>
            <w:proofErr w:type="spellEnd"/>
            <w:r w:rsidRPr="00C348FE">
              <w:rPr>
                <w:rFonts w:ascii="Courier New" w:hAnsi="Courier New" w:cs="Courier New"/>
                <w:sz w:val="18"/>
                <w:szCs w:val="18"/>
              </w:rPr>
              <w:t>(</w:t>
            </w:r>
            <w:proofErr w:type="spellStart"/>
            <w:r w:rsidRPr="00C348FE">
              <w:rPr>
                <w:rFonts w:ascii="Courier New" w:hAnsi="Courier New" w:cs="Courier New"/>
                <w:sz w:val="18"/>
                <w:szCs w:val="18"/>
              </w:rPr>
              <w:t>np.linalg.norm</w:t>
            </w:r>
            <w:proofErr w:type="spellEnd"/>
            <w:r w:rsidRPr="00C348FE">
              <w:rPr>
                <w:rFonts w:ascii="Courier New" w:hAnsi="Courier New" w:cs="Courier New"/>
                <w:sz w:val="18"/>
                <w:szCs w:val="18"/>
              </w:rPr>
              <w:t>(data[</w:t>
            </w:r>
            <w:r w:rsidR="00F437B2">
              <w:rPr>
                <w:rFonts w:ascii="Courier New" w:hAnsi="Courier New" w:cs="Courier New"/>
                <w:sz w:val="18"/>
                <w:szCs w:val="18"/>
              </w:rPr>
              <w:t xml:space="preserve">  </w:t>
            </w:r>
            <w:r w:rsidRPr="00C348FE">
              <w:rPr>
                <w:rFonts w:ascii="Courier New" w:hAnsi="Courier New" w:cs="Courier New"/>
                <w:sz w:val="18"/>
                <w:szCs w:val="18"/>
              </w:rPr>
              <w:t xml:space="preserve">, </w:t>
            </w:r>
            <w:proofErr w:type="spellStart"/>
            <w:r w:rsidRPr="00C348FE">
              <w:rPr>
                <w:rFonts w:ascii="Courier New" w:hAnsi="Courier New" w:cs="Courier New"/>
                <w:sz w:val="18"/>
                <w:szCs w:val="18"/>
              </w:rPr>
              <w:t>np.newaxis</w:t>
            </w:r>
            <w:proofErr w:type="spellEnd"/>
            <w:r w:rsidRPr="00C348FE">
              <w:rPr>
                <w:rFonts w:ascii="Courier New" w:hAnsi="Courier New" w:cs="Courier New"/>
                <w:sz w:val="18"/>
                <w:szCs w:val="18"/>
              </w:rPr>
              <w:t>] - centroids, axis=2), axis=</w:t>
            </w:r>
            <w:bookmarkStart w:id="5" w:name="_Int_Qqwpn0M0"/>
            <w:r w:rsidRPr="00C348FE">
              <w:rPr>
                <w:rFonts w:ascii="Courier New" w:hAnsi="Courier New" w:cs="Courier New"/>
                <w:sz w:val="18"/>
                <w:szCs w:val="18"/>
              </w:rPr>
              <w:t>1)*</w:t>
            </w:r>
            <w:bookmarkEnd w:id="5"/>
            <w:r w:rsidRPr="00C348FE">
              <w:rPr>
                <w:rFonts w:ascii="Courier New" w:hAnsi="Courier New" w:cs="Courier New"/>
                <w:sz w:val="18"/>
                <w:szCs w:val="18"/>
              </w:rPr>
              <w:t>*2</w:t>
            </w:r>
          </w:p>
          <w:p w14:paraId="7E3192DC" w14:textId="77777777" w:rsidR="5E10FFB3" w:rsidRPr="00C348FE" w:rsidRDefault="5E10FFB3" w:rsidP="00C348FE">
            <w:pPr>
              <w:jc w:val="both"/>
              <w:rPr>
                <w:rFonts w:ascii="Courier New" w:hAnsi="Courier New" w:cs="Courier New"/>
                <w:sz w:val="18"/>
                <w:szCs w:val="18"/>
              </w:rPr>
            </w:pPr>
            <w:r w:rsidRPr="00C348FE">
              <w:rPr>
                <w:rFonts w:ascii="Courier New" w:hAnsi="Courier New" w:cs="Courier New"/>
                <w:sz w:val="18"/>
                <w:szCs w:val="18"/>
              </w:rPr>
              <w:t xml:space="preserve">        probs = distances / </w:t>
            </w:r>
            <w:proofErr w:type="spellStart"/>
            <w:r w:rsidRPr="00C348FE">
              <w:rPr>
                <w:rFonts w:ascii="Courier New" w:hAnsi="Courier New" w:cs="Courier New"/>
                <w:sz w:val="18"/>
                <w:szCs w:val="18"/>
              </w:rPr>
              <w:t>np.sum</w:t>
            </w:r>
            <w:proofErr w:type="spellEnd"/>
            <w:r w:rsidRPr="00C348FE">
              <w:rPr>
                <w:rFonts w:ascii="Courier New" w:hAnsi="Courier New" w:cs="Courier New"/>
                <w:sz w:val="18"/>
                <w:szCs w:val="18"/>
              </w:rPr>
              <w:t>(distances)</w:t>
            </w:r>
          </w:p>
          <w:p w14:paraId="4D03DE07" w14:textId="77777777" w:rsidR="5E10FFB3" w:rsidRPr="00C348FE" w:rsidRDefault="5E10FFB3" w:rsidP="00C348FE">
            <w:pPr>
              <w:jc w:val="both"/>
              <w:rPr>
                <w:rFonts w:ascii="Courier New" w:hAnsi="Courier New" w:cs="Courier New"/>
                <w:sz w:val="18"/>
                <w:szCs w:val="18"/>
              </w:rPr>
            </w:pPr>
            <w:r w:rsidRPr="00C348FE">
              <w:rPr>
                <w:rFonts w:ascii="Courier New" w:hAnsi="Courier New" w:cs="Courier New"/>
                <w:sz w:val="18"/>
                <w:szCs w:val="18"/>
              </w:rPr>
              <w:t xml:space="preserve">        </w:t>
            </w:r>
            <w:proofErr w:type="spellStart"/>
            <w:r w:rsidRPr="00C348FE">
              <w:rPr>
                <w:rFonts w:ascii="Courier New" w:hAnsi="Courier New" w:cs="Courier New"/>
                <w:sz w:val="18"/>
                <w:szCs w:val="18"/>
              </w:rPr>
              <w:t>centroids.append</w:t>
            </w:r>
            <w:proofErr w:type="spellEnd"/>
            <w:r w:rsidRPr="00C348FE">
              <w:rPr>
                <w:rFonts w:ascii="Courier New" w:hAnsi="Courier New" w:cs="Courier New"/>
                <w:sz w:val="18"/>
                <w:szCs w:val="18"/>
              </w:rPr>
              <w:t>(data[</w:t>
            </w:r>
            <w:proofErr w:type="spellStart"/>
            <w:r w:rsidRPr="00C348FE">
              <w:rPr>
                <w:rFonts w:ascii="Courier New" w:hAnsi="Courier New" w:cs="Courier New"/>
                <w:sz w:val="18"/>
                <w:szCs w:val="18"/>
              </w:rPr>
              <w:t>np.random.choice</w:t>
            </w:r>
            <w:proofErr w:type="spellEnd"/>
            <w:r w:rsidRPr="00C348FE">
              <w:rPr>
                <w:rFonts w:ascii="Courier New" w:hAnsi="Courier New" w:cs="Courier New"/>
                <w:sz w:val="18"/>
                <w:szCs w:val="18"/>
              </w:rPr>
              <w:t>(</w:t>
            </w:r>
            <w:proofErr w:type="spellStart"/>
            <w:r w:rsidRPr="00C348FE">
              <w:rPr>
                <w:rFonts w:ascii="Courier New" w:hAnsi="Courier New" w:cs="Courier New"/>
                <w:sz w:val="18"/>
                <w:szCs w:val="18"/>
              </w:rPr>
              <w:t>data.shape</w:t>
            </w:r>
            <w:proofErr w:type="spellEnd"/>
            <w:r w:rsidRPr="00C348FE">
              <w:rPr>
                <w:rFonts w:ascii="Courier New" w:hAnsi="Courier New" w:cs="Courier New"/>
                <w:sz w:val="18"/>
                <w:szCs w:val="18"/>
              </w:rPr>
              <w:t>[0], p=probs)])</w:t>
            </w:r>
          </w:p>
          <w:p w14:paraId="00325AF6" w14:textId="6FDC08C3" w:rsidR="5E10FFB3" w:rsidRPr="00C348FE" w:rsidRDefault="5E10FFB3" w:rsidP="00C348FE">
            <w:pPr>
              <w:jc w:val="both"/>
              <w:rPr>
                <w:sz w:val="18"/>
                <w:szCs w:val="18"/>
              </w:rPr>
            </w:pPr>
            <w:r w:rsidRPr="00C348FE">
              <w:rPr>
                <w:rFonts w:ascii="Courier New" w:hAnsi="Courier New" w:cs="Courier New"/>
                <w:sz w:val="18"/>
                <w:szCs w:val="18"/>
              </w:rPr>
              <w:t xml:space="preserve">    return </w:t>
            </w:r>
            <w:proofErr w:type="spellStart"/>
            <w:r w:rsidRPr="00C348FE">
              <w:rPr>
                <w:rFonts w:ascii="Courier New" w:hAnsi="Courier New" w:cs="Courier New"/>
                <w:sz w:val="18"/>
                <w:szCs w:val="18"/>
              </w:rPr>
              <w:t>np.array</w:t>
            </w:r>
            <w:proofErr w:type="spellEnd"/>
            <w:r w:rsidRPr="00C348FE">
              <w:rPr>
                <w:rFonts w:ascii="Courier New" w:hAnsi="Courier New" w:cs="Courier New"/>
                <w:sz w:val="18"/>
                <w:szCs w:val="18"/>
              </w:rPr>
              <w:t>(centroids)</w:t>
            </w:r>
          </w:p>
        </w:tc>
      </w:tr>
    </w:tbl>
    <w:p w14:paraId="3CB6D479" w14:textId="6504A27E" w:rsidR="52F5EAF8" w:rsidRDefault="52F5EAF8" w:rsidP="52F5EAF8">
      <w:pPr>
        <w:jc w:val="both"/>
        <w:rPr>
          <w:b/>
          <w:bCs/>
          <w:sz w:val="18"/>
          <w:szCs w:val="18"/>
        </w:rPr>
      </w:pPr>
      <w:r w:rsidRPr="52F5EAF8">
        <w:rPr>
          <w:sz w:val="18"/>
          <w:szCs w:val="18"/>
        </w:rPr>
        <w:t xml:space="preserve">    </w:t>
      </w:r>
    </w:p>
    <w:tbl>
      <w:tblPr>
        <w:tblW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firstRow="1" w:lastRow="0" w:firstColumn="1" w:lastColumn="0" w:noHBand="1" w:noVBand="1"/>
      </w:tblPr>
      <w:tblGrid>
        <w:gridCol w:w="4695"/>
      </w:tblGrid>
      <w:tr w:rsidR="52F5EAF8" w14:paraId="306BC164" w14:textId="77777777" w:rsidTr="00C348FE">
        <w:trPr>
          <w:trHeight w:val="300"/>
        </w:trPr>
        <w:tc>
          <w:tcPr>
            <w:tcW w:w="4695" w:type="dxa"/>
            <w:shd w:val="clear" w:color="auto" w:fill="auto"/>
          </w:tcPr>
          <w:p w14:paraId="1A435652" w14:textId="16338B93" w:rsidR="21EE3B1F" w:rsidRPr="00C348FE" w:rsidRDefault="21EE3B1F" w:rsidP="00C348FE">
            <w:pPr>
              <w:jc w:val="both"/>
              <w:rPr>
                <w:b/>
                <w:bCs/>
                <w:sz w:val="18"/>
                <w:szCs w:val="18"/>
              </w:rPr>
            </w:pPr>
            <w:r w:rsidRPr="00C348FE">
              <w:rPr>
                <w:b/>
                <w:bCs/>
                <w:sz w:val="18"/>
                <w:szCs w:val="18"/>
              </w:rPr>
              <w:t>Mojo</w:t>
            </w:r>
          </w:p>
        </w:tc>
      </w:tr>
      <w:tr w:rsidR="52F5EAF8" w14:paraId="032FEFA9" w14:textId="77777777" w:rsidTr="00C348FE">
        <w:trPr>
          <w:trHeight w:val="300"/>
        </w:trPr>
        <w:tc>
          <w:tcPr>
            <w:tcW w:w="4695" w:type="dxa"/>
            <w:shd w:val="clear" w:color="auto" w:fill="auto"/>
          </w:tcPr>
          <w:p w14:paraId="7214EF16" w14:textId="759123FD" w:rsidR="21EE3B1F" w:rsidRPr="00C348FE" w:rsidRDefault="21EE3B1F" w:rsidP="00C348FE">
            <w:pPr>
              <w:jc w:val="both"/>
              <w:rPr>
                <w:rFonts w:ascii="Courier New" w:hAnsi="Courier New" w:cs="Courier New"/>
                <w:sz w:val="18"/>
                <w:szCs w:val="18"/>
              </w:rPr>
            </w:pPr>
            <w:proofErr w:type="spellStart"/>
            <w:r w:rsidRPr="00C348FE">
              <w:rPr>
                <w:rFonts w:ascii="Courier New" w:hAnsi="Courier New" w:cs="Courier New"/>
                <w:sz w:val="18"/>
                <w:szCs w:val="18"/>
              </w:rPr>
              <w:t>fn_kmeans_plus_plus</w:t>
            </w:r>
            <w:proofErr w:type="spellEnd"/>
            <w:r w:rsidRPr="00C348FE">
              <w:rPr>
                <w:rFonts w:ascii="Courier New" w:hAnsi="Courier New" w:cs="Courier New"/>
                <w:sz w:val="18"/>
                <w:szCs w:val="18"/>
              </w:rPr>
              <w:t>(self, data</w:t>
            </w:r>
            <w:r w:rsidR="00F437B2">
              <w:rPr>
                <w:rFonts w:ascii="Courier New" w:hAnsi="Courier New" w:cs="Courier New"/>
                <w:sz w:val="18"/>
                <w:szCs w:val="18"/>
              </w:rPr>
              <w:t xml:space="preserve">  </w:t>
            </w:r>
            <w:r w:rsidRPr="00C348FE">
              <w:rPr>
                <w:rFonts w:ascii="Courier New" w:hAnsi="Courier New" w:cs="Courier New"/>
                <w:sz w:val="18"/>
                <w:szCs w:val="18"/>
              </w:rPr>
              <w:t xml:space="preserve"> Matrix[</w:t>
            </w:r>
            <w:proofErr w:type="spellStart"/>
            <w:r w:rsidRPr="00C348FE">
              <w:rPr>
                <w:rFonts w:ascii="Courier New" w:hAnsi="Courier New" w:cs="Courier New"/>
                <w:sz w:val="18"/>
                <w:szCs w:val="18"/>
              </w:rPr>
              <w:t>dtype</w:t>
            </w:r>
            <w:proofErr w:type="spellEnd"/>
            <w:r w:rsidRPr="00C348FE">
              <w:rPr>
                <w:rFonts w:ascii="Courier New" w:hAnsi="Courier New" w:cs="Courier New"/>
                <w:sz w:val="18"/>
                <w:szCs w:val="18"/>
              </w:rPr>
              <w:t xml:space="preserve">]) -&gt; </w:t>
            </w:r>
            <w:bookmarkStart w:id="6" w:name="_Int_wf18DqMG"/>
            <w:r w:rsidRPr="00C348FE">
              <w:rPr>
                <w:rFonts w:ascii="Courier New" w:hAnsi="Courier New" w:cs="Courier New"/>
                <w:sz w:val="18"/>
                <w:szCs w:val="18"/>
              </w:rPr>
              <w:t>List[</w:t>
            </w:r>
            <w:bookmarkEnd w:id="6"/>
            <w:r w:rsidRPr="00C348FE">
              <w:rPr>
                <w:rFonts w:ascii="Courier New" w:hAnsi="Courier New" w:cs="Courier New"/>
                <w:sz w:val="18"/>
                <w:szCs w:val="18"/>
              </w:rPr>
              <w:t>Array[</w:t>
            </w:r>
            <w:proofErr w:type="spellStart"/>
            <w:r w:rsidRPr="00C348FE">
              <w:rPr>
                <w:rFonts w:ascii="Courier New" w:hAnsi="Courier New" w:cs="Courier New"/>
                <w:sz w:val="18"/>
                <w:szCs w:val="18"/>
              </w:rPr>
              <w:t>dtype</w:t>
            </w:r>
            <w:proofErr w:type="spellEnd"/>
            <w:r w:rsidRPr="00C348FE">
              <w:rPr>
                <w:rFonts w:ascii="Courier New" w:hAnsi="Courier New" w:cs="Courier New"/>
                <w:sz w:val="18"/>
                <w:szCs w:val="18"/>
              </w:rPr>
              <w:t>]]</w:t>
            </w:r>
            <w:r w:rsidR="00F437B2">
              <w:rPr>
                <w:rFonts w:ascii="Courier New" w:hAnsi="Courier New" w:cs="Courier New"/>
                <w:sz w:val="18"/>
                <w:szCs w:val="18"/>
              </w:rPr>
              <w:t xml:space="preserve">  </w:t>
            </w:r>
          </w:p>
          <w:p w14:paraId="64871F4A" w14:textId="77777777" w:rsidR="21EE3B1F" w:rsidRPr="00C348FE" w:rsidRDefault="21EE3B1F" w:rsidP="00C348FE">
            <w:pPr>
              <w:jc w:val="both"/>
              <w:rPr>
                <w:rFonts w:ascii="Courier New" w:hAnsi="Courier New" w:cs="Courier New"/>
                <w:sz w:val="18"/>
                <w:szCs w:val="18"/>
              </w:rPr>
            </w:pPr>
            <w:r w:rsidRPr="00C348FE">
              <w:rPr>
                <w:rFonts w:ascii="Courier New" w:hAnsi="Courier New" w:cs="Courier New"/>
                <w:sz w:val="18"/>
                <w:szCs w:val="18"/>
              </w:rPr>
              <w:t xml:space="preserve">  """</w:t>
            </w:r>
            <w:r w:rsidRPr="00C348FE">
              <w:rPr>
                <w:rFonts w:ascii="Courier New" w:hAnsi="Courier New" w:cs="Courier New"/>
                <w:i/>
                <w:iCs/>
                <w:sz w:val="18"/>
                <w:szCs w:val="18"/>
              </w:rPr>
              <w:t>Initializes centroids using the k-means++ algorithm</w:t>
            </w:r>
            <w:r w:rsidRPr="00C348FE">
              <w:rPr>
                <w:rFonts w:ascii="Courier New" w:hAnsi="Courier New" w:cs="Courier New"/>
                <w:sz w:val="18"/>
                <w:szCs w:val="18"/>
              </w:rPr>
              <w:t>."""</w:t>
            </w:r>
          </w:p>
          <w:p w14:paraId="33C353C6" w14:textId="1EC13FBB" w:rsidR="21EE3B1F" w:rsidRPr="00C348FE" w:rsidRDefault="21EE3B1F" w:rsidP="00C348FE">
            <w:pPr>
              <w:jc w:val="both"/>
              <w:rPr>
                <w:rFonts w:ascii="Courier New" w:hAnsi="Courier New" w:cs="Courier New"/>
                <w:sz w:val="18"/>
                <w:szCs w:val="18"/>
              </w:rPr>
            </w:pPr>
            <w:r w:rsidRPr="00C348FE">
              <w:rPr>
                <w:rFonts w:ascii="Courier New" w:hAnsi="Courier New" w:cs="Courier New"/>
                <w:sz w:val="18"/>
                <w:szCs w:val="18"/>
              </w:rPr>
              <w:t xml:space="preserve">  var centroids</w:t>
            </w:r>
            <w:r w:rsidR="00F437B2">
              <w:rPr>
                <w:rFonts w:ascii="Courier New" w:hAnsi="Courier New" w:cs="Courier New"/>
                <w:sz w:val="18"/>
                <w:szCs w:val="18"/>
              </w:rPr>
              <w:t xml:space="preserve">  </w:t>
            </w:r>
            <w:r w:rsidRPr="00C348FE">
              <w:rPr>
                <w:rFonts w:ascii="Courier New" w:hAnsi="Courier New" w:cs="Courier New"/>
                <w:sz w:val="18"/>
                <w:szCs w:val="18"/>
              </w:rPr>
              <w:t xml:space="preserve"> </w:t>
            </w:r>
            <w:bookmarkStart w:id="7" w:name="_Int_uQdHdSBe"/>
            <w:r w:rsidRPr="00C348FE">
              <w:rPr>
                <w:rFonts w:ascii="Courier New" w:hAnsi="Courier New" w:cs="Courier New"/>
                <w:sz w:val="18"/>
                <w:szCs w:val="18"/>
              </w:rPr>
              <w:t>List[</w:t>
            </w:r>
            <w:bookmarkEnd w:id="7"/>
            <w:r w:rsidRPr="00C348FE">
              <w:rPr>
                <w:rFonts w:ascii="Courier New" w:hAnsi="Courier New" w:cs="Courier New"/>
                <w:sz w:val="18"/>
                <w:szCs w:val="18"/>
              </w:rPr>
              <w:t>Array[</w:t>
            </w:r>
            <w:proofErr w:type="spellStart"/>
            <w:r w:rsidRPr="00C348FE">
              <w:rPr>
                <w:rFonts w:ascii="Courier New" w:hAnsi="Courier New" w:cs="Courier New"/>
                <w:sz w:val="18"/>
                <w:szCs w:val="18"/>
              </w:rPr>
              <w:t>dtype</w:t>
            </w:r>
            <w:proofErr w:type="spellEnd"/>
            <w:r w:rsidRPr="00C348FE">
              <w:rPr>
                <w:rFonts w:ascii="Courier New" w:hAnsi="Courier New" w:cs="Courier New"/>
                <w:sz w:val="18"/>
                <w:szCs w:val="18"/>
              </w:rPr>
              <w:t>]] = [</w:t>
            </w:r>
            <w:proofErr w:type="spellStart"/>
            <w:r w:rsidRPr="00C348FE">
              <w:rPr>
                <w:rFonts w:ascii="Courier New" w:hAnsi="Courier New" w:cs="Courier New"/>
                <w:sz w:val="18"/>
                <w:szCs w:val="18"/>
              </w:rPr>
              <w:t>data.data</w:t>
            </w:r>
            <w:proofErr w:type="spellEnd"/>
            <w:r w:rsidRPr="00C348FE">
              <w:rPr>
                <w:rFonts w:ascii="Courier New" w:hAnsi="Courier New" w:cs="Courier New"/>
                <w:sz w:val="18"/>
                <w:szCs w:val="18"/>
              </w:rPr>
              <w:t xml:space="preserve">[random_si64(0, </w:t>
            </w:r>
            <w:proofErr w:type="spellStart"/>
            <w:r w:rsidRPr="00C348FE">
              <w:rPr>
                <w:rFonts w:ascii="Courier New" w:hAnsi="Courier New" w:cs="Courier New"/>
                <w:sz w:val="18"/>
                <w:szCs w:val="18"/>
              </w:rPr>
              <w:t>data.rows</w:t>
            </w:r>
            <w:proofErr w:type="spellEnd"/>
            <w:r w:rsidRPr="00C348FE">
              <w:rPr>
                <w:rFonts w:ascii="Courier New" w:hAnsi="Courier New" w:cs="Courier New"/>
                <w:sz w:val="18"/>
                <w:szCs w:val="18"/>
              </w:rPr>
              <w:t>)]]</w:t>
            </w:r>
          </w:p>
          <w:p w14:paraId="038F1ADA" w14:textId="77777777" w:rsidR="21EE3B1F" w:rsidRPr="00C348FE" w:rsidRDefault="21EE3B1F" w:rsidP="00C348FE">
            <w:pPr>
              <w:jc w:val="both"/>
              <w:rPr>
                <w:rFonts w:ascii="Courier New" w:hAnsi="Courier New" w:cs="Courier New"/>
                <w:sz w:val="18"/>
                <w:szCs w:val="18"/>
              </w:rPr>
            </w:pPr>
            <w:r w:rsidRPr="00C348FE">
              <w:rPr>
                <w:rFonts w:ascii="Courier New" w:hAnsi="Courier New" w:cs="Courier New"/>
                <w:sz w:val="18"/>
                <w:szCs w:val="18"/>
              </w:rPr>
              <w:t xml:space="preserve">  var distances = Matrix[</w:t>
            </w:r>
            <w:proofErr w:type="spellStart"/>
            <w:r w:rsidRPr="00C348FE">
              <w:rPr>
                <w:rFonts w:ascii="Courier New" w:hAnsi="Courier New" w:cs="Courier New"/>
                <w:sz w:val="18"/>
                <w:szCs w:val="18"/>
              </w:rPr>
              <w:t>dtype</w:t>
            </w:r>
            <w:bookmarkStart w:id="8" w:name="_Int_u23zr3RX"/>
            <w:proofErr w:type="spellEnd"/>
            <w:r w:rsidRPr="00C348FE">
              <w:rPr>
                <w:rFonts w:ascii="Courier New" w:hAnsi="Courier New" w:cs="Courier New"/>
                <w:sz w:val="18"/>
                <w:szCs w:val="18"/>
              </w:rPr>
              <w:t>](</w:t>
            </w:r>
            <w:bookmarkEnd w:id="8"/>
            <w:proofErr w:type="spellStart"/>
            <w:r w:rsidRPr="00C348FE">
              <w:rPr>
                <w:rFonts w:ascii="Courier New" w:hAnsi="Courier New" w:cs="Courier New"/>
                <w:sz w:val="18"/>
                <w:szCs w:val="18"/>
              </w:rPr>
              <w:t>data.rows</w:t>
            </w:r>
            <w:proofErr w:type="spellEnd"/>
            <w:r w:rsidRPr="00C348FE">
              <w:rPr>
                <w:rFonts w:ascii="Courier New" w:hAnsi="Courier New" w:cs="Courier New"/>
                <w:sz w:val="18"/>
                <w:szCs w:val="18"/>
              </w:rPr>
              <w:t>, 1)</w:t>
            </w:r>
          </w:p>
          <w:p w14:paraId="0782D363" w14:textId="56AF58E9" w:rsidR="21EE3B1F" w:rsidRPr="00C348FE" w:rsidRDefault="21EE3B1F" w:rsidP="00C348FE">
            <w:pPr>
              <w:jc w:val="both"/>
              <w:rPr>
                <w:rFonts w:ascii="Courier New" w:hAnsi="Courier New" w:cs="Courier New"/>
                <w:sz w:val="18"/>
                <w:szCs w:val="18"/>
              </w:rPr>
            </w:pPr>
            <w:r w:rsidRPr="00C348FE">
              <w:rPr>
                <w:rFonts w:ascii="Courier New" w:hAnsi="Courier New" w:cs="Courier New"/>
                <w:sz w:val="18"/>
                <w:szCs w:val="18"/>
              </w:rPr>
              <w:t xml:space="preserve">  for _ in </w:t>
            </w:r>
            <w:bookmarkStart w:id="9" w:name="_Int_ICvJ21Ob"/>
            <w:r w:rsidRPr="00C348FE">
              <w:rPr>
                <w:rFonts w:ascii="Courier New" w:hAnsi="Courier New" w:cs="Courier New"/>
                <w:sz w:val="18"/>
                <w:szCs w:val="18"/>
              </w:rPr>
              <w:t>range(</w:t>
            </w:r>
            <w:bookmarkEnd w:id="9"/>
            <w:r w:rsidRPr="00C348FE">
              <w:rPr>
                <w:rFonts w:ascii="Courier New" w:hAnsi="Courier New" w:cs="Courier New"/>
                <w:sz w:val="18"/>
                <w:szCs w:val="18"/>
              </w:rPr>
              <w:t xml:space="preserve">1, </w:t>
            </w:r>
            <w:proofErr w:type="spellStart"/>
            <w:r w:rsidRPr="00C348FE">
              <w:rPr>
                <w:rFonts w:ascii="Courier New" w:hAnsi="Courier New" w:cs="Courier New"/>
                <w:sz w:val="18"/>
                <w:szCs w:val="18"/>
              </w:rPr>
              <w:t>self.k</w:t>
            </w:r>
            <w:proofErr w:type="spellEnd"/>
            <w:r w:rsidRPr="00C348FE">
              <w:rPr>
                <w:rFonts w:ascii="Courier New" w:hAnsi="Courier New" w:cs="Courier New"/>
                <w:sz w:val="18"/>
                <w:szCs w:val="18"/>
              </w:rPr>
              <w:t>)</w:t>
            </w:r>
            <w:r w:rsidR="00F437B2">
              <w:rPr>
                <w:rFonts w:ascii="Courier New" w:hAnsi="Courier New" w:cs="Courier New"/>
                <w:sz w:val="18"/>
                <w:szCs w:val="18"/>
              </w:rPr>
              <w:t xml:space="preserve">  </w:t>
            </w:r>
          </w:p>
          <w:p w14:paraId="51F0EEB1" w14:textId="6B137DE8" w:rsidR="21EE3B1F" w:rsidRPr="00C348FE" w:rsidRDefault="21EE3B1F" w:rsidP="00C348FE">
            <w:pPr>
              <w:jc w:val="both"/>
              <w:rPr>
                <w:rFonts w:ascii="Courier New" w:hAnsi="Courier New" w:cs="Courier New"/>
                <w:sz w:val="18"/>
                <w:szCs w:val="18"/>
              </w:rPr>
            </w:pPr>
            <w:r w:rsidRPr="00C348FE">
              <w:rPr>
                <w:rFonts w:ascii="Courier New" w:hAnsi="Courier New" w:cs="Courier New"/>
                <w:sz w:val="18"/>
                <w:szCs w:val="18"/>
              </w:rPr>
              <w:t xml:space="preserve">    </w:t>
            </w:r>
            <w:proofErr w:type="spellStart"/>
            <w:r w:rsidRPr="00C348FE">
              <w:rPr>
                <w:rFonts w:ascii="Courier New" w:hAnsi="Courier New" w:cs="Courier New"/>
                <w:sz w:val="18"/>
                <w:szCs w:val="18"/>
              </w:rPr>
              <w:t>self.distance_norm</w:t>
            </w:r>
            <w:proofErr w:type="spellEnd"/>
            <w:r w:rsidRPr="00C348FE">
              <w:rPr>
                <w:rFonts w:ascii="Courier New" w:hAnsi="Courier New" w:cs="Courier New"/>
                <w:sz w:val="18"/>
                <w:szCs w:val="18"/>
              </w:rPr>
              <w:t xml:space="preserve">(data, </w:t>
            </w:r>
            <w:proofErr w:type="spellStart"/>
            <w:r w:rsidRPr="00C348FE">
              <w:rPr>
                <w:rFonts w:ascii="Courier New" w:hAnsi="Courier New" w:cs="Courier New"/>
                <w:sz w:val="18"/>
                <w:szCs w:val="18"/>
              </w:rPr>
              <w:t>len</w:t>
            </w:r>
            <w:proofErr w:type="spellEnd"/>
            <w:r w:rsidRPr="00C348FE">
              <w:rPr>
                <w:rFonts w:ascii="Courier New" w:hAnsi="Courier New" w:cs="Courier New"/>
                <w:sz w:val="18"/>
                <w:szCs w:val="18"/>
              </w:rPr>
              <w:t xml:space="preserve">(centroids) - 1, &amp;distances) </w:t>
            </w:r>
          </w:p>
          <w:p w14:paraId="51F98961" w14:textId="4E8A0E06" w:rsidR="21EE3B1F" w:rsidRPr="00C348FE" w:rsidRDefault="21EE3B1F" w:rsidP="00C348FE">
            <w:pPr>
              <w:jc w:val="both"/>
              <w:rPr>
                <w:rFonts w:ascii="Courier New" w:hAnsi="Courier New" w:cs="Courier New"/>
                <w:i/>
                <w:iCs/>
                <w:sz w:val="18"/>
                <w:szCs w:val="18"/>
              </w:rPr>
            </w:pPr>
            <w:r w:rsidRPr="00C348FE">
              <w:rPr>
                <w:rFonts w:ascii="Courier New" w:hAnsi="Courier New" w:cs="Courier New"/>
                <w:i/>
                <w:iCs/>
                <w:sz w:val="18"/>
                <w:szCs w:val="18"/>
              </w:rPr>
              <w:t># Calculates distances to the last added centroid</w:t>
            </w:r>
          </w:p>
          <w:p w14:paraId="1736FDD0" w14:textId="77777777" w:rsidR="21EE3B1F" w:rsidRPr="00C348FE" w:rsidRDefault="21EE3B1F" w:rsidP="00C348FE">
            <w:pPr>
              <w:jc w:val="both"/>
              <w:rPr>
                <w:rFonts w:ascii="Courier New" w:hAnsi="Courier New" w:cs="Courier New"/>
                <w:i/>
                <w:iCs/>
                <w:sz w:val="18"/>
                <w:szCs w:val="18"/>
              </w:rPr>
            </w:pPr>
            <w:r w:rsidRPr="00C348FE">
              <w:rPr>
                <w:rFonts w:ascii="Courier New" w:hAnsi="Courier New" w:cs="Courier New"/>
                <w:sz w:val="18"/>
                <w:szCs w:val="18"/>
              </w:rPr>
              <w:t xml:space="preserve">    ... # </w:t>
            </w:r>
            <w:r w:rsidRPr="00C348FE">
              <w:rPr>
                <w:rFonts w:ascii="Courier New" w:hAnsi="Courier New" w:cs="Courier New"/>
                <w:i/>
                <w:iCs/>
                <w:sz w:val="18"/>
                <w:szCs w:val="18"/>
              </w:rPr>
              <w:t>Rest of the logic for probabilistic centroid selection</w:t>
            </w:r>
          </w:p>
          <w:p w14:paraId="69C176F0" w14:textId="77777777" w:rsidR="21EE3B1F" w:rsidRPr="00C348FE" w:rsidRDefault="21EE3B1F" w:rsidP="00C348FE">
            <w:pPr>
              <w:jc w:val="both"/>
              <w:rPr>
                <w:rFonts w:ascii="Courier New" w:hAnsi="Courier New" w:cs="Courier New"/>
                <w:i/>
                <w:iCs/>
                <w:sz w:val="18"/>
                <w:szCs w:val="18"/>
              </w:rPr>
            </w:pPr>
            <w:r w:rsidRPr="00C348FE">
              <w:rPr>
                <w:rFonts w:ascii="Courier New" w:hAnsi="Courier New" w:cs="Courier New"/>
                <w:i/>
                <w:iCs/>
                <w:sz w:val="18"/>
                <w:szCs w:val="18"/>
              </w:rPr>
              <w:t xml:space="preserve">  return centroids</w:t>
            </w:r>
          </w:p>
          <w:p w14:paraId="18FCD43F" w14:textId="0599D649" w:rsidR="52F5EAF8" w:rsidRPr="00C348FE" w:rsidRDefault="52F5EAF8" w:rsidP="52F5EAF8">
            <w:pPr>
              <w:rPr>
                <w:sz w:val="18"/>
                <w:szCs w:val="18"/>
              </w:rPr>
            </w:pPr>
          </w:p>
        </w:tc>
      </w:tr>
    </w:tbl>
    <w:p w14:paraId="3165AB09" w14:textId="77EC5FEC" w:rsidR="00F213F8" w:rsidRDefault="52F5EAF8" w:rsidP="52F5EAF8">
      <w:pPr>
        <w:jc w:val="both"/>
        <w:rPr>
          <w:sz w:val="18"/>
          <w:szCs w:val="18"/>
        </w:rPr>
      </w:pPr>
      <w:r w:rsidRPr="52F5EAF8">
        <w:rPr>
          <w:sz w:val="18"/>
          <w:szCs w:val="18"/>
        </w:rPr>
        <w:t xml:space="preserve">   </w:t>
      </w:r>
    </w:p>
    <w:p w14:paraId="7F31D5EB" w14:textId="77777777" w:rsidR="00826AD2" w:rsidRPr="00826AD2" w:rsidRDefault="00826AD2" w:rsidP="00826AD2">
      <w:pPr>
        <w:jc w:val="both"/>
        <w:rPr>
          <w:szCs w:val="18"/>
        </w:rPr>
      </w:pPr>
      <w:r w:rsidRPr="00826AD2">
        <w:rPr>
          <w:szCs w:val="18"/>
        </w:rPr>
        <w:t>Both the Python (NumPy) and Mojo implementations of the k-means++ initialization algorithm exhibit several similarities and differences:</w:t>
      </w:r>
    </w:p>
    <w:p w14:paraId="5B877284" w14:textId="77777777" w:rsidR="00826AD2" w:rsidRPr="00826AD2" w:rsidRDefault="00826AD2" w:rsidP="00826AD2">
      <w:pPr>
        <w:jc w:val="both"/>
        <w:rPr>
          <w:b/>
          <w:bCs/>
          <w:szCs w:val="18"/>
        </w:rPr>
      </w:pPr>
    </w:p>
    <w:p w14:paraId="35E88A30" w14:textId="402CB1D9" w:rsidR="00826AD2" w:rsidRPr="001B0935" w:rsidRDefault="00826AD2" w:rsidP="00610973">
      <w:pPr>
        <w:pStyle w:val="ListParagraph"/>
        <w:numPr>
          <w:ilvl w:val="0"/>
          <w:numId w:val="21"/>
        </w:numPr>
        <w:jc w:val="both"/>
        <w:rPr>
          <w:bCs/>
          <w:i/>
          <w:szCs w:val="18"/>
        </w:rPr>
      </w:pPr>
      <w:r w:rsidRPr="001B0935">
        <w:rPr>
          <w:bCs/>
          <w:i/>
          <w:szCs w:val="18"/>
        </w:rPr>
        <w:t>Similarities</w:t>
      </w:r>
    </w:p>
    <w:p w14:paraId="0DAFAC20" w14:textId="77777777" w:rsidR="00826AD2" w:rsidRPr="00826AD2" w:rsidRDefault="00826AD2" w:rsidP="00826AD2">
      <w:pPr>
        <w:jc w:val="both"/>
        <w:rPr>
          <w:bCs/>
          <w:i/>
          <w:szCs w:val="18"/>
        </w:rPr>
      </w:pPr>
    </w:p>
    <w:p w14:paraId="350A29FB" w14:textId="77777777" w:rsidR="00826AD2" w:rsidRPr="00826AD2" w:rsidRDefault="00826AD2" w:rsidP="00610973">
      <w:pPr>
        <w:numPr>
          <w:ilvl w:val="0"/>
          <w:numId w:val="18"/>
        </w:numPr>
        <w:jc w:val="both"/>
        <w:rPr>
          <w:i/>
          <w:szCs w:val="18"/>
        </w:rPr>
      </w:pPr>
      <w:r w:rsidRPr="00826AD2">
        <w:rPr>
          <w:bCs/>
          <w:i/>
          <w:szCs w:val="18"/>
        </w:rPr>
        <w:t>Initialization</w:t>
      </w:r>
      <w:r w:rsidRPr="00826AD2">
        <w:rPr>
          <w:i/>
          <w:szCs w:val="18"/>
        </w:rPr>
        <w:t>:</w:t>
      </w:r>
    </w:p>
    <w:p w14:paraId="61F95427" w14:textId="77777777" w:rsidR="00826AD2" w:rsidRPr="00826AD2" w:rsidRDefault="00826AD2" w:rsidP="00610973">
      <w:pPr>
        <w:numPr>
          <w:ilvl w:val="1"/>
          <w:numId w:val="18"/>
        </w:numPr>
        <w:jc w:val="both"/>
        <w:rPr>
          <w:szCs w:val="18"/>
        </w:rPr>
      </w:pPr>
      <w:r w:rsidRPr="00826AD2">
        <w:rPr>
          <w:szCs w:val="18"/>
        </w:rPr>
        <w:t>Both implementations start by randomly selecting the first centroid from the dataset.</w:t>
      </w:r>
    </w:p>
    <w:p w14:paraId="351E516F" w14:textId="77777777" w:rsidR="00826AD2" w:rsidRPr="00826AD2" w:rsidRDefault="00826AD2" w:rsidP="00610973">
      <w:pPr>
        <w:numPr>
          <w:ilvl w:val="0"/>
          <w:numId w:val="18"/>
        </w:numPr>
        <w:jc w:val="both"/>
        <w:rPr>
          <w:i/>
          <w:szCs w:val="18"/>
        </w:rPr>
      </w:pPr>
      <w:r w:rsidRPr="00826AD2">
        <w:rPr>
          <w:bCs/>
          <w:i/>
          <w:szCs w:val="18"/>
        </w:rPr>
        <w:t>Loop for Selecting Subsequent Centroids</w:t>
      </w:r>
      <w:r w:rsidRPr="00826AD2">
        <w:rPr>
          <w:i/>
          <w:szCs w:val="18"/>
        </w:rPr>
        <w:t>:</w:t>
      </w:r>
    </w:p>
    <w:p w14:paraId="6726CD10" w14:textId="77777777" w:rsidR="00826AD2" w:rsidRPr="00826AD2" w:rsidRDefault="00826AD2" w:rsidP="00610973">
      <w:pPr>
        <w:numPr>
          <w:ilvl w:val="1"/>
          <w:numId w:val="18"/>
        </w:numPr>
        <w:jc w:val="both"/>
        <w:rPr>
          <w:szCs w:val="18"/>
        </w:rPr>
      </w:pPr>
      <w:r w:rsidRPr="00826AD2">
        <w:rPr>
          <w:szCs w:val="18"/>
        </w:rPr>
        <w:t xml:space="preserve">Both approaches iterate </w:t>
      </w:r>
      <w:r w:rsidRPr="00826AD2">
        <w:rPr>
          <w:bCs/>
          <w:szCs w:val="18"/>
        </w:rPr>
        <w:t>k-1</w:t>
      </w:r>
      <w:r w:rsidRPr="00826AD2">
        <w:rPr>
          <w:szCs w:val="18"/>
        </w:rPr>
        <w:t xml:space="preserve"> times to select the remaining centroids.</w:t>
      </w:r>
    </w:p>
    <w:p w14:paraId="5695D26D" w14:textId="4A0B6314" w:rsidR="00826AD2" w:rsidRPr="001B0935" w:rsidRDefault="00826AD2" w:rsidP="00610973">
      <w:pPr>
        <w:pStyle w:val="ListParagraph"/>
        <w:numPr>
          <w:ilvl w:val="0"/>
          <w:numId w:val="22"/>
        </w:numPr>
        <w:jc w:val="both"/>
        <w:rPr>
          <w:szCs w:val="18"/>
        </w:rPr>
      </w:pPr>
      <w:r w:rsidRPr="001B0935">
        <w:rPr>
          <w:szCs w:val="18"/>
        </w:rPr>
        <w:t xml:space="preserve">They use the distance from each data point to the nearest centroid to determine </w:t>
      </w:r>
      <w:r w:rsidRPr="001B0935">
        <w:rPr>
          <w:szCs w:val="18"/>
        </w:rPr>
        <w:t xml:space="preserve">the probability </w:t>
      </w:r>
      <w:r w:rsidR="001B0935">
        <w:rPr>
          <w:szCs w:val="18"/>
        </w:rPr>
        <w:t>of</w:t>
      </w:r>
      <w:r w:rsidRPr="001B0935">
        <w:rPr>
          <w:szCs w:val="18"/>
        </w:rPr>
        <w:t xml:space="preserve"> selecting the next centroid.</w:t>
      </w:r>
    </w:p>
    <w:p w14:paraId="4CB683DA" w14:textId="77777777" w:rsidR="00826AD2" w:rsidRPr="00826AD2" w:rsidRDefault="00826AD2" w:rsidP="00610973">
      <w:pPr>
        <w:numPr>
          <w:ilvl w:val="0"/>
          <w:numId w:val="18"/>
        </w:numPr>
        <w:jc w:val="both"/>
        <w:rPr>
          <w:i/>
          <w:szCs w:val="18"/>
        </w:rPr>
      </w:pPr>
      <w:r w:rsidRPr="00826AD2">
        <w:rPr>
          <w:bCs/>
          <w:i/>
          <w:szCs w:val="18"/>
        </w:rPr>
        <w:t>Probabilistic Selection</w:t>
      </w:r>
      <w:r w:rsidRPr="00826AD2">
        <w:rPr>
          <w:i/>
          <w:szCs w:val="18"/>
        </w:rPr>
        <w:t>:</w:t>
      </w:r>
    </w:p>
    <w:p w14:paraId="10ED1D63" w14:textId="77777777" w:rsidR="00826AD2" w:rsidRPr="00826AD2" w:rsidRDefault="00826AD2" w:rsidP="00826AD2">
      <w:pPr>
        <w:ind w:left="720"/>
        <w:jc w:val="both"/>
        <w:rPr>
          <w:szCs w:val="18"/>
        </w:rPr>
      </w:pPr>
      <w:r w:rsidRPr="00826AD2">
        <w:rPr>
          <w:szCs w:val="18"/>
        </w:rPr>
        <w:t>Both implementations calculate the probabilities based on the squared distances of each point from the nearest centroid.</w:t>
      </w:r>
    </w:p>
    <w:p w14:paraId="6578790D" w14:textId="77777777" w:rsidR="00826AD2" w:rsidRPr="00826AD2" w:rsidRDefault="00826AD2" w:rsidP="00826AD2">
      <w:pPr>
        <w:ind w:left="216"/>
        <w:jc w:val="both"/>
        <w:rPr>
          <w:b/>
          <w:bCs/>
          <w:szCs w:val="18"/>
        </w:rPr>
      </w:pPr>
    </w:p>
    <w:p w14:paraId="738D149C" w14:textId="2CA4FD0D" w:rsidR="00826AD2" w:rsidRPr="001B0935" w:rsidRDefault="00826AD2" w:rsidP="00610973">
      <w:pPr>
        <w:pStyle w:val="ListParagraph"/>
        <w:numPr>
          <w:ilvl w:val="0"/>
          <w:numId w:val="20"/>
        </w:numPr>
        <w:jc w:val="both"/>
        <w:rPr>
          <w:bCs/>
          <w:i/>
          <w:szCs w:val="18"/>
        </w:rPr>
      </w:pPr>
      <w:r w:rsidRPr="001B0935">
        <w:rPr>
          <w:bCs/>
          <w:i/>
          <w:szCs w:val="18"/>
        </w:rPr>
        <w:t>Differences</w:t>
      </w:r>
    </w:p>
    <w:p w14:paraId="508CAF44" w14:textId="77777777" w:rsidR="00826AD2" w:rsidRPr="00826AD2" w:rsidRDefault="00826AD2" w:rsidP="00826AD2">
      <w:pPr>
        <w:ind w:left="216"/>
        <w:jc w:val="both"/>
        <w:rPr>
          <w:bCs/>
          <w:szCs w:val="18"/>
        </w:rPr>
      </w:pPr>
    </w:p>
    <w:p w14:paraId="065CA6FA" w14:textId="77777777" w:rsidR="00826AD2" w:rsidRPr="00826AD2" w:rsidRDefault="00826AD2" w:rsidP="00610973">
      <w:pPr>
        <w:numPr>
          <w:ilvl w:val="0"/>
          <w:numId w:val="19"/>
        </w:numPr>
        <w:tabs>
          <w:tab w:val="clear" w:pos="720"/>
          <w:tab w:val="num" w:pos="360"/>
        </w:tabs>
        <w:ind w:left="360"/>
        <w:jc w:val="both"/>
        <w:rPr>
          <w:i/>
          <w:szCs w:val="18"/>
        </w:rPr>
      </w:pPr>
      <w:r w:rsidRPr="00826AD2">
        <w:rPr>
          <w:bCs/>
          <w:i/>
          <w:szCs w:val="18"/>
        </w:rPr>
        <w:t>Syntax and Data Structures</w:t>
      </w:r>
      <w:r w:rsidRPr="00826AD2">
        <w:rPr>
          <w:i/>
          <w:szCs w:val="18"/>
        </w:rPr>
        <w:t>:</w:t>
      </w:r>
    </w:p>
    <w:p w14:paraId="2B7E7381" w14:textId="77777777" w:rsidR="00826AD2" w:rsidRPr="00826AD2" w:rsidRDefault="00826AD2" w:rsidP="00610973">
      <w:pPr>
        <w:numPr>
          <w:ilvl w:val="1"/>
          <w:numId w:val="19"/>
        </w:numPr>
        <w:tabs>
          <w:tab w:val="clear" w:pos="1440"/>
          <w:tab w:val="num" w:pos="1080"/>
        </w:tabs>
        <w:ind w:left="1080"/>
        <w:jc w:val="both"/>
        <w:rPr>
          <w:i/>
          <w:szCs w:val="18"/>
        </w:rPr>
      </w:pPr>
      <w:r w:rsidRPr="00826AD2">
        <w:rPr>
          <w:bCs/>
          <w:i/>
          <w:szCs w:val="18"/>
        </w:rPr>
        <w:t>Python (NumPy)</w:t>
      </w:r>
      <w:r w:rsidRPr="00826AD2">
        <w:rPr>
          <w:i/>
          <w:szCs w:val="18"/>
        </w:rPr>
        <w:t>:</w:t>
      </w:r>
    </w:p>
    <w:p w14:paraId="2D21D58F" w14:textId="77777777" w:rsidR="00826AD2" w:rsidRPr="00826AD2" w:rsidRDefault="00826AD2" w:rsidP="00610973">
      <w:pPr>
        <w:numPr>
          <w:ilvl w:val="2"/>
          <w:numId w:val="19"/>
        </w:numPr>
        <w:tabs>
          <w:tab w:val="clear" w:pos="2160"/>
          <w:tab w:val="num" w:pos="1800"/>
        </w:tabs>
        <w:ind w:left="1800"/>
        <w:jc w:val="both"/>
        <w:rPr>
          <w:szCs w:val="18"/>
        </w:rPr>
      </w:pPr>
      <w:r w:rsidRPr="00826AD2">
        <w:rPr>
          <w:szCs w:val="18"/>
        </w:rPr>
        <w:t>Utilizes NumPy arrays for data manipulation.</w:t>
      </w:r>
    </w:p>
    <w:p w14:paraId="060AA38C" w14:textId="77777777" w:rsidR="00826AD2" w:rsidRPr="00826AD2" w:rsidRDefault="00826AD2" w:rsidP="00610973">
      <w:pPr>
        <w:numPr>
          <w:ilvl w:val="2"/>
          <w:numId w:val="19"/>
        </w:numPr>
        <w:tabs>
          <w:tab w:val="clear" w:pos="2160"/>
          <w:tab w:val="num" w:pos="1800"/>
        </w:tabs>
        <w:ind w:left="1800"/>
        <w:jc w:val="both"/>
        <w:rPr>
          <w:szCs w:val="18"/>
        </w:rPr>
      </w:pPr>
      <w:r w:rsidRPr="00826AD2">
        <w:rPr>
          <w:szCs w:val="18"/>
        </w:rPr>
        <w:t>Leverages Python's random choice and broadcasting features for centroid initialization and distance calculations.</w:t>
      </w:r>
    </w:p>
    <w:p w14:paraId="6130E81B" w14:textId="77777777" w:rsidR="00826AD2" w:rsidRPr="00826AD2" w:rsidRDefault="00826AD2" w:rsidP="00610973">
      <w:pPr>
        <w:numPr>
          <w:ilvl w:val="1"/>
          <w:numId w:val="19"/>
        </w:numPr>
        <w:tabs>
          <w:tab w:val="clear" w:pos="1440"/>
          <w:tab w:val="num" w:pos="1080"/>
        </w:tabs>
        <w:ind w:left="1080"/>
        <w:jc w:val="both"/>
        <w:rPr>
          <w:i/>
          <w:szCs w:val="18"/>
        </w:rPr>
      </w:pPr>
      <w:r w:rsidRPr="00826AD2">
        <w:rPr>
          <w:bCs/>
          <w:i/>
          <w:szCs w:val="18"/>
        </w:rPr>
        <w:t>Mojo</w:t>
      </w:r>
      <w:r w:rsidRPr="00826AD2">
        <w:rPr>
          <w:i/>
          <w:szCs w:val="18"/>
        </w:rPr>
        <w:t>:</w:t>
      </w:r>
    </w:p>
    <w:p w14:paraId="2C454121" w14:textId="77777777" w:rsidR="00826AD2" w:rsidRPr="00826AD2" w:rsidRDefault="00826AD2" w:rsidP="00610973">
      <w:pPr>
        <w:numPr>
          <w:ilvl w:val="2"/>
          <w:numId w:val="19"/>
        </w:numPr>
        <w:tabs>
          <w:tab w:val="clear" w:pos="2160"/>
          <w:tab w:val="num" w:pos="1800"/>
        </w:tabs>
        <w:ind w:left="1800"/>
        <w:jc w:val="both"/>
        <w:rPr>
          <w:szCs w:val="18"/>
        </w:rPr>
      </w:pPr>
      <w:r w:rsidRPr="00826AD2">
        <w:rPr>
          <w:szCs w:val="18"/>
        </w:rPr>
        <w:t xml:space="preserve">Employs specific data structures like </w:t>
      </w:r>
      <w:r w:rsidRPr="00826AD2">
        <w:rPr>
          <w:bCs/>
          <w:szCs w:val="18"/>
        </w:rPr>
        <w:t>Matrix</w:t>
      </w:r>
      <w:r w:rsidRPr="00826AD2">
        <w:rPr>
          <w:szCs w:val="18"/>
        </w:rPr>
        <w:t xml:space="preserve"> and </w:t>
      </w:r>
      <w:r w:rsidRPr="00826AD2">
        <w:rPr>
          <w:bCs/>
          <w:szCs w:val="18"/>
        </w:rPr>
        <w:t>Array</w:t>
      </w:r>
      <w:r w:rsidRPr="00826AD2">
        <w:rPr>
          <w:szCs w:val="18"/>
        </w:rPr>
        <w:t>.</w:t>
      </w:r>
    </w:p>
    <w:p w14:paraId="77E06959" w14:textId="77777777" w:rsidR="00826AD2" w:rsidRPr="00826AD2" w:rsidRDefault="00826AD2" w:rsidP="00610973">
      <w:pPr>
        <w:numPr>
          <w:ilvl w:val="2"/>
          <w:numId w:val="19"/>
        </w:numPr>
        <w:tabs>
          <w:tab w:val="clear" w:pos="2160"/>
          <w:tab w:val="num" w:pos="1800"/>
        </w:tabs>
        <w:ind w:left="1800"/>
        <w:jc w:val="both"/>
        <w:rPr>
          <w:szCs w:val="18"/>
        </w:rPr>
      </w:pPr>
      <w:r w:rsidRPr="00826AD2">
        <w:rPr>
          <w:szCs w:val="18"/>
        </w:rPr>
        <w:t xml:space="preserve">Includes a type hint system for defining data types (e.g., </w:t>
      </w:r>
      <w:proofErr w:type="spellStart"/>
      <w:r w:rsidRPr="00826AD2">
        <w:rPr>
          <w:bCs/>
          <w:szCs w:val="18"/>
        </w:rPr>
        <w:t>dtype</w:t>
      </w:r>
      <w:proofErr w:type="spellEnd"/>
      <w:r w:rsidRPr="00826AD2">
        <w:rPr>
          <w:szCs w:val="18"/>
        </w:rPr>
        <w:t>).</w:t>
      </w:r>
    </w:p>
    <w:p w14:paraId="77367DC7" w14:textId="645252C4" w:rsidR="00826AD2" w:rsidRDefault="00826AD2" w:rsidP="00610973">
      <w:pPr>
        <w:numPr>
          <w:ilvl w:val="2"/>
          <w:numId w:val="19"/>
        </w:numPr>
        <w:tabs>
          <w:tab w:val="clear" w:pos="2160"/>
          <w:tab w:val="num" w:pos="1800"/>
        </w:tabs>
        <w:ind w:left="1800"/>
        <w:jc w:val="both"/>
        <w:rPr>
          <w:szCs w:val="18"/>
        </w:rPr>
      </w:pPr>
      <w:r w:rsidRPr="00826AD2">
        <w:rPr>
          <w:szCs w:val="18"/>
        </w:rPr>
        <w:t>Implements a custom random number generator function (</w:t>
      </w:r>
      <w:r w:rsidRPr="00826AD2">
        <w:rPr>
          <w:bCs/>
          <w:szCs w:val="18"/>
        </w:rPr>
        <w:t>random_si64</w:t>
      </w:r>
      <w:r w:rsidRPr="00826AD2">
        <w:rPr>
          <w:szCs w:val="18"/>
        </w:rPr>
        <w:t>).</w:t>
      </w:r>
    </w:p>
    <w:p w14:paraId="453E24D6" w14:textId="77777777" w:rsidR="001B0935" w:rsidRPr="00826AD2" w:rsidRDefault="001B0935" w:rsidP="001B0935">
      <w:pPr>
        <w:ind w:left="1800"/>
        <w:jc w:val="both"/>
        <w:rPr>
          <w:szCs w:val="18"/>
        </w:rPr>
      </w:pPr>
    </w:p>
    <w:p w14:paraId="008444A4" w14:textId="61D78AD4" w:rsidR="00826AD2" w:rsidRPr="001B0935" w:rsidRDefault="00826AD2" w:rsidP="00610973">
      <w:pPr>
        <w:pStyle w:val="ListParagraph"/>
        <w:numPr>
          <w:ilvl w:val="0"/>
          <w:numId w:val="19"/>
        </w:numPr>
        <w:jc w:val="both"/>
        <w:rPr>
          <w:i/>
          <w:szCs w:val="18"/>
        </w:rPr>
      </w:pPr>
      <w:r w:rsidRPr="001B0935">
        <w:rPr>
          <w:bCs/>
          <w:i/>
          <w:szCs w:val="18"/>
        </w:rPr>
        <w:t>Distance Calculation</w:t>
      </w:r>
      <w:r w:rsidRPr="001B0935">
        <w:rPr>
          <w:i/>
          <w:szCs w:val="18"/>
        </w:rPr>
        <w:t>:</w:t>
      </w:r>
    </w:p>
    <w:p w14:paraId="6D49F91A" w14:textId="77777777" w:rsidR="00826AD2" w:rsidRPr="00826AD2" w:rsidRDefault="00826AD2" w:rsidP="00610973">
      <w:pPr>
        <w:numPr>
          <w:ilvl w:val="1"/>
          <w:numId w:val="19"/>
        </w:numPr>
        <w:tabs>
          <w:tab w:val="clear" w:pos="1440"/>
          <w:tab w:val="num" w:pos="1080"/>
        </w:tabs>
        <w:ind w:left="1080"/>
        <w:jc w:val="both"/>
        <w:rPr>
          <w:i/>
          <w:szCs w:val="18"/>
        </w:rPr>
      </w:pPr>
      <w:r w:rsidRPr="00826AD2">
        <w:rPr>
          <w:bCs/>
          <w:i/>
          <w:szCs w:val="18"/>
        </w:rPr>
        <w:t>Python (NumPy)</w:t>
      </w:r>
      <w:r w:rsidRPr="00826AD2">
        <w:rPr>
          <w:i/>
          <w:szCs w:val="18"/>
        </w:rPr>
        <w:t>:</w:t>
      </w:r>
    </w:p>
    <w:p w14:paraId="49E65D1F" w14:textId="77777777" w:rsidR="00826AD2" w:rsidRPr="00826AD2" w:rsidRDefault="00826AD2" w:rsidP="00610973">
      <w:pPr>
        <w:numPr>
          <w:ilvl w:val="2"/>
          <w:numId w:val="19"/>
        </w:numPr>
        <w:tabs>
          <w:tab w:val="clear" w:pos="2160"/>
          <w:tab w:val="num" w:pos="1800"/>
        </w:tabs>
        <w:ind w:left="1800"/>
        <w:jc w:val="both"/>
        <w:rPr>
          <w:szCs w:val="18"/>
        </w:rPr>
      </w:pPr>
      <w:r w:rsidRPr="00826AD2">
        <w:rPr>
          <w:szCs w:val="18"/>
        </w:rPr>
        <w:t xml:space="preserve">Directly calculates the distances using </w:t>
      </w:r>
      <w:proofErr w:type="spellStart"/>
      <w:r w:rsidRPr="00826AD2">
        <w:rPr>
          <w:bCs/>
          <w:szCs w:val="18"/>
        </w:rPr>
        <w:t>np.linalg.norm</w:t>
      </w:r>
      <w:proofErr w:type="spellEnd"/>
      <w:r w:rsidRPr="00826AD2">
        <w:rPr>
          <w:szCs w:val="18"/>
        </w:rPr>
        <w:t xml:space="preserve"> and NumPy's broadcasting to compute the norm efficiently.</w:t>
      </w:r>
    </w:p>
    <w:p w14:paraId="258F4B40" w14:textId="77777777" w:rsidR="00826AD2" w:rsidRPr="00826AD2" w:rsidRDefault="00826AD2" w:rsidP="00610973">
      <w:pPr>
        <w:numPr>
          <w:ilvl w:val="1"/>
          <w:numId w:val="19"/>
        </w:numPr>
        <w:tabs>
          <w:tab w:val="clear" w:pos="1440"/>
          <w:tab w:val="num" w:pos="1080"/>
        </w:tabs>
        <w:ind w:left="1080"/>
        <w:jc w:val="both"/>
        <w:rPr>
          <w:i/>
          <w:szCs w:val="18"/>
        </w:rPr>
      </w:pPr>
      <w:r w:rsidRPr="00826AD2">
        <w:rPr>
          <w:bCs/>
          <w:i/>
          <w:szCs w:val="18"/>
        </w:rPr>
        <w:t>Mojo</w:t>
      </w:r>
      <w:r w:rsidRPr="00826AD2">
        <w:rPr>
          <w:i/>
          <w:szCs w:val="18"/>
        </w:rPr>
        <w:t>:</w:t>
      </w:r>
    </w:p>
    <w:p w14:paraId="054699B0" w14:textId="74654DBB" w:rsidR="00826AD2" w:rsidRPr="00826AD2" w:rsidRDefault="00826AD2" w:rsidP="00610973">
      <w:pPr>
        <w:numPr>
          <w:ilvl w:val="2"/>
          <w:numId w:val="19"/>
        </w:numPr>
        <w:tabs>
          <w:tab w:val="clear" w:pos="2160"/>
          <w:tab w:val="num" w:pos="1800"/>
        </w:tabs>
        <w:ind w:left="1800"/>
        <w:jc w:val="both"/>
        <w:rPr>
          <w:szCs w:val="18"/>
        </w:rPr>
      </w:pPr>
      <w:r w:rsidRPr="00826AD2">
        <w:rPr>
          <w:szCs w:val="18"/>
        </w:rPr>
        <w:t>Appears to use a custom function (</w:t>
      </w:r>
      <w:proofErr w:type="spellStart"/>
      <w:r w:rsidRPr="00826AD2">
        <w:rPr>
          <w:bCs/>
          <w:szCs w:val="18"/>
        </w:rPr>
        <w:t>distance_norm</w:t>
      </w:r>
      <w:proofErr w:type="spellEnd"/>
      <w:r w:rsidRPr="00826AD2">
        <w:rPr>
          <w:szCs w:val="18"/>
        </w:rPr>
        <w:t>) to calculate the distances to the last added centroid, potentially involving a more detailed manual calculation or optimization specific to Mojo's data structures.</w:t>
      </w:r>
    </w:p>
    <w:p w14:paraId="6D63E715" w14:textId="77777777" w:rsidR="00826AD2" w:rsidRPr="00826AD2" w:rsidRDefault="00826AD2" w:rsidP="00826AD2">
      <w:pPr>
        <w:ind w:left="1800"/>
        <w:jc w:val="both"/>
        <w:rPr>
          <w:szCs w:val="18"/>
        </w:rPr>
      </w:pPr>
    </w:p>
    <w:p w14:paraId="0082BAB3" w14:textId="4C0B9788" w:rsidR="00826AD2" w:rsidRPr="001B0935" w:rsidRDefault="00826AD2" w:rsidP="00610973">
      <w:pPr>
        <w:pStyle w:val="ListParagraph"/>
        <w:numPr>
          <w:ilvl w:val="0"/>
          <w:numId w:val="19"/>
        </w:numPr>
        <w:jc w:val="both"/>
        <w:rPr>
          <w:i/>
          <w:szCs w:val="18"/>
        </w:rPr>
      </w:pPr>
      <w:r w:rsidRPr="001B0935">
        <w:rPr>
          <w:bCs/>
          <w:i/>
          <w:szCs w:val="18"/>
        </w:rPr>
        <w:t>Intermediate Data Storage</w:t>
      </w:r>
      <w:r w:rsidRPr="001B0935">
        <w:rPr>
          <w:i/>
          <w:szCs w:val="18"/>
        </w:rPr>
        <w:t>:</w:t>
      </w:r>
    </w:p>
    <w:p w14:paraId="32411CA0" w14:textId="77777777" w:rsidR="00826AD2" w:rsidRPr="00826AD2" w:rsidRDefault="00826AD2" w:rsidP="00610973">
      <w:pPr>
        <w:numPr>
          <w:ilvl w:val="1"/>
          <w:numId w:val="19"/>
        </w:numPr>
        <w:tabs>
          <w:tab w:val="clear" w:pos="1440"/>
          <w:tab w:val="num" w:pos="1080"/>
        </w:tabs>
        <w:ind w:left="1080"/>
        <w:jc w:val="both"/>
        <w:rPr>
          <w:i/>
          <w:szCs w:val="18"/>
        </w:rPr>
      </w:pPr>
      <w:r w:rsidRPr="00826AD2">
        <w:rPr>
          <w:bCs/>
          <w:i/>
          <w:szCs w:val="18"/>
        </w:rPr>
        <w:t>Python (NumPy)</w:t>
      </w:r>
      <w:r w:rsidRPr="00826AD2">
        <w:rPr>
          <w:i/>
          <w:szCs w:val="18"/>
        </w:rPr>
        <w:t>:</w:t>
      </w:r>
    </w:p>
    <w:p w14:paraId="06F3F76D" w14:textId="77777777" w:rsidR="00826AD2" w:rsidRPr="00826AD2" w:rsidRDefault="00826AD2" w:rsidP="00610973">
      <w:pPr>
        <w:numPr>
          <w:ilvl w:val="2"/>
          <w:numId w:val="19"/>
        </w:numPr>
        <w:tabs>
          <w:tab w:val="clear" w:pos="2160"/>
          <w:tab w:val="num" w:pos="1800"/>
        </w:tabs>
        <w:ind w:left="1800"/>
        <w:jc w:val="both"/>
        <w:rPr>
          <w:szCs w:val="18"/>
        </w:rPr>
      </w:pPr>
      <w:r w:rsidRPr="00826AD2">
        <w:rPr>
          <w:szCs w:val="18"/>
        </w:rPr>
        <w:t>Uses a temporary variable to store distances (</w:t>
      </w:r>
      <w:r w:rsidRPr="00826AD2">
        <w:rPr>
          <w:bCs/>
          <w:szCs w:val="18"/>
        </w:rPr>
        <w:t xml:space="preserve">distances = </w:t>
      </w:r>
      <w:proofErr w:type="spellStart"/>
      <w:r w:rsidRPr="00826AD2">
        <w:rPr>
          <w:bCs/>
          <w:szCs w:val="18"/>
        </w:rPr>
        <w:t>np.min</w:t>
      </w:r>
      <w:proofErr w:type="spellEnd"/>
      <w:r w:rsidRPr="00826AD2">
        <w:rPr>
          <w:bCs/>
          <w:szCs w:val="18"/>
        </w:rPr>
        <w:t>(</w:t>
      </w:r>
      <w:proofErr w:type="spellStart"/>
      <w:r w:rsidRPr="00826AD2">
        <w:rPr>
          <w:bCs/>
          <w:szCs w:val="18"/>
        </w:rPr>
        <w:t>np.linalg.norm</w:t>
      </w:r>
      <w:proofErr w:type="spellEnd"/>
      <w:r w:rsidRPr="00826AD2">
        <w:rPr>
          <w:bCs/>
          <w:szCs w:val="18"/>
        </w:rPr>
        <w:t>(...)...)</w:t>
      </w:r>
      <w:r w:rsidRPr="00826AD2">
        <w:rPr>
          <w:szCs w:val="18"/>
        </w:rPr>
        <w:t>).</w:t>
      </w:r>
    </w:p>
    <w:p w14:paraId="5867D2A5" w14:textId="77777777" w:rsidR="00826AD2" w:rsidRPr="00826AD2" w:rsidRDefault="00826AD2" w:rsidP="00610973">
      <w:pPr>
        <w:numPr>
          <w:ilvl w:val="1"/>
          <w:numId w:val="19"/>
        </w:numPr>
        <w:tabs>
          <w:tab w:val="clear" w:pos="1440"/>
          <w:tab w:val="num" w:pos="1080"/>
        </w:tabs>
        <w:ind w:left="1080"/>
        <w:jc w:val="both"/>
        <w:rPr>
          <w:i/>
          <w:szCs w:val="18"/>
        </w:rPr>
      </w:pPr>
      <w:r w:rsidRPr="00826AD2">
        <w:rPr>
          <w:bCs/>
          <w:i/>
          <w:szCs w:val="18"/>
        </w:rPr>
        <w:t>Mojo</w:t>
      </w:r>
      <w:r w:rsidRPr="00826AD2">
        <w:rPr>
          <w:i/>
          <w:szCs w:val="18"/>
        </w:rPr>
        <w:t>:</w:t>
      </w:r>
    </w:p>
    <w:p w14:paraId="2208F56C" w14:textId="276AF662" w:rsidR="00826AD2" w:rsidRPr="00826AD2" w:rsidRDefault="00826AD2" w:rsidP="00610973">
      <w:pPr>
        <w:numPr>
          <w:ilvl w:val="2"/>
          <w:numId w:val="19"/>
        </w:numPr>
        <w:tabs>
          <w:tab w:val="clear" w:pos="2160"/>
          <w:tab w:val="num" w:pos="1800"/>
        </w:tabs>
        <w:ind w:left="1800"/>
        <w:jc w:val="both"/>
        <w:rPr>
          <w:szCs w:val="18"/>
        </w:rPr>
      </w:pPr>
      <w:r w:rsidRPr="00826AD2">
        <w:rPr>
          <w:szCs w:val="18"/>
        </w:rPr>
        <w:t xml:space="preserve">Initializes a </w:t>
      </w:r>
      <w:r w:rsidRPr="00826AD2">
        <w:rPr>
          <w:bCs/>
          <w:szCs w:val="18"/>
        </w:rPr>
        <w:t>Matrix</w:t>
      </w:r>
      <w:r w:rsidRPr="00826AD2">
        <w:rPr>
          <w:szCs w:val="18"/>
        </w:rPr>
        <w:t xml:space="preserve"> to store distances (</w:t>
      </w:r>
      <w:r w:rsidRPr="00826AD2">
        <w:rPr>
          <w:bCs/>
          <w:szCs w:val="18"/>
        </w:rPr>
        <w:t>var distances = Matrix[</w:t>
      </w:r>
      <w:proofErr w:type="spellStart"/>
      <w:r w:rsidRPr="00826AD2">
        <w:rPr>
          <w:bCs/>
          <w:szCs w:val="18"/>
        </w:rPr>
        <w:t>dtype</w:t>
      </w:r>
      <w:proofErr w:type="spellEnd"/>
      <w:r w:rsidRPr="00826AD2">
        <w:rPr>
          <w:bCs/>
          <w:szCs w:val="18"/>
        </w:rPr>
        <w:t>](data.rows,1)</w:t>
      </w:r>
      <w:r w:rsidRPr="00826AD2">
        <w:rPr>
          <w:szCs w:val="18"/>
        </w:rPr>
        <w:t>), possibly optimizing memory layout and access patterns.</w:t>
      </w:r>
    </w:p>
    <w:p w14:paraId="4CBBFA90" w14:textId="375BD993" w:rsidR="00826AD2" w:rsidRPr="001B0935" w:rsidRDefault="00826AD2" w:rsidP="00610973">
      <w:pPr>
        <w:pStyle w:val="ListParagraph"/>
        <w:numPr>
          <w:ilvl w:val="0"/>
          <w:numId w:val="19"/>
        </w:numPr>
        <w:jc w:val="both"/>
        <w:rPr>
          <w:i/>
          <w:szCs w:val="18"/>
        </w:rPr>
      </w:pPr>
      <w:r w:rsidRPr="001B0935">
        <w:rPr>
          <w:bCs/>
          <w:i/>
          <w:szCs w:val="18"/>
        </w:rPr>
        <w:t>Code Structure</w:t>
      </w:r>
      <w:r w:rsidRPr="001B0935">
        <w:rPr>
          <w:i/>
          <w:szCs w:val="18"/>
        </w:rPr>
        <w:t>:</w:t>
      </w:r>
    </w:p>
    <w:p w14:paraId="62884758" w14:textId="77777777" w:rsidR="00826AD2" w:rsidRPr="00826AD2" w:rsidRDefault="00826AD2" w:rsidP="00610973">
      <w:pPr>
        <w:numPr>
          <w:ilvl w:val="1"/>
          <w:numId w:val="19"/>
        </w:numPr>
        <w:tabs>
          <w:tab w:val="clear" w:pos="1440"/>
          <w:tab w:val="num" w:pos="1080"/>
        </w:tabs>
        <w:ind w:left="1080"/>
        <w:jc w:val="both"/>
        <w:rPr>
          <w:i/>
          <w:szCs w:val="18"/>
        </w:rPr>
      </w:pPr>
      <w:r w:rsidRPr="00826AD2">
        <w:rPr>
          <w:bCs/>
          <w:i/>
          <w:szCs w:val="18"/>
        </w:rPr>
        <w:t>Python (NumPy)</w:t>
      </w:r>
      <w:r w:rsidRPr="00826AD2">
        <w:rPr>
          <w:i/>
          <w:szCs w:val="18"/>
        </w:rPr>
        <w:t>:</w:t>
      </w:r>
    </w:p>
    <w:p w14:paraId="2125DD6D" w14:textId="77777777" w:rsidR="00826AD2" w:rsidRPr="00826AD2" w:rsidRDefault="00826AD2" w:rsidP="00610973">
      <w:pPr>
        <w:numPr>
          <w:ilvl w:val="2"/>
          <w:numId w:val="19"/>
        </w:numPr>
        <w:tabs>
          <w:tab w:val="clear" w:pos="2160"/>
          <w:tab w:val="num" w:pos="1800"/>
        </w:tabs>
        <w:ind w:left="1800"/>
        <w:jc w:val="both"/>
        <w:rPr>
          <w:szCs w:val="18"/>
        </w:rPr>
      </w:pPr>
      <w:r w:rsidRPr="00826AD2">
        <w:rPr>
          <w:szCs w:val="18"/>
        </w:rPr>
        <w:t>Implements the logic inline within the loop.</w:t>
      </w:r>
    </w:p>
    <w:p w14:paraId="44AC6C00" w14:textId="77777777" w:rsidR="00826AD2" w:rsidRPr="00826AD2" w:rsidRDefault="00826AD2" w:rsidP="00610973">
      <w:pPr>
        <w:numPr>
          <w:ilvl w:val="1"/>
          <w:numId w:val="19"/>
        </w:numPr>
        <w:tabs>
          <w:tab w:val="clear" w:pos="1440"/>
          <w:tab w:val="num" w:pos="1080"/>
        </w:tabs>
        <w:ind w:left="1080"/>
        <w:jc w:val="both"/>
        <w:rPr>
          <w:i/>
          <w:szCs w:val="18"/>
        </w:rPr>
      </w:pPr>
      <w:r w:rsidRPr="00826AD2">
        <w:rPr>
          <w:bCs/>
          <w:i/>
          <w:szCs w:val="18"/>
        </w:rPr>
        <w:t>Mojo</w:t>
      </w:r>
      <w:r w:rsidRPr="00826AD2">
        <w:rPr>
          <w:i/>
          <w:szCs w:val="18"/>
        </w:rPr>
        <w:t>:</w:t>
      </w:r>
    </w:p>
    <w:p w14:paraId="25B807D4" w14:textId="77777777" w:rsidR="00826AD2" w:rsidRPr="00826AD2" w:rsidRDefault="00826AD2" w:rsidP="00610973">
      <w:pPr>
        <w:numPr>
          <w:ilvl w:val="2"/>
          <w:numId w:val="19"/>
        </w:numPr>
        <w:tabs>
          <w:tab w:val="clear" w:pos="2160"/>
          <w:tab w:val="num" w:pos="1800"/>
        </w:tabs>
        <w:ind w:left="1800"/>
        <w:jc w:val="both"/>
        <w:rPr>
          <w:szCs w:val="18"/>
        </w:rPr>
      </w:pPr>
      <w:r w:rsidRPr="00826AD2">
        <w:rPr>
          <w:szCs w:val="18"/>
        </w:rPr>
        <w:t xml:space="preserve">Likely uses more helper functions and explicit memory management, as indicated by the placeholder </w:t>
      </w:r>
      <w:r w:rsidRPr="00826AD2">
        <w:rPr>
          <w:szCs w:val="18"/>
        </w:rPr>
        <w:lastRenderedPageBreak/>
        <w:t>comment for the rest of the logic for probabilistic centroid selection.</w:t>
      </w:r>
    </w:p>
    <w:p w14:paraId="5A3D1541" w14:textId="77777777" w:rsidR="00826AD2" w:rsidRPr="00826AD2" w:rsidRDefault="00826AD2" w:rsidP="00826AD2">
      <w:pPr>
        <w:jc w:val="both"/>
        <w:rPr>
          <w:szCs w:val="18"/>
        </w:rPr>
      </w:pPr>
    </w:p>
    <w:p w14:paraId="201122F7" w14:textId="2E003D51" w:rsidR="00826AD2" w:rsidRPr="00826AD2" w:rsidRDefault="00826AD2" w:rsidP="00826AD2">
      <w:pPr>
        <w:jc w:val="both"/>
        <w:rPr>
          <w:szCs w:val="18"/>
        </w:rPr>
      </w:pPr>
      <w:r w:rsidRPr="00826AD2">
        <w:rPr>
          <w:szCs w:val="18"/>
        </w:rPr>
        <w:t>Overall, while both implementations aim to efficiently initialize centroids using the k-means++ algorithm, they leverage different paradigms and optimizations suited to their respective programming environments. The Python implementation is straightforward and leverages high-level abstractions, while the Mojo version is more detailed and potentially optimized for higher performance.</w:t>
      </w:r>
    </w:p>
    <w:p w14:paraId="4228D9F8" w14:textId="6058D136" w:rsidR="00826AD2" w:rsidRDefault="00826AD2" w:rsidP="52F5EAF8">
      <w:pPr>
        <w:jc w:val="both"/>
        <w:rPr>
          <w:sz w:val="18"/>
          <w:szCs w:val="18"/>
        </w:rPr>
      </w:pPr>
    </w:p>
    <w:p w14:paraId="1212597B" w14:textId="4177E5B9" w:rsidR="009303D9" w:rsidRPr="00B772FD" w:rsidRDefault="00882C7F" w:rsidP="00237C04">
      <w:pPr>
        <w:pStyle w:val="Heading2"/>
        <w:jc w:val="both"/>
      </w:pPr>
      <w:r w:rsidRPr="00B772FD">
        <w:t>Benchmarking and Performance Evaluation</w:t>
      </w:r>
    </w:p>
    <w:p w14:paraId="25C03678" w14:textId="50918C98" w:rsidR="00A54061" w:rsidRPr="00B772FD" w:rsidRDefault="00A54061" w:rsidP="00237C04">
      <w:pPr>
        <w:pStyle w:val="ng-star-inserted1"/>
        <w:jc w:val="both"/>
      </w:pPr>
      <w:r w:rsidRPr="00B772FD">
        <w:rPr>
          <w:rStyle w:val="ng-star-inserted"/>
          <w:sz w:val="20"/>
          <w:szCs w:val="20"/>
        </w:rPr>
        <w:t xml:space="preserve">To quantify the performance benefits of Mojo k-means implementation, </w:t>
      </w:r>
      <w:r w:rsidR="00A23CF8">
        <w:rPr>
          <w:rStyle w:val="ng-star-inserted"/>
          <w:sz w:val="20"/>
          <w:szCs w:val="20"/>
        </w:rPr>
        <w:t>the authors</w:t>
      </w:r>
      <w:r w:rsidRPr="00B772FD">
        <w:rPr>
          <w:rStyle w:val="ng-star-inserted"/>
          <w:sz w:val="20"/>
          <w:szCs w:val="20"/>
        </w:rPr>
        <w:t xml:space="preserve"> conducted a series of benchmarks comparing it against a NumPy-based Python implementation. </w:t>
      </w:r>
      <w:r w:rsidR="00A23CF8">
        <w:rPr>
          <w:rStyle w:val="ng-star-inserted"/>
          <w:sz w:val="20"/>
          <w:szCs w:val="20"/>
        </w:rPr>
        <w:t>The authors</w:t>
      </w:r>
      <w:r w:rsidRPr="00B772FD">
        <w:rPr>
          <w:rStyle w:val="ng-star-inserted"/>
          <w:sz w:val="20"/>
          <w:szCs w:val="20"/>
        </w:rPr>
        <w:t xml:space="preserve"> focused on evaluating the impact of three key parameters number of clusters, dataset size, and data dimensionality</w:t>
      </w:r>
      <w:r w:rsidRPr="00B772FD">
        <w:rPr>
          <w:rStyle w:val="ng-star-inserted"/>
        </w:rPr>
        <w:t>.</w:t>
      </w:r>
    </w:p>
    <w:p w14:paraId="59F669EA" w14:textId="2E4783AD" w:rsidR="00A54061" w:rsidRPr="00B772FD" w:rsidRDefault="00A54061" w:rsidP="00237C04">
      <w:pPr>
        <w:pStyle w:val="Heading4"/>
        <w:rPr>
          <w:rStyle w:val="Heading2Char"/>
          <w:i/>
          <w:iCs/>
        </w:rPr>
      </w:pPr>
      <w:r w:rsidRPr="00B772FD">
        <w:rPr>
          <w:rStyle w:val="Heading2Char"/>
          <w:i/>
          <w:iCs/>
        </w:rPr>
        <w:t>Benchmark Setup</w:t>
      </w:r>
    </w:p>
    <w:p w14:paraId="5D4A2B6B" w14:textId="0B821174" w:rsidR="00A54061" w:rsidRPr="00B772FD" w:rsidRDefault="00A23CF8" w:rsidP="00237C04">
      <w:pPr>
        <w:pStyle w:val="ng-star-inserted1"/>
        <w:jc w:val="both"/>
        <w:rPr>
          <w:sz w:val="20"/>
          <w:szCs w:val="20"/>
        </w:rPr>
      </w:pPr>
      <w:r>
        <w:rPr>
          <w:rStyle w:val="ng-star-inserted"/>
          <w:sz w:val="20"/>
          <w:szCs w:val="20"/>
        </w:rPr>
        <w:t>The authors</w:t>
      </w:r>
      <w:r w:rsidR="00A54061" w:rsidRPr="00B772FD">
        <w:rPr>
          <w:rStyle w:val="ng-star-inserted"/>
          <w:sz w:val="20"/>
          <w:szCs w:val="20"/>
        </w:rPr>
        <w:t xml:space="preserve"> used synthetically generated datasets with varying numbers of samples, features, and clusters using scikit-</w:t>
      </w:r>
      <w:proofErr w:type="spellStart"/>
      <w:r w:rsidR="00A54061" w:rsidRPr="00B772FD">
        <w:rPr>
          <w:rStyle w:val="ng-star-inserted"/>
          <w:sz w:val="20"/>
          <w:szCs w:val="20"/>
        </w:rPr>
        <w:t>learn's</w:t>
      </w:r>
      <w:proofErr w:type="spellEnd"/>
      <w:r w:rsidR="00A54061" w:rsidRPr="00B772FD">
        <w:rPr>
          <w:rStyle w:val="ng-star-inserted"/>
          <w:sz w:val="20"/>
          <w:szCs w:val="20"/>
        </w:rPr>
        <w:t xml:space="preserve"> </w:t>
      </w:r>
      <w:proofErr w:type="spellStart"/>
      <w:r w:rsidR="00A54061" w:rsidRPr="00B772FD">
        <w:rPr>
          <w:rStyle w:val="inline-code"/>
          <w:sz w:val="20"/>
          <w:szCs w:val="20"/>
        </w:rPr>
        <w:t>make_blobs</w:t>
      </w:r>
      <w:proofErr w:type="spellEnd"/>
      <w:r w:rsidR="00A54061" w:rsidRPr="00B772FD">
        <w:rPr>
          <w:rStyle w:val="ng-star-inserted"/>
          <w:sz w:val="20"/>
          <w:szCs w:val="20"/>
        </w:rPr>
        <w:t xml:space="preserve"> function, ensuring a controlled environment for </w:t>
      </w:r>
      <w:r w:rsidR="00237C04">
        <w:rPr>
          <w:rStyle w:val="ng-star-inserted"/>
          <w:sz w:val="20"/>
          <w:szCs w:val="20"/>
        </w:rPr>
        <w:t xml:space="preserve">a </w:t>
      </w:r>
      <w:r w:rsidR="00A54061" w:rsidRPr="00B772FD">
        <w:rPr>
          <w:rStyle w:val="ng-star-inserted"/>
          <w:sz w:val="20"/>
          <w:szCs w:val="20"/>
        </w:rPr>
        <w:t>fair comparison. The benchmarks were performed on a system with the following specifications</w:t>
      </w:r>
      <w:r w:rsidR="00237C04">
        <w:rPr>
          <w:rStyle w:val="ng-star-inserted"/>
          <w:sz w:val="20"/>
          <w:szCs w:val="20"/>
        </w:rPr>
        <w:t>:</w:t>
      </w:r>
      <w:r w:rsidR="00F437B2">
        <w:rPr>
          <w:rStyle w:val="ng-star-inserted"/>
          <w:sz w:val="20"/>
          <w:szCs w:val="20"/>
        </w:rPr>
        <w:t xml:space="preserve">  </w:t>
      </w:r>
    </w:p>
    <w:p w14:paraId="017099EB" w14:textId="10A16F3A" w:rsidR="00A54061" w:rsidRPr="00172DD9" w:rsidRDefault="00A54061" w:rsidP="00610973">
      <w:pPr>
        <w:pStyle w:val="ng-star-inserted1"/>
        <w:numPr>
          <w:ilvl w:val="0"/>
          <w:numId w:val="8"/>
        </w:numPr>
      </w:pPr>
      <w:r w:rsidRPr="00172DD9">
        <w:rPr>
          <w:rStyle w:val="ng-star-inserted"/>
          <w:bCs/>
          <w:i/>
          <w:iCs/>
          <w:sz w:val="20"/>
          <w:szCs w:val="20"/>
        </w:rPr>
        <w:t>Processor</w:t>
      </w:r>
      <w:r w:rsidR="00F437B2" w:rsidRPr="00172DD9">
        <w:rPr>
          <w:rStyle w:val="ng-star-inserted"/>
          <w:bCs/>
          <w:sz w:val="20"/>
          <w:szCs w:val="20"/>
        </w:rPr>
        <w:t xml:space="preserve">  </w:t>
      </w:r>
      <w:r w:rsidRPr="00172DD9">
        <w:rPr>
          <w:rStyle w:val="ng-star-inserted"/>
        </w:rPr>
        <w:t xml:space="preserve"> </w:t>
      </w:r>
      <w:r w:rsidRPr="00172DD9">
        <w:rPr>
          <w:rStyle w:val="ng-star-inserted"/>
          <w:sz w:val="20"/>
          <w:szCs w:val="20"/>
        </w:rPr>
        <w:t xml:space="preserve">Apple M2 </w:t>
      </w:r>
      <w:r w:rsidR="009C66C5" w:rsidRPr="00172DD9">
        <w:rPr>
          <w:rStyle w:val="ng-star-inserted"/>
          <w:sz w:val="20"/>
          <w:szCs w:val="20"/>
        </w:rPr>
        <w:t>Air</w:t>
      </w:r>
    </w:p>
    <w:p w14:paraId="57CD6B04" w14:textId="2D94C5FB" w:rsidR="00A54061" w:rsidRPr="00172DD9" w:rsidRDefault="00A54061" w:rsidP="00610973">
      <w:pPr>
        <w:pStyle w:val="ng-star-inserted1"/>
        <w:numPr>
          <w:ilvl w:val="0"/>
          <w:numId w:val="8"/>
        </w:numPr>
      </w:pPr>
      <w:r w:rsidRPr="00172DD9">
        <w:rPr>
          <w:rStyle w:val="ng-star-inserted"/>
          <w:bCs/>
          <w:i/>
          <w:iCs/>
          <w:sz w:val="20"/>
          <w:szCs w:val="20"/>
        </w:rPr>
        <w:t>Memory</w:t>
      </w:r>
      <w:r w:rsidR="00F437B2" w:rsidRPr="00172DD9">
        <w:rPr>
          <w:rStyle w:val="ng-star-inserted"/>
          <w:bCs/>
          <w:sz w:val="20"/>
          <w:szCs w:val="20"/>
        </w:rPr>
        <w:t xml:space="preserve">  </w:t>
      </w:r>
      <w:r w:rsidRPr="00172DD9">
        <w:rPr>
          <w:rStyle w:val="ng-star-inserted"/>
          <w:sz w:val="20"/>
          <w:szCs w:val="20"/>
        </w:rPr>
        <w:t xml:space="preserve"> 16GB</w:t>
      </w:r>
    </w:p>
    <w:p w14:paraId="7E8F5D74" w14:textId="089351B4" w:rsidR="00A54061" w:rsidRPr="00172DD9" w:rsidRDefault="00A54061" w:rsidP="001E29BE">
      <w:pPr>
        <w:pStyle w:val="Heading4"/>
      </w:pPr>
      <w:r w:rsidRPr="00172DD9">
        <w:rPr>
          <w:rStyle w:val="ng-star-inserted"/>
          <w:bCs/>
        </w:rPr>
        <w:t>Benchmarking Parameters</w:t>
      </w:r>
    </w:p>
    <w:p w14:paraId="5D01311C" w14:textId="1DCAE363" w:rsidR="00A54061" w:rsidRPr="00B772FD" w:rsidRDefault="00A54061" w:rsidP="00A902A5">
      <w:pPr>
        <w:pStyle w:val="ng-star-inserted1"/>
        <w:spacing w:before="0" w:beforeAutospacing="0" w:after="0" w:afterAutospacing="0"/>
        <w:jc w:val="both"/>
      </w:pPr>
      <w:r w:rsidRPr="00B772FD">
        <w:rPr>
          <w:rStyle w:val="ng-star-inserted"/>
          <w:sz w:val="20"/>
          <w:szCs w:val="20"/>
        </w:rPr>
        <w:t>To isolate the impact of each parameter,</w:t>
      </w:r>
      <w:r w:rsidR="00ED2269">
        <w:rPr>
          <w:rStyle w:val="ng-star-inserted"/>
          <w:sz w:val="20"/>
          <w:szCs w:val="20"/>
        </w:rPr>
        <w:t xml:space="preserve"> </w:t>
      </w:r>
      <w:r w:rsidR="00237C04">
        <w:rPr>
          <w:rStyle w:val="ng-star-inserted"/>
          <w:sz w:val="20"/>
          <w:szCs w:val="20"/>
        </w:rPr>
        <w:t>vary</w:t>
      </w:r>
      <w:r w:rsidRPr="00B772FD">
        <w:rPr>
          <w:rStyle w:val="ng-star-inserted"/>
          <w:sz w:val="20"/>
          <w:szCs w:val="20"/>
        </w:rPr>
        <w:t xml:space="preserve"> one parameter at a time while keeping the others constant</w:t>
      </w:r>
      <w:r w:rsidR="00F437B2">
        <w:rPr>
          <w:rStyle w:val="ng-star-inserted"/>
          <w:sz w:val="20"/>
          <w:szCs w:val="20"/>
        </w:rPr>
        <w:t xml:space="preserve">  </w:t>
      </w:r>
    </w:p>
    <w:p w14:paraId="11C5F6B0" w14:textId="62E7D47D" w:rsidR="00A54061" w:rsidRPr="00172DD9" w:rsidRDefault="00A54061" w:rsidP="00610973">
      <w:pPr>
        <w:pStyle w:val="ng-star-inserted1"/>
        <w:numPr>
          <w:ilvl w:val="0"/>
          <w:numId w:val="9"/>
        </w:numPr>
        <w:spacing w:before="0" w:beforeAutospacing="0" w:after="0" w:afterAutospacing="0"/>
        <w:rPr>
          <w:sz w:val="20"/>
          <w:szCs w:val="20"/>
        </w:rPr>
      </w:pPr>
      <w:r w:rsidRPr="00172DD9">
        <w:rPr>
          <w:rStyle w:val="ng-star-inserted"/>
          <w:bCs/>
          <w:sz w:val="20"/>
          <w:szCs w:val="20"/>
        </w:rPr>
        <w:t>Number of Clusters (k)</w:t>
      </w:r>
      <w:r w:rsidR="00F437B2" w:rsidRPr="00172DD9">
        <w:rPr>
          <w:rStyle w:val="ng-star-inserted"/>
          <w:bCs/>
          <w:sz w:val="20"/>
          <w:szCs w:val="20"/>
        </w:rPr>
        <w:t xml:space="preserve">  </w:t>
      </w:r>
      <w:r w:rsidRPr="00172DD9">
        <w:rPr>
          <w:rStyle w:val="ng-star-inserted"/>
        </w:rPr>
        <w:t xml:space="preserve"> </w:t>
      </w:r>
      <w:r w:rsidRPr="00172DD9">
        <w:rPr>
          <w:rStyle w:val="ng-star-inserted"/>
          <w:sz w:val="20"/>
          <w:szCs w:val="20"/>
        </w:rPr>
        <w:t>5, 10, 15, ... 180 (incrementing by 5)</w:t>
      </w:r>
    </w:p>
    <w:p w14:paraId="7295668C" w14:textId="25A38AF8" w:rsidR="00A54061" w:rsidRPr="00172DD9" w:rsidRDefault="00A54061" w:rsidP="00610973">
      <w:pPr>
        <w:pStyle w:val="ng-star-inserted1"/>
        <w:numPr>
          <w:ilvl w:val="0"/>
          <w:numId w:val="9"/>
        </w:numPr>
        <w:spacing w:before="0" w:beforeAutospacing="0" w:after="0" w:afterAutospacing="0"/>
      </w:pPr>
      <w:r w:rsidRPr="00172DD9">
        <w:rPr>
          <w:rStyle w:val="ng-star-inserted"/>
          <w:bCs/>
          <w:sz w:val="20"/>
          <w:szCs w:val="20"/>
        </w:rPr>
        <w:t>Number of Samples (M)</w:t>
      </w:r>
      <w:r w:rsidR="00F437B2" w:rsidRPr="00172DD9">
        <w:rPr>
          <w:rStyle w:val="ng-star-inserted"/>
          <w:bCs/>
          <w:sz w:val="20"/>
          <w:szCs w:val="20"/>
        </w:rPr>
        <w:t xml:space="preserve">  </w:t>
      </w:r>
      <w:r w:rsidRPr="00172DD9">
        <w:rPr>
          <w:rStyle w:val="ng-star-inserted"/>
          <w:sz w:val="20"/>
          <w:szCs w:val="20"/>
        </w:rPr>
        <w:t xml:space="preserve"> 2000, 4000, 6000, ... 22000 (incrementing by 2000)</w:t>
      </w:r>
    </w:p>
    <w:p w14:paraId="688BF3EE" w14:textId="2728A9BE" w:rsidR="00A54061" w:rsidRPr="00172DD9" w:rsidRDefault="00A54061" w:rsidP="00610973">
      <w:pPr>
        <w:pStyle w:val="ng-star-inserted1"/>
        <w:numPr>
          <w:ilvl w:val="0"/>
          <w:numId w:val="9"/>
        </w:numPr>
        <w:spacing w:before="0" w:beforeAutospacing="0" w:after="0" w:afterAutospacing="0"/>
      </w:pPr>
      <w:r w:rsidRPr="00172DD9">
        <w:rPr>
          <w:rStyle w:val="ng-star-inserted"/>
          <w:bCs/>
          <w:sz w:val="20"/>
          <w:szCs w:val="20"/>
        </w:rPr>
        <w:t>Number of Features (N)</w:t>
      </w:r>
      <w:r w:rsidR="00F437B2" w:rsidRPr="00172DD9">
        <w:rPr>
          <w:rStyle w:val="ng-star-inserted"/>
          <w:bCs/>
          <w:sz w:val="20"/>
          <w:szCs w:val="20"/>
        </w:rPr>
        <w:t xml:space="preserve">  </w:t>
      </w:r>
      <w:r w:rsidRPr="00172DD9">
        <w:rPr>
          <w:rStyle w:val="ng-star-inserted"/>
        </w:rPr>
        <w:t xml:space="preserve"> </w:t>
      </w:r>
      <w:r w:rsidRPr="00172DD9">
        <w:rPr>
          <w:rStyle w:val="ng-star-inserted"/>
          <w:sz w:val="20"/>
          <w:szCs w:val="20"/>
        </w:rPr>
        <w:t>200, 400, 600, ... 3800 (incrementing by 200)</w:t>
      </w:r>
    </w:p>
    <w:p w14:paraId="5C19E107" w14:textId="16B20F4E" w:rsidR="00A54061" w:rsidRPr="00172DD9" w:rsidRDefault="00A54061" w:rsidP="001E29BE">
      <w:pPr>
        <w:pStyle w:val="Heading4"/>
      </w:pPr>
      <w:r w:rsidRPr="00172DD9">
        <w:rPr>
          <w:rStyle w:val="ng-star-inserted"/>
          <w:bCs/>
        </w:rPr>
        <w:t>Metrics</w:t>
      </w:r>
    </w:p>
    <w:p w14:paraId="7ECE5262" w14:textId="77777777" w:rsidR="00A902A5" w:rsidRDefault="00E21080" w:rsidP="00A902A5">
      <w:pPr>
        <w:pStyle w:val="ng-star-inserted1"/>
        <w:spacing w:before="0" w:beforeAutospacing="0" w:after="0" w:afterAutospacing="0"/>
        <w:jc w:val="both"/>
        <w:rPr>
          <w:rStyle w:val="ng-star-inserted"/>
          <w:sz w:val="20"/>
          <w:szCs w:val="20"/>
        </w:rPr>
      </w:pPr>
      <w:r>
        <w:rPr>
          <w:rStyle w:val="ng-star-inserted"/>
          <w:sz w:val="20"/>
          <w:szCs w:val="20"/>
        </w:rPr>
        <w:t>The authors</w:t>
      </w:r>
      <w:r w:rsidR="00A54061" w:rsidRPr="00B772FD">
        <w:rPr>
          <w:rStyle w:val="ng-star-inserted"/>
          <w:sz w:val="20"/>
          <w:szCs w:val="20"/>
        </w:rPr>
        <w:t xml:space="preserve"> recorded the execution time of the </w:t>
      </w:r>
      <w:r w:rsidR="00A54061" w:rsidRPr="00B772FD">
        <w:rPr>
          <w:rStyle w:val="inline-code"/>
          <w:sz w:val="20"/>
          <w:szCs w:val="20"/>
        </w:rPr>
        <w:t>fit</w:t>
      </w:r>
      <w:r w:rsidR="00A54061" w:rsidRPr="00B772FD">
        <w:rPr>
          <w:rStyle w:val="ng-star-inserted"/>
          <w:sz w:val="20"/>
          <w:szCs w:val="20"/>
        </w:rPr>
        <w:t xml:space="preserve"> method for both the Mojo and Python implementations, measured in milliseconds. To demonstrate the performance gains, </w:t>
      </w:r>
      <w:r>
        <w:rPr>
          <w:rStyle w:val="ng-star-inserted"/>
          <w:sz w:val="20"/>
          <w:szCs w:val="20"/>
        </w:rPr>
        <w:t>the authors</w:t>
      </w:r>
      <w:r w:rsidR="00A54061" w:rsidRPr="00B772FD">
        <w:rPr>
          <w:rStyle w:val="ng-star-inserted"/>
          <w:sz w:val="20"/>
          <w:szCs w:val="20"/>
        </w:rPr>
        <w:t xml:space="preserve"> calculated the speedup achieved by Mojo, defined as</w:t>
      </w:r>
      <w:r w:rsidR="00E71BB3">
        <w:rPr>
          <w:rStyle w:val="ng-star-inserted"/>
          <w:sz w:val="20"/>
          <w:szCs w:val="20"/>
        </w:rPr>
        <w:t>:</w:t>
      </w:r>
      <w:r w:rsidR="00F437B2">
        <w:rPr>
          <w:rStyle w:val="ng-star-inserted"/>
          <w:sz w:val="20"/>
          <w:szCs w:val="20"/>
        </w:rPr>
        <w:t xml:space="preserve">  </w:t>
      </w:r>
    </w:p>
    <w:p w14:paraId="4C63F99F" w14:textId="449F5A00" w:rsidR="00A54061" w:rsidRDefault="00A54061" w:rsidP="00A902A5">
      <w:pPr>
        <w:pStyle w:val="ng-star-inserted1"/>
        <w:spacing w:before="0" w:beforeAutospacing="0" w:after="0" w:afterAutospacing="0"/>
        <w:jc w:val="both"/>
        <w:rPr>
          <w:rStyle w:val="inline-code"/>
          <w:sz w:val="20"/>
          <w:szCs w:val="20"/>
        </w:rPr>
      </w:pPr>
      <w:r w:rsidRPr="006B61EC">
        <w:rPr>
          <w:rStyle w:val="inline-code"/>
          <w:sz w:val="20"/>
          <w:szCs w:val="20"/>
        </w:rPr>
        <w:t>Speedup = Execution Time (Python) / Execution Time (Mojo)</w:t>
      </w:r>
    </w:p>
    <w:p w14:paraId="304C80FA" w14:textId="77777777" w:rsidR="00A902A5" w:rsidRPr="006B61EC" w:rsidRDefault="00A902A5" w:rsidP="00A902A5">
      <w:pPr>
        <w:pStyle w:val="ng-star-inserted1"/>
        <w:spacing w:before="0" w:beforeAutospacing="0" w:after="0" w:afterAutospacing="0"/>
        <w:jc w:val="both"/>
        <w:rPr>
          <w:sz w:val="20"/>
          <w:szCs w:val="20"/>
        </w:rPr>
      </w:pPr>
    </w:p>
    <w:p w14:paraId="326C36E8" w14:textId="317031E5" w:rsidR="00A54061" w:rsidRPr="0073766A" w:rsidRDefault="00A54061" w:rsidP="00A902A5">
      <w:pPr>
        <w:pStyle w:val="Heading4"/>
        <w:spacing w:before="0" w:after="0"/>
      </w:pPr>
      <w:r w:rsidRPr="0073766A">
        <w:rPr>
          <w:rStyle w:val="ng-star-inserted"/>
        </w:rPr>
        <w:t xml:space="preserve"> Results</w:t>
      </w:r>
    </w:p>
    <w:p w14:paraId="7C833C91" w14:textId="7882CB4F" w:rsidR="00A54061" w:rsidRPr="001F3DAA" w:rsidRDefault="00A54061" w:rsidP="00A902A5">
      <w:pPr>
        <w:pStyle w:val="ng-star-inserted1"/>
        <w:spacing w:before="0" w:beforeAutospacing="0" w:after="0" w:afterAutospacing="0"/>
        <w:jc w:val="both"/>
        <w:rPr>
          <w:rStyle w:val="ng-star-inserted"/>
          <w:sz w:val="20"/>
          <w:szCs w:val="20"/>
        </w:rPr>
      </w:pPr>
      <w:r w:rsidRPr="001F3DAA">
        <w:rPr>
          <w:rStyle w:val="ng-star-inserted"/>
          <w:sz w:val="20"/>
          <w:szCs w:val="20"/>
        </w:rPr>
        <w:t>The following figures depict the benchmark results</w:t>
      </w:r>
      <w:r w:rsidR="00172DD9">
        <w:rPr>
          <w:rStyle w:val="ng-star-inserted"/>
          <w:sz w:val="20"/>
          <w:szCs w:val="20"/>
        </w:rPr>
        <w:t>.</w:t>
      </w:r>
      <w:r w:rsidR="00F437B2">
        <w:rPr>
          <w:rStyle w:val="ng-star-inserted"/>
          <w:sz w:val="20"/>
          <w:szCs w:val="20"/>
        </w:rPr>
        <w:t xml:space="preserve">  </w:t>
      </w:r>
    </w:p>
    <w:p w14:paraId="656F6317" w14:textId="77777777" w:rsidR="00287601" w:rsidRDefault="00DA1243" w:rsidP="00237C04">
      <w:pPr>
        <w:pStyle w:val="ng-star-inserted1"/>
        <w:jc w:val="center"/>
        <w:rPr>
          <w:rStyle w:val="ng-star-inserted"/>
          <w:b/>
          <w:bCs/>
          <w:sz w:val="18"/>
          <w:szCs w:val="20"/>
        </w:rPr>
      </w:pPr>
      <w:r w:rsidRPr="00194DFA">
        <w:rPr>
          <w:noProof/>
        </w:rPr>
        <w:drawing>
          <wp:inline distT="0" distB="0" distL="0" distR="0" wp14:anchorId="1DE101B3" wp14:editId="74631B0B">
            <wp:extent cx="2266503" cy="1884898"/>
            <wp:effectExtent l="0" t="0" r="635" b="127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02623" cy="1914936"/>
                    </a:xfrm>
                    <a:prstGeom prst="rect">
                      <a:avLst/>
                    </a:prstGeom>
                    <a:noFill/>
                    <a:ln>
                      <a:noFill/>
                    </a:ln>
                  </pic:spPr>
                </pic:pic>
              </a:graphicData>
            </a:graphic>
          </wp:inline>
        </w:drawing>
      </w:r>
    </w:p>
    <w:p w14:paraId="733D8258" w14:textId="57E25DCE" w:rsidR="00436CEB" w:rsidRPr="00DF52E4" w:rsidRDefault="5EF4B1F8" w:rsidP="00237C04">
      <w:pPr>
        <w:pStyle w:val="ng-star-inserted1"/>
        <w:jc w:val="center"/>
        <w:rPr>
          <w:rStyle w:val="ng-star-inserted"/>
          <w:sz w:val="16"/>
          <w:szCs w:val="16"/>
        </w:rPr>
      </w:pPr>
      <w:r w:rsidRPr="00DF52E4">
        <w:rPr>
          <w:rStyle w:val="ng-star-inserted"/>
          <w:sz w:val="16"/>
          <w:szCs w:val="16"/>
        </w:rPr>
        <w:t>Fig</w:t>
      </w:r>
      <w:r w:rsidR="00E86E20" w:rsidRPr="00DF52E4">
        <w:rPr>
          <w:rStyle w:val="ng-star-inserted"/>
          <w:sz w:val="16"/>
          <w:szCs w:val="16"/>
        </w:rPr>
        <w:t xml:space="preserve">. </w:t>
      </w:r>
      <w:r w:rsidRPr="00DF52E4">
        <w:rPr>
          <w:rStyle w:val="ng-star-inserted"/>
          <w:sz w:val="16"/>
          <w:szCs w:val="16"/>
        </w:rPr>
        <w:t>1</w:t>
      </w:r>
      <w:r w:rsidR="00E86E20" w:rsidRPr="00DF52E4">
        <w:rPr>
          <w:rStyle w:val="ng-star-inserted"/>
          <w:sz w:val="16"/>
          <w:szCs w:val="16"/>
        </w:rPr>
        <w:t xml:space="preserve">. </w:t>
      </w:r>
      <w:r w:rsidR="28A2F9A7" w:rsidRPr="00DF52E4">
        <w:rPr>
          <w:rStyle w:val="ng-star-inserted"/>
          <w:sz w:val="16"/>
          <w:szCs w:val="16"/>
        </w:rPr>
        <w:t>Execution time</w:t>
      </w:r>
      <w:r w:rsidR="00F437B2" w:rsidRPr="00DF52E4">
        <w:rPr>
          <w:rStyle w:val="ng-star-inserted"/>
          <w:sz w:val="16"/>
          <w:szCs w:val="16"/>
        </w:rPr>
        <w:t xml:space="preserve">  </w:t>
      </w:r>
      <w:r w:rsidR="28A2F9A7" w:rsidRPr="00DF52E4">
        <w:rPr>
          <w:rStyle w:val="ng-star-inserted"/>
          <w:sz w:val="16"/>
          <w:szCs w:val="16"/>
        </w:rPr>
        <w:t xml:space="preserve"> Mojo vs Python + </w:t>
      </w:r>
      <w:r w:rsidR="5827D364" w:rsidRPr="00DF52E4">
        <w:rPr>
          <w:rStyle w:val="ng-star-inserted"/>
          <w:sz w:val="16"/>
          <w:szCs w:val="16"/>
        </w:rPr>
        <w:t>NumPy</w:t>
      </w:r>
      <w:r w:rsidR="28A2F9A7" w:rsidRPr="00DF52E4">
        <w:rPr>
          <w:rStyle w:val="ng-star-inserted"/>
          <w:sz w:val="16"/>
          <w:szCs w:val="16"/>
        </w:rPr>
        <w:t xml:space="preserve"> K</w:t>
      </w:r>
      <w:r w:rsidR="0052184A" w:rsidRPr="00DF52E4">
        <w:rPr>
          <w:rStyle w:val="ng-star-inserted"/>
          <w:sz w:val="16"/>
          <w:szCs w:val="16"/>
        </w:rPr>
        <w:t>-</w:t>
      </w:r>
      <w:r w:rsidR="28A2F9A7" w:rsidRPr="00DF52E4">
        <w:rPr>
          <w:rStyle w:val="ng-star-inserted"/>
          <w:sz w:val="16"/>
          <w:szCs w:val="16"/>
        </w:rPr>
        <w:t>Means</w:t>
      </w:r>
      <w:r w:rsidR="36B417E3" w:rsidRPr="00DF52E4">
        <w:rPr>
          <w:rStyle w:val="ng-star-inserted"/>
          <w:sz w:val="16"/>
          <w:szCs w:val="16"/>
        </w:rPr>
        <w:t xml:space="preserve"> (Samples 2000 Features 200)</w:t>
      </w:r>
    </w:p>
    <w:p w14:paraId="3681C937" w14:textId="77777777" w:rsidR="00DF52E4" w:rsidRDefault="00DA1243" w:rsidP="00A902A5">
      <w:pPr>
        <w:pStyle w:val="ng-star-inserted1"/>
        <w:jc w:val="center"/>
        <w:rPr>
          <w:rStyle w:val="ng-star-inserted"/>
          <w:b/>
          <w:bCs/>
          <w:sz w:val="18"/>
          <w:szCs w:val="20"/>
        </w:rPr>
      </w:pPr>
      <w:r w:rsidRPr="00194DFA">
        <w:rPr>
          <w:noProof/>
        </w:rPr>
        <w:drawing>
          <wp:inline distT="0" distB="0" distL="0" distR="0" wp14:anchorId="23F9EC21" wp14:editId="0244EA31">
            <wp:extent cx="2421742" cy="1587724"/>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42300" cy="1601202"/>
                    </a:xfrm>
                    <a:prstGeom prst="rect">
                      <a:avLst/>
                    </a:prstGeom>
                    <a:noFill/>
                    <a:ln>
                      <a:noFill/>
                    </a:ln>
                  </pic:spPr>
                </pic:pic>
              </a:graphicData>
            </a:graphic>
          </wp:inline>
        </w:drawing>
      </w:r>
    </w:p>
    <w:p w14:paraId="201B30EB" w14:textId="27750BD9" w:rsidR="00436CEB" w:rsidRPr="00DF52E4" w:rsidRDefault="5EF4B1F8" w:rsidP="00A902A5">
      <w:pPr>
        <w:pStyle w:val="ng-star-inserted1"/>
        <w:jc w:val="center"/>
        <w:rPr>
          <w:rStyle w:val="ng-star-inserted"/>
          <w:sz w:val="16"/>
          <w:szCs w:val="16"/>
        </w:rPr>
      </w:pPr>
      <w:r w:rsidRPr="00DF52E4">
        <w:rPr>
          <w:rStyle w:val="ng-star-inserted"/>
          <w:sz w:val="16"/>
          <w:szCs w:val="16"/>
        </w:rPr>
        <w:t>Fig</w:t>
      </w:r>
      <w:r w:rsidR="00DF52E4">
        <w:rPr>
          <w:rStyle w:val="ng-star-inserted"/>
          <w:sz w:val="16"/>
          <w:szCs w:val="16"/>
        </w:rPr>
        <w:t xml:space="preserve">. </w:t>
      </w:r>
      <w:r w:rsidRPr="00DF52E4">
        <w:rPr>
          <w:rStyle w:val="ng-star-inserted"/>
          <w:sz w:val="16"/>
          <w:szCs w:val="16"/>
        </w:rPr>
        <w:t>2</w:t>
      </w:r>
      <w:r w:rsidR="00DF52E4">
        <w:rPr>
          <w:rStyle w:val="ng-star-inserted"/>
          <w:sz w:val="16"/>
          <w:szCs w:val="16"/>
        </w:rPr>
        <w:t xml:space="preserve">. </w:t>
      </w:r>
      <w:proofErr w:type="gramStart"/>
      <w:r w:rsidR="58CF21AE" w:rsidRPr="00DF52E4">
        <w:rPr>
          <w:rStyle w:val="ng-star-inserted"/>
          <w:sz w:val="16"/>
          <w:szCs w:val="16"/>
        </w:rPr>
        <w:t>Speedup</w:t>
      </w:r>
      <w:proofErr w:type="gramEnd"/>
      <w:r w:rsidR="00F437B2" w:rsidRPr="00DF52E4">
        <w:rPr>
          <w:rStyle w:val="ng-star-inserted"/>
          <w:sz w:val="16"/>
          <w:szCs w:val="16"/>
        </w:rPr>
        <w:t xml:space="preserve">  </w:t>
      </w:r>
      <w:r w:rsidR="58CF21AE" w:rsidRPr="00DF52E4">
        <w:rPr>
          <w:rStyle w:val="ng-star-inserted"/>
          <w:sz w:val="16"/>
          <w:szCs w:val="16"/>
        </w:rPr>
        <w:t xml:space="preserve"> Mojo vs Python + </w:t>
      </w:r>
      <w:r w:rsidR="6287BA55" w:rsidRPr="00DF52E4">
        <w:rPr>
          <w:rStyle w:val="ng-star-inserted"/>
          <w:sz w:val="16"/>
          <w:szCs w:val="16"/>
        </w:rPr>
        <w:t>NumPy</w:t>
      </w:r>
      <w:r w:rsidR="58CF21AE" w:rsidRPr="00DF52E4">
        <w:rPr>
          <w:rStyle w:val="ng-star-inserted"/>
          <w:sz w:val="16"/>
          <w:szCs w:val="16"/>
        </w:rPr>
        <w:t xml:space="preserve"> K</w:t>
      </w:r>
      <w:r w:rsidR="00AA1225" w:rsidRPr="00DF52E4">
        <w:rPr>
          <w:rStyle w:val="ng-star-inserted"/>
          <w:sz w:val="16"/>
          <w:szCs w:val="16"/>
        </w:rPr>
        <w:t>-</w:t>
      </w:r>
      <w:r w:rsidR="58CF21AE" w:rsidRPr="00DF52E4">
        <w:rPr>
          <w:rStyle w:val="ng-star-inserted"/>
          <w:sz w:val="16"/>
          <w:szCs w:val="16"/>
        </w:rPr>
        <w:t>Means (Samples 2000 Features 200)</w:t>
      </w:r>
    </w:p>
    <w:p w14:paraId="43DBF660" w14:textId="77777777" w:rsidR="00A902A5" w:rsidRDefault="00DA1243" w:rsidP="00A902A5">
      <w:pPr>
        <w:pStyle w:val="ng-star-inserted1"/>
        <w:spacing w:before="0" w:beforeAutospacing="0" w:after="0" w:afterAutospacing="0"/>
        <w:jc w:val="center"/>
        <w:rPr>
          <w:rStyle w:val="ng-star-inserted"/>
          <w:b/>
          <w:bCs/>
          <w:sz w:val="18"/>
          <w:szCs w:val="20"/>
        </w:rPr>
      </w:pPr>
      <w:r w:rsidRPr="00194DFA">
        <w:rPr>
          <w:noProof/>
        </w:rPr>
        <w:drawing>
          <wp:inline distT="0" distB="0" distL="0" distR="0" wp14:anchorId="08FA5092" wp14:editId="5EF540F0">
            <wp:extent cx="2372360" cy="1829150"/>
            <wp:effectExtent l="0" t="0" r="889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4956"/>
                    <a:stretch/>
                  </pic:blipFill>
                  <pic:spPr bwMode="auto">
                    <a:xfrm>
                      <a:off x="0" y="0"/>
                      <a:ext cx="2399883" cy="1850371"/>
                    </a:xfrm>
                    <a:prstGeom prst="rect">
                      <a:avLst/>
                    </a:prstGeom>
                    <a:noFill/>
                    <a:ln>
                      <a:noFill/>
                    </a:ln>
                    <a:extLst>
                      <a:ext uri="{53640926-AAD7-44D8-BBD7-CCE9431645EC}">
                        <a14:shadowObscured xmlns:a14="http://schemas.microsoft.com/office/drawing/2010/main"/>
                      </a:ext>
                    </a:extLst>
                  </pic:spPr>
                </pic:pic>
              </a:graphicData>
            </a:graphic>
          </wp:inline>
        </w:drawing>
      </w:r>
    </w:p>
    <w:p w14:paraId="527EA05D" w14:textId="2F7663FC" w:rsidR="00436CEB" w:rsidRPr="00DF52E4" w:rsidRDefault="5EF4B1F8" w:rsidP="00A902A5">
      <w:pPr>
        <w:pStyle w:val="ng-star-inserted1"/>
        <w:spacing w:before="0" w:beforeAutospacing="0" w:after="0" w:afterAutospacing="0"/>
        <w:jc w:val="center"/>
        <w:rPr>
          <w:rStyle w:val="ng-star-inserted"/>
          <w:sz w:val="16"/>
          <w:szCs w:val="16"/>
        </w:rPr>
      </w:pPr>
      <w:r w:rsidRPr="00DF52E4">
        <w:rPr>
          <w:rStyle w:val="ng-star-inserted"/>
          <w:sz w:val="16"/>
          <w:szCs w:val="16"/>
        </w:rPr>
        <w:t>Fig</w:t>
      </w:r>
      <w:r w:rsidR="00DF52E4">
        <w:rPr>
          <w:rStyle w:val="ng-star-inserted"/>
          <w:sz w:val="16"/>
          <w:szCs w:val="16"/>
        </w:rPr>
        <w:t xml:space="preserve">. </w:t>
      </w:r>
      <w:r w:rsidRPr="00DF52E4">
        <w:rPr>
          <w:rStyle w:val="ng-star-inserted"/>
          <w:sz w:val="16"/>
          <w:szCs w:val="16"/>
        </w:rPr>
        <w:t>3</w:t>
      </w:r>
      <w:r w:rsidR="00DF52E4">
        <w:rPr>
          <w:rStyle w:val="ng-star-inserted"/>
          <w:sz w:val="16"/>
          <w:szCs w:val="16"/>
        </w:rPr>
        <w:t xml:space="preserve">. </w:t>
      </w:r>
      <w:proofErr w:type="gramStart"/>
      <w:r w:rsidR="241486CA" w:rsidRPr="00DF52E4">
        <w:rPr>
          <w:rStyle w:val="ng-star-inserted"/>
          <w:sz w:val="16"/>
          <w:szCs w:val="16"/>
        </w:rPr>
        <w:t>Execution</w:t>
      </w:r>
      <w:proofErr w:type="gramEnd"/>
      <w:r w:rsidR="241486CA" w:rsidRPr="00DF52E4">
        <w:rPr>
          <w:rStyle w:val="ng-star-inserted"/>
          <w:sz w:val="16"/>
          <w:szCs w:val="16"/>
        </w:rPr>
        <w:t xml:space="preserve"> time</w:t>
      </w:r>
      <w:r w:rsidR="00F437B2" w:rsidRPr="00DF52E4">
        <w:rPr>
          <w:rStyle w:val="ng-star-inserted"/>
          <w:sz w:val="16"/>
          <w:szCs w:val="16"/>
        </w:rPr>
        <w:t xml:space="preserve">  </w:t>
      </w:r>
      <w:r w:rsidR="241486CA" w:rsidRPr="00DF52E4">
        <w:rPr>
          <w:rStyle w:val="ng-star-inserted"/>
          <w:sz w:val="16"/>
          <w:szCs w:val="16"/>
        </w:rPr>
        <w:t xml:space="preserve"> Mojo vs Python + </w:t>
      </w:r>
      <w:r w:rsidR="004EA21B" w:rsidRPr="00DF52E4">
        <w:rPr>
          <w:rStyle w:val="ng-star-inserted"/>
          <w:sz w:val="16"/>
          <w:szCs w:val="16"/>
        </w:rPr>
        <w:t>NumPy</w:t>
      </w:r>
      <w:r w:rsidR="241486CA" w:rsidRPr="00DF52E4">
        <w:rPr>
          <w:rStyle w:val="ng-star-inserted"/>
          <w:sz w:val="16"/>
          <w:szCs w:val="16"/>
        </w:rPr>
        <w:t xml:space="preserve"> K</w:t>
      </w:r>
      <w:r w:rsidR="00AA1225" w:rsidRPr="00DF52E4">
        <w:rPr>
          <w:rStyle w:val="ng-star-inserted"/>
          <w:sz w:val="16"/>
          <w:szCs w:val="16"/>
        </w:rPr>
        <w:t>-</w:t>
      </w:r>
      <w:r w:rsidR="241486CA" w:rsidRPr="00DF52E4">
        <w:rPr>
          <w:rStyle w:val="ng-star-inserted"/>
          <w:sz w:val="16"/>
          <w:szCs w:val="16"/>
        </w:rPr>
        <w:t xml:space="preserve">Means (Samples </w:t>
      </w:r>
      <w:r w:rsidR="059DE2DD" w:rsidRPr="00DF52E4">
        <w:rPr>
          <w:rStyle w:val="ng-star-inserted"/>
          <w:sz w:val="16"/>
          <w:szCs w:val="16"/>
        </w:rPr>
        <w:t>4000</w:t>
      </w:r>
      <w:r w:rsidR="241486CA" w:rsidRPr="00DF52E4">
        <w:rPr>
          <w:rStyle w:val="ng-star-inserted"/>
          <w:sz w:val="16"/>
          <w:szCs w:val="16"/>
        </w:rPr>
        <w:t xml:space="preserve"> </w:t>
      </w:r>
      <w:r w:rsidR="059DE2DD" w:rsidRPr="00DF52E4">
        <w:rPr>
          <w:rStyle w:val="ng-star-inserted"/>
          <w:sz w:val="16"/>
          <w:szCs w:val="16"/>
        </w:rPr>
        <w:t>Clusters</w:t>
      </w:r>
      <w:r w:rsidR="241486CA" w:rsidRPr="00DF52E4">
        <w:rPr>
          <w:rStyle w:val="ng-star-inserted"/>
          <w:sz w:val="16"/>
          <w:szCs w:val="16"/>
        </w:rPr>
        <w:t xml:space="preserve"> </w:t>
      </w:r>
      <w:r w:rsidR="059DE2DD" w:rsidRPr="00DF52E4">
        <w:rPr>
          <w:rStyle w:val="ng-star-inserted"/>
          <w:sz w:val="16"/>
          <w:szCs w:val="16"/>
        </w:rPr>
        <w:t>5</w:t>
      </w:r>
      <w:r w:rsidR="241486CA" w:rsidRPr="00DF52E4">
        <w:rPr>
          <w:rStyle w:val="ng-star-inserted"/>
          <w:sz w:val="16"/>
          <w:szCs w:val="16"/>
        </w:rPr>
        <w:t>)</w:t>
      </w:r>
    </w:p>
    <w:p w14:paraId="1A4F17DE" w14:textId="77777777" w:rsidR="003C14F0" w:rsidRDefault="00DA1243" w:rsidP="00237C04">
      <w:pPr>
        <w:pStyle w:val="ng-star-inserted1"/>
        <w:jc w:val="center"/>
        <w:rPr>
          <w:rStyle w:val="ng-star-inserted"/>
          <w:b/>
          <w:bCs/>
          <w:sz w:val="18"/>
          <w:szCs w:val="20"/>
        </w:rPr>
      </w:pPr>
      <w:r w:rsidRPr="00194DFA">
        <w:rPr>
          <w:noProof/>
        </w:rPr>
        <w:drawing>
          <wp:inline distT="0" distB="0" distL="0" distR="0" wp14:anchorId="23FBD536" wp14:editId="3897AFA7">
            <wp:extent cx="2722630" cy="1750262"/>
            <wp:effectExtent l="0" t="0" r="1905" b="254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29968" cy="1754979"/>
                    </a:xfrm>
                    <a:prstGeom prst="rect">
                      <a:avLst/>
                    </a:prstGeom>
                    <a:noFill/>
                    <a:ln>
                      <a:noFill/>
                    </a:ln>
                  </pic:spPr>
                </pic:pic>
              </a:graphicData>
            </a:graphic>
          </wp:inline>
        </w:drawing>
      </w:r>
    </w:p>
    <w:p w14:paraId="1D252B75" w14:textId="527069B9" w:rsidR="00436CEB" w:rsidRPr="00DF52E4" w:rsidRDefault="5EF4B1F8" w:rsidP="00237C04">
      <w:pPr>
        <w:pStyle w:val="ng-star-inserted1"/>
        <w:jc w:val="center"/>
        <w:rPr>
          <w:rStyle w:val="ng-star-inserted"/>
          <w:sz w:val="16"/>
          <w:szCs w:val="16"/>
        </w:rPr>
      </w:pPr>
      <w:r w:rsidRPr="00DF52E4">
        <w:rPr>
          <w:rStyle w:val="ng-star-inserted"/>
          <w:sz w:val="16"/>
          <w:szCs w:val="16"/>
        </w:rPr>
        <w:t>Fig</w:t>
      </w:r>
      <w:r w:rsidR="00DF52E4" w:rsidRPr="00DF52E4">
        <w:rPr>
          <w:rStyle w:val="ng-star-inserted"/>
          <w:sz w:val="16"/>
          <w:szCs w:val="16"/>
        </w:rPr>
        <w:t xml:space="preserve">. </w:t>
      </w:r>
      <w:r w:rsidRPr="00DF52E4">
        <w:rPr>
          <w:rStyle w:val="ng-star-inserted"/>
          <w:sz w:val="16"/>
          <w:szCs w:val="16"/>
        </w:rPr>
        <w:t>4</w:t>
      </w:r>
      <w:r w:rsidR="00DF52E4" w:rsidRPr="00DF52E4">
        <w:rPr>
          <w:rStyle w:val="ng-star-inserted"/>
          <w:sz w:val="16"/>
          <w:szCs w:val="16"/>
        </w:rPr>
        <w:t xml:space="preserve">. </w:t>
      </w:r>
      <w:r w:rsidR="58CF21AE" w:rsidRPr="00DF52E4">
        <w:rPr>
          <w:rStyle w:val="ng-star-inserted"/>
          <w:sz w:val="16"/>
          <w:szCs w:val="16"/>
        </w:rPr>
        <w:t>Speedup</w:t>
      </w:r>
      <w:r w:rsidR="00F437B2" w:rsidRPr="00DF52E4">
        <w:rPr>
          <w:rStyle w:val="ng-star-inserted"/>
          <w:sz w:val="16"/>
          <w:szCs w:val="16"/>
        </w:rPr>
        <w:t xml:space="preserve">  </w:t>
      </w:r>
      <w:r w:rsidR="58CF21AE" w:rsidRPr="00DF52E4">
        <w:rPr>
          <w:rStyle w:val="ng-star-inserted"/>
          <w:sz w:val="16"/>
          <w:szCs w:val="16"/>
        </w:rPr>
        <w:t xml:space="preserve"> Mojo vs Python + </w:t>
      </w:r>
      <w:r w:rsidR="76F3AB5F" w:rsidRPr="00DF52E4">
        <w:rPr>
          <w:rStyle w:val="ng-star-inserted"/>
          <w:sz w:val="16"/>
          <w:szCs w:val="16"/>
        </w:rPr>
        <w:t>NumPy</w:t>
      </w:r>
      <w:r w:rsidR="58CF21AE" w:rsidRPr="00DF52E4">
        <w:rPr>
          <w:rStyle w:val="ng-star-inserted"/>
          <w:sz w:val="16"/>
          <w:szCs w:val="16"/>
        </w:rPr>
        <w:t xml:space="preserve"> K</w:t>
      </w:r>
      <w:r w:rsidR="0052184A" w:rsidRPr="00DF52E4">
        <w:rPr>
          <w:rStyle w:val="ng-star-inserted"/>
          <w:sz w:val="16"/>
          <w:szCs w:val="16"/>
        </w:rPr>
        <w:t>-</w:t>
      </w:r>
      <w:r w:rsidR="58CF21AE" w:rsidRPr="00DF52E4">
        <w:rPr>
          <w:rStyle w:val="ng-star-inserted"/>
          <w:sz w:val="16"/>
          <w:szCs w:val="16"/>
        </w:rPr>
        <w:t>Means (Samples 4000 Clusters 5)</w:t>
      </w:r>
    </w:p>
    <w:p w14:paraId="4C6B470D" w14:textId="77777777" w:rsidR="003C14F0" w:rsidRDefault="00DA1243" w:rsidP="003C14F0">
      <w:pPr>
        <w:pStyle w:val="ng-star-inserted1"/>
        <w:spacing w:before="0" w:beforeAutospacing="0" w:after="0" w:afterAutospacing="0"/>
        <w:jc w:val="center"/>
        <w:rPr>
          <w:rStyle w:val="ng-star-inserted"/>
          <w:b/>
          <w:bCs/>
          <w:sz w:val="18"/>
          <w:szCs w:val="20"/>
        </w:rPr>
      </w:pPr>
      <w:r w:rsidRPr="00194DFA">
        <w:rPr>
          <w:noProof/>
        </w:rPr>
        <w:lastRenderedPageBreak/>
        <w:drawing>
          <wp:inline distT="0" distB="0" distL="0" distR="0" wp14:anchorId="48857C2F" wp14:editId="57216F3E">
            <wp:extent cx="2687102" cy="2152424"/>
            <wp:effectExtent l="0" t="0" r="0" b="635"/>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94831" cy="2158615"/>
                    </a:xfrm>
                    <a:prstGeom prst="rect">
                      <a:avLst/>
                    </a:prstGeom>
                    <a:noFill/>
                    <a:ln>
                      <a:noFill/>
                    </a:ln>
                  </pic:spPr>
                </pic:pic>
              </a:graphicData>
            </a:graphic>
          </wp:inline>
        </w:drawing>
      </w:r>
    </w:p>
    <w:p w14:paraId="591D18FC" w14:textId="017ADB53" w:rsidR="00436CEB" w:rsidRPr="00DF52E4" w:rsidRDefault="5EF4B1F8" w:rsidP="003C14F0">
      <w:pPr>
        <w:pStyle w:val="ng-star-inserted1"/>
        <w:spacing w:before="0" w:beforeAutospacing="0" w:after="0" w:afterAutospacing="0"/>
        <w:jc w:val="center"/>
        <w:rPr>
          <w:rStyle w:val="ng-star-inserted"/>
          <w:sz w:val="16"/>
          <w:szCs w:val="16"/>
        </w:rPr>
      </w:pPr>
      <w:r w:rsidRPr="00DF52E4">
        <w:rPr>
          <w:rStyle w:val="ng-star-inserted"/>
          <w:sz w:val="16"/>
          <w:szCs w:val="16"/>
        </w:rPr>
        <w:t>Fig</w:t>
      </w:r>
      <w:r w:rsidR="00DF52E4">
        <w:rPr>
          <w:rStyle w:val="ng-star-inserted"/>
          <w:sz w:val="16"/>
          <w:szCs w:val="16"/>
        </w:rPr>
        <w:t xml:space="preserve">. </w:t>
      </w:r>
      <w:r w:rsidRPr="00DF52E4">
        <w:rPr>
          <w:rStyle w:val="ng-star-inserted"/>
          <w:sz w:val="16"/>
          <w:szCs w:val="16"/>
        </w:rPr>
        <w:t>5</w:t>
      </w:r>
      <w:r w:rsidR="00DF52E4">
        <w:rPr>
          <w:rStyle w:val="ng-star-inserted"/>
          <w:sz w:val="16"/>
          <w:szCs w:val="16"/>
        </w:rPr>
        <w:t xml:space="preserve">. </w:t>
      </w:r>
      <w:proofErr w:type="gramStart"/>
      <w:r w:rsidR="059DE2DD" w:rsidRPr="00DF52E4">
        <w:rPr>
          <w:rStyle w:val="ng-star-inserted"/>
          <w:sz w:val="16"/>
          <w:szCs w:val="16"/>
        </w:rPr>
        <w:t>Execution</w:t>
      </w:r>
      <w:proofErr w:type="gramEnd"/>
      <w:r w:rsidR="059DE2DD" w:rsidRPr="00DF52E4">
        <w:rPr>
          <w:rStyle w:val="ng-star-inserted"/>
          <w:sz w:val="16"/>
          <w:szCs w:val="16"/>
        </w:rPr>
        <w:t xml:space="preserve"> time</w:t>
      </w:r>
      <w:r w:rsidR="00F437B2" w:rsidRPr="00DF52E4">
        <w:rPr>
          <w:rStyle w:val="ng-star-inserted"/>
          <w:sz w:val="16"/>
          <w:szCs w:val="16"/>
        </w:rPr>
        <w:t xml:space="preserve">  </w:t>
      </w:r>
      <w:r w:rsidR="059DE2DD" w:rsidRPr="00DF52E4">
        <w:rPr>
          <w:rStyle w:val="ng-star-inserted"/>
          <w:sz w:val="16"/>
          <w:szCs w:val="16"/>
        </w:rPr>
        <w:t xml:space="preserve"> Mojo vs Python + </w:t>
      </w:r>
      <w:r w:rsidR="109419AC" w:rsidRPr="00DF52E4">
        <w:rPr>
          <w:rStyle w:val="ng-star-inserted"/>
          <w:sz w:val="16"/>
          <w:szCs w:val="16"/>
        </w:rPr>
        <w:t>NumPy</w:t>
      </w:r>
      <w:r w:rsidR="059DE2DD" w:rsidRPr="00DF52E4">
        <w:rPr>
          <w:rStyle w:val="ng-star-inserted"/>
          <w:sz w:val="16"/>
          <w:szCs w:val="16"/>
        </w:rPr>
        <w:t xml:space="preserve"> K</w:t>
      </w:r>
      <w:r w:rsidR="00AA1225" w:rsidRPr="00DF52E4">
        <w:rPr>
          <w:rStyle w:val="ng-star-inserted"/>
          <w:sz w:val="16"/>
          <w:szCs w:val="16"/>
        </w:rPr>
        <w:t>-</w:t>
      </w:r>
      <w:r w:rsidR="059DE2DD" w:rsidRPr="00DF52E4">
        <w:rPr>
          <w:rStyle w:val="ng-star-inserted"/>
          <w:sz w:val="16"/>
          <w:szCs w:val="16"/>
        </w:rPr>
        <w:t>Means (</w:t>
      </w:r>
      <w:r w:rsidR="6DA6660F" w:rsidRPr="00DF52E4">
        <w:rPr>
          <w:rStyle w:val="ng-star-inserted"/>
          <w:sz w:val="16"/>
          <w:szCs w:val="16"/>
        </w:rPr>
        <w:t>Cluster</w:t>
      </w:r>
      <w:r w:rsidR="059DE2DD" w:rsidRPr="00DF52E4">
        <w:rPr>
          <w:rStyle w:val="ng-star-inserted"/>
          <w:sz w:val="16"/>
          <w:szCs w:val="16"/>
        </w:rPr>
        <w:t xml:space="preserve"> </w:t>
      </w:r>
      <w:r w:rsidR="6DA6660F" w:rsidRPr="00DF52E4">
        <w:rPr>
          <w:rStyle w:val="ng-star-inserted"/>
          <w:sz w:val="16"/>
          <w:szCs w:val="16"/>
        </w:rPr>
        <w:t>80</w:t>
      </w:r>
      <w:r w:rsidR="059DE2DD" w:rsidRPr="00DF52E4">
        <w:rPr>
          <w:rStyle w:val="ng-star-inserted"/>
          <w:sz w:val="16"/>
          <w:szCs w:val="16"/>
        </w:rPr>
        <w:t xml:space="preserve"> Features 200)</w:t>
      </w:r>
    </w:p>
    <w:p w14:paraId="34754DE7" w14:textId="77777777" w:rsidR="00DF52E4" w:rsidRDefault="00DA1243" w:rsidP="00237C04">
      <w:pPr>
        <w:pStyle w:val="ng-star-inserted1"/>
        <w:jc w:val="center"/>
        <w:rPr>
          <w:rStyle w:val="ng-star-inserted"/>
          <w:b/>
          <w:bCs/>
          <w:sz w:val="18"/>
          <w:szCs w:val="20"/>
        </w:rPr>
      </w:pPr>
      <w:r w:rsidRPr="00194DFA">
        <w:rPr>
          <w:noProof/>
        </w:rPr>
        <w:drawing>
          <wp:inline distT="0" distB="0" distL="0" distR="0" wp14:anchorId="22B2FDC8" wp14:editId="67A47AB6">
            <wp:extent cx="2692712" cy="1676076"/>
            <wp:effectExtent l="0" t="0" r="0" b="63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17374" cy="1691427"/>
                    </a:xfrm>
                    <a:prstGeom prst="rect">
                      <a:avLst/>
                    </a:prstGeom>
                    <a:noFill/>
                    <a:ln>
                      <a:noFill/>
                    </a:ln>
                  </pic:spPr>
                </pic:pic>
              </a:graphicData>
            </a:graphic>
          </wp:inline>
        </w:drawing>
      </w:r>
    </w:p>
    <w:p w14:paraId="43395649" w14:textId="4E9A41CE" w:rsidR="00436CEB" w:rsidRPr="00DF52E4" w:rsidRDefault="5EF4B1F8" w:rsidP="00237C04">
      <w:pPr>
        <w:pStyle w:val="ng-star-inserted1"/>
        <w:jc w:val="center"/>
        <w:rPr>
          <w:rStyle w:val="ng-star-inserted"/>
          <w:sz w:val="16"/>
          <w:szCs w:val="16"/>
        </w:rPr>
      </w:pPr>
      <w:r w:rsidRPr="00DF52E4">
        <w:rPr>
          <w:rStyle w:val="ng-star-inserted"/>
          <w:sz w:val="16"/>
          <w:szCs w:val="16"/>
        </w:rPr>
        <w:t>Fig</w:t>
      </w:r>
      <w:r w:rsidR="00DF52E4">
        <w:rPr>
          <w:rStyle w:val="ng-star-inserted"/>
          <w:sz w:val="16"/>
          <w:szCs w:val="16"/>
        </w:rPr>
        <w:t xml:space="preserve">. </w:t>
      </w:r>
      <w:r w:rsidRPr="00DF52E4">
        <w:rPr>
          <w:rStyle w:val="ng-star-inserted"/>
          <w:sz w:val="16"/>
          <w:szCs w:val="16"/>
        </w:rPr>
        <w:t>6</w:t>
      </w:r>
      <w:r w:rsidR="00DF52E4">
        <w:rPr>
          <w:rStyle w:val="ng-star-inserted"/>
          <w:sz w:val="16"/>
          <w:szCs w:val="16"/>
        </w:rPr>
        <w:t>.</w:t>
      </w:r>
      <w:r w:rsidR="00F437B2" w:rsidRPr="00DF52E4">
        <w:rPr>
          <w:rStyle w:val="ng-star-inserted"/>
          <w:b/>
          <w:bCs/>
          <w:sz w:val="16"/>
          <w:szCs w:val="16"/>
        </w:rPr>
        <w:t xml:space="preserve"> </w:t>
      </w:r>
      <w:r w:rsidR="58CF21AE" w:rsidRPr="00DF52E4">
        <w:rPr>
          <w:rStyle w:val="ng-star-inserted"/>
          <w:sz w:val="16"/>
          <w:szCs w:val="16"/>
        </w:rPr>
        <w:t>Speedup</w:t>
      </w:r>
      <w:r w:rsidR="00F437B2" w:rsidRPr="00DF52E4">
        <w:rPr>
          <w:rStyle w:val="ng-star-inserted"/>
          <w:sz w:val="16"/>
          <w:szCs w:val="16"/>
        </w:rPr>
        <w:t xml:space="preserve">  </w:t>
      </w:r>
      <w:r w:rsidR="58CF21AE" w:rsidRPr="00DF52E4">
        <w:rPr>
          <w:rStyle w:val="ng-star-inserted"/>
          <w:sz w:val="16"/>
          <w:szCs w:val="16"/>
        </w:rPr>
        <w:t xml:space="preserve"> Mojo vs Python + </w:t>
      </w:r>
      <w:r w:rsidR="22022143" w:rsidRPr="00DF52E4">
        <w:rPr>
          <w:rStyle w:val="ng-star-inserted"/>
          <w:sz w:val="16"/>
          <w:szCs w:val="16"/>
        </w:rPr>
        <w:t>NumPy</w:t>
      </w:r>
      <w:r w:rsidR="58CF21AE" w:rsidRPr="00DF52E4">
        <w:rPr>
          <w:rStyle w:val="ng-star-inserted"/>
          <w:sz w:val="16"/>
          <w:szCs w:val="16"/>
        </w:rPr>
        <w:t xml:space="preserve"> K</w:t>
      </w:r>
      <w:r w:rsidR="0052184A" w:rsidRPr="00DF52E4">
        <w:rPr>
          <w:rStyle w:val="ng-star-inserted"/>
          <w:sz w:val="16"/>
          <w:szCs w:val="16"/>
        </w:rPr>
        <w:t>-</w:t>
      </w:r>
      <w:r w:rsidR="58CF21AE" w:rsidRPr="00DF52E4">
        <w:rPr>
          <w:rStyle w:val="ng-star-inserted"/>
          <w:sz w:val="16"/>
          <w:szCs w:val="16"/>
        </w:rPr>
        <w:t>Means (Cluster 80 Features 200)</w:t>
      </w:r>
    </w:p>
    <w:p w14:paraId="0AE8F8F4" w14:textId="57507FAD" w:rsidR="00287601" w:rsidRPr="00826AD2" w:rsidRDefault="00287601" w:rsidP="00287601">
      <w:pPr>
        <w:pStyle w:val="ng-star-inserted1"/>
        <w:jc w:val="both"/>
        <w:rPr>
          <w:rStyle w:val="ng-star-inserted"/>
          <w:sz w:val="20"/>
          <w:szCs w:val="20"/>
        </w:rPr>
      </w:pPr>
      <w:r w:rsidRPr="00826AD2">
        <w:rPr>
          <w:rStyle w:val="ng-star-inserted"/>
          <w:sz w:val="20"/>
          <w:szCs w:val="20"/>
        </w:rPr>
        <w:t xml:space="preserve">A performance comparison between Mojo and Python with NumPy for executing K-Means clustering algorithms reveals notable differences across various data configurations. The analysis includes examining execution times and speedup achieved by Mojo over Python with NumPy. For the scenario with 2000 samples and 200 features, Mojo demonstrates a significantly lower execution time compared to Python with NumPy, as shown in Figure 1. This indicates Mojo's efficiency in managing high-dimensional data with a considerable number of samples. The corresponding speedup in this scenario, depicted in Figure 2, shows that Mojo provides a marked performance enhancement, underscoring its superior efficiency. When the sample size is increased to 4000 with 5 clusters, Mojo again outperforms Python with NumPy in terms of execution time, as illustrated in Figure 3. The performance gap widens with the increase in sample size, highlighting Mojo's scalability and robustness in handling larger datasets. The speedup achieved by Mojo in this case, shown in Figure 4, exhibits a consistent pattern of being significantly faster than Python with NumPy, reinforcing its advantage in processing larger datasets. In the scenario involving 80 clusters and 200 features, Mojo exhibits superior performance with much lower execution times compared to Python with NumPy, as indicated in Figure 5. This highlights Mojo's capability to efficiently handle tasks involving a higher number of clusters. The speedup results in this configuration, displayed in Figure 6, mirror the trends observed in previous scenarios, with Mojo providing </w:t>
      </w:r>
      <w:r w:rsidRPr="00826AD2">
        <w:rPr>
          <w:rStyle w:val="ng-star-inserted"/>
          <w:sz w:val="20"/>
          <w:szCs w:val="20"/>
        </w:rPr>
        <w:t>considerable performance improvements over Python with NumPy.</w:t>
      </w:r>
    </w:p>
    <w:p w14:paraId="591FBA90" w14:textId="4801DD8E" w:rsidR="00A54061" w:rsidRPr="00826AD2" w:rsidRDefault="00A54061" w:rsidP="001E29BE">
      <w:pPr>
        <w:pStyle w:val="Heading4"/>
      </w:pPr>
      <w:r w:rsidRPr="00826AD2">
        <w:rPr>
          <w:rStyle w:val="ng-star-inserted"/>
          <w:bCs/>
        </w:rPr>
        <w:t>Analysis</w:t>
      </w:r>
    </w:p>
    <w:p w14:paraId="3144FE94" w14:textId="652D3C90" w:rsidR="00A54061" w:rsidRPr="00826AD2" w:rsidRDefault="00A54061" w:rsidP="00237C04">
      <w:pPr>
        <w:pStyle w:val="ng-star-inserted1"/>
        <w:jc w:val="both"/>
        <w:rPr>
          <w:sz w:val="20"/>
          <w:szCs w:val="20"/>
        </w:rPr>
      </w:pPr>
      <w:r w:rsidRPr="00826AD2">
        <w:rPr>
          <w:rStyle w:val="ng-star-inserted"/>
          <w:sz w:val="20"/>
          <w:szCs w:val="20"/>
        </w:rPr>
        <w:t xml:space="preserve">The benchmark results consistently demonstrate the superior performance of the Mojo </w:t>
      </w:r>
      <w:r w:rsidR="000E14D6" w:rsidRPr="00826AD2">
        <w:rPr>
          <w:rStyle w:val="ng-star-inserted"/>
          <w:sz w:val="20"/>
          <w:szCs w:val="20"/>
        </w:rPr>
        <w:t>K</w:t>
      </w:r>
      <w:r w:rsidRPr="00826AD2">
        <w:rPr>
          <w:rStyle w:val="ng-star-inserted"/>
          <w:sz w:val="20"/>
          <w:szCs w:val="20"/>
        </w:rPr>
        <w:t>-means implementation across all tested scenarios.</w:t>
      </w:r>
    </w:p>
    <w:p w14:paraId="3EE74C8E" w14:textId="17E4435E" w:rsidR="00A54061" w:rsidRPr="00826AD2" w:rsidRDefault="00A54061" w:rsidP="00610973">
      <w:pPr>
        <w:pStyle w:val="ng-star-inserted1"/>
        <w:numPr>
          <w:ilvl w:val="0"/>
          <w:numId w:val="12"/>
        </w:numPr>
        <w:jc w:val="both"/>
        <w:rPr>
          <w:sz w:val="20"/>
          <w:szCs w:val="20"/>
        </w:rPr>
      </w:pPr>
      <w:r w:rsidRPr="00826AD2">
        <w:rPr>
          <w:rStyle w:val="ng-star-inserted"/>
          <w:bCs/>
          <w:i/>
          <w:iCs/>
          <w:sz w:val="20"/>
          <w:szCs w:val="20"/>
        </w:rPr>
        <w:t>Impact of Number of Clusters</w:t>
      </w:r>
      <w:r w:rsidR="00237C04" w:rsidRPr="00826AD2">
        <w:rPr>
          <w:rStyle w:val="ng-star-inserted"/>
          <w:bCs/>
          <w:i/>
          <w:iCs/>
          <w:sz w:val="20"/>
          <w:szCs w:val="20"/>
        </w:rPr>
        <w:t>:</w:t>
      </w:r>
      <w:r w:rsidR="00F437B2" w:rsidRPr="00826AD2">
        <w:rPr>
          <w:rStyle w:val="ng-star-inserted"/>
          <w:b/>
          <w:bCs/>
          <w:sz w:val="20"/>
          <w:szCs w:val="20"/>
        </w:rPr>
        <w:t xml:space="preserve">  </w:t>
      </w:r>
      <w:r w:rsidRPr="00826AD2">
        <w:rPr>
          <w:rStyle w:val="ng-star-inserted"/>
          <w:sz w:val="20"/>
          <w:szCs w:val="20"/>
        </w:rPr>
        <w:t xml:space="preserve"> As the number of clusters increases, the speedup achieved by Mojo becomes more pronounced, particularly for datasets with a large number of samples. This highlights the effectiveness of Mojo's vectorization and potentially its parallelization capabilities in handling a higher volume of distance calculations.</w:t>
      </w:r>
    </w:p>
    <w:p w14:paraId="4A70C6CA" w14:textId="12E31AB8" w:rsidR="00A54061" w:rsidRPr="00826AD2" w:rsidRDefault="00A54061" w:rsidP="00610973">
      <w:pPr>
        <w:pStyle w:val="ng-star-inserted1"/>
        <w:numPr>
          <w:ilvl w:val="0"/>
          <w:numId w:val="12"/>
        </w:numPr>
        <w:jc w:val="both"/>
        <w:rPr>
          <w:rStyle w:val="ng-star-inserted"/>
          <w:sz w:val="20"/>
          <w:szCs w:val="20"/>
        </w:rPr>
      </w:pPr>
      <w:r w:rsidRPr="00826AD2">
        <w:rPr>
          <w:rStyle w:val="ng-star-inserted"/>
          <w:bCs/>
          <w:i/>
          <w:iCs/>
          <w:sz w:val="20"/>
          <w:szCs w:val="20"/>
        </w:rPr>
        <w:t>Impact of Dataset Size</w:t>
      </w:r>
      <w:r w:rsidR="00237C04" w:rsidRPr="00826AD2">
        <w:rPr>
          <w:rStyle w:val="ng-star-inserted"/>
          <w:bCs/>
          <w:i/>
          <w:iCs/>
          <w:sz w:val="20"/>
          <w:szCs w:val="20"/>
        </w:rPr>
        <w:t>:</w:t>
      </w:r>
      <w:r w:rsidR="00F437B2" w:rsidRPr="00826AD2">
        <w:rPr>
          <w:rStyle w:val="ng-star-inserted"/>
          <w:bCs/>
          <w:sz w:val="20"/>
          <w:szCs w:val="20"/>
        </w:rPr>
        <w:t xml:space="preserve">  </w:t>
      </w:r>
      <w:r w:rsidRPr="00826AD2">
        <w:rPr>
          <w:rStyle w:val="ng-star-inserted"/>
          <w:sz w:val="20"/>
          <w:szCs w:val="20"/>
        </w:rPr>
        <w:t xml:space="preserve"> Similarly, Mojo's performance advantage becomes increasingly evident with larger datasets, indicating efficient memory management and scalability. This is crucial for handling the growing size of datasets in real-world applications.</w:t>
      </w:r>
    </w:p>
    <w:p w14:paraId="6387201A" w14:textId="2D84AD62" w:rsidR="00A54061" w:rsidRPr="00826AD2" w:rsidRDefault="00A54061" w:rsidP="00610973">
      <w:pPr>
        <w:pStyle w:val="ng-star-inserted1"/>
        <w:numPr>
          <w:ilvl w:val="0"/>
          <w:numId w:val="12"/>
        </w:numPr>
        <w:jc w:val="both"/>
        <w:rPr>
          <w:sz w:val="20"/>
          <w:szCs w:val="20"/>
        </w:rPr>
      </w:pPr>
      <w:r w:rsidRPr="00826AD2">
        <w:rPr>
          <w:rStyle w:val="ng-star-inserted"/>
          <w:bCs/>
          <w:i/>
          <w:iCs/>
          <w:sz w:val="20"/>
          <w:szCs w:val="20"/>
        </w:rPr>
        <w:t>Impact of Data Dimensionality</w:t>
      </w:r>
      <w:r w:rsidR="00237C04" w:rsidRPr="00826AD2">
        <w:rPr>
          <w:rStyle w:val="ng-star-inserted"/>
          <w:bCs/>
          <w:i/>
          <w:iCs/>
          <w:sz w:val="20"/>
          <w:szCs w:val="20"/>
        </w:rPr>
        <w:t>:</w:t>
      </w:r>
      <w:r w:rsidR="00F437B2" w:rsidRPr="00826AD2">
        <w:rPr>
          <w:rStyle w:val="ng-star-inserted"/>
          <w:bCs/>
          <w:sz w:val="20"/>
          <w:szCs w:val="20"/>
        </w:rPr>
        <w:t xml:space="preserve">  </w:t>
      </w:r>
      <w:r w:rsidRPr="00826AD2">
        <w:rPr>
          <w:rStyle w:val="ng-star-inserted"/>
          <w:sz w:val="20"/>
          <w:szCs w:val="20"/>
        </w:rPr>
        <w:t xml:space="preserve"> While Mojo maintains a significant performance advantage across varying numbers of features, the speedup decreases slightly as the dimensionality increases. This suggests that the overhead of data movement and memory access, which typically grows with higher dimensionality, might be impacting Mojo's performance, although it still outperforms the Python implementation.</w:t>
      </w:r>
    </w:p>
    <w:p w14:paraId="51E774CA" w14:textId="5A5FE21D" w:rsidR="00A54061" w:rsidRPr="00B772FD" w:rsidRDefault="00A54061" w:rsidP="001E29BE">
      <w:pPr>
        <w:pStyle w:val="Heading4"/>
      </w:pPr>
      <w:r w:rsidRPr="00B772FD">
        <w:rPr>
          <w:rStyle w:val="ng-star-inserted"/>
          <w:b/>
          <w:bCs/>
        </w:rPr>
        <w:t xml:space="preserve"> Cluster Visualization</w:t>
      </w:r>
    </w:p>
    <w:p w14:paraId="37784013" w14:textId="244FB40D" w:rsidR="00A54061" w:rsidRPr="00B772FD" w:rsidRDefault="00A54061" w:rsidP="00237C04">
      <w:pPr>
        <w:pStyle w:val="ng-star-inserted1"/>
        <w:jc w:val="both"/>
        <w:rPr>
          <w:rStyle w:val="ng-star-inserted"/>
          <w:sz w:val="20"/>
          <w:szCs w:val="20"/>
        </w:rPr>
      </w:pPr>
      <w:r w:rsidRPr="00B772FD">
        <w:rPr>
          <w:rStyle w:val="ng-star-inserted"/>
          <w:sz w:val="20"/>
          <w:szCs w:val="20"/>
        </w:rPr>
        <w:t xml:space="preserve">To illustrate the correctness of </w:t>
      </w:r>
      <w:r w:rsidR="0025713A">
        <w:rPr>
          <w:rStyle w:val="ng-star-inserted"/>
          <w:sz w:val="20"/>
          <w:szCs w:val="20"/>
        </w:rPr>
        <w:t>K</w:t>
      </w:r>
      <w:r w:rsidRPr="00B772FD">
        <w:rPr>
          <w:rStyle w:val="ng-star-inserted"/>
          <w:sz w:val="20"/>
          <w:szCs w:val="20"/>
        </w:rPr>
        <w:t xml:space="preserve">-means implementations, </w:t>
      </w:r>
      <w:r w:rsidR="00E21080">
        <w:rPr>
          <w:rStyle w:val="ng-star-inserted"/>
          <w:sz w:val="20"/>
          <w:szCs w:val="20"/>
        </w:rPr>
        <w:t>the authors</w:t>
      </w:r>
      <w:r w:rsidRPr="00B772FD">
        <w:rPr>
          <w:rStyle w:val="ng-star-inserted"/>
          <w:sz w:val="20"/>
          <w:szCs w:val="20"/>
        </w:rPr>
        <w:t xml:space="preserve"> visualize the clusters generated from a sample dataset with 2000 samples, 10 features, and 5 clusters. </w:t>
      </w:r>
      <w:r w:rsidR="00E21080">
        <w:rPr>
          <w:rStyle w:val="ng-star-inserted"/>
          <w:sz w:val="20"/>
          <w:szCs w:val="20"/>
        </w:rPr>
        <w:t>The authors</w:t>
      </w:r>
      <w:r w:rsidRPr="00B772FD">
        <w:rPr>
          <w:rStyle w:val="ng-star-inserted"/>
          <w:sz w:val="20"/>
          <w:szCs w:val="20"/>
        </w:rPr>
        <w:t xml:space="preserve"> apply Principal Component Analysis (PCA) to reduce the dimensionality to two for visualization purposes. The plot below shows the data points colored according to their assigned cluster, along with the centroids identified by both the Mojo and Python implementations.</w:t>
      </w:r>
    </w:p>
    <w:p w14:paraId="479C1FC1" w14:textId="476F041F" w:rsidR="00DB33DC" w:rsidRPr="00B772FD" w:rsidRDefault="00DA1243" w:rsidP="00826AD2">
      <w:pPr>
        <w:pStyle w:val="ng-star-inserted1"/>
        <w:spacing w:after="0" w:afterAutospacing="0"/>
        <w:jc w:val="center"/>
        <w:rPr>
          <w:sz w:val="20"/>
          <w:szCs w:val="20"/>
        </w:rPr>
      </w:pPr>
      <w:r w:rsidRPr="00194DFA">
        <w:rPr>
          <w:noProof/>
        </w:rPr>
        <w:drawing>
          <wp:inline distT="0" distB="0" distL="0" distR="0" wp14:anchorId="7AA9A99A" wp14:editId="41E42DCB">
            <wp:extent cx="2091474" cy="1795141"/>
            <wp:effectExtent l="0" t="0" r="4445"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5460" t="4942" r="8306" b="2597"/>
                    <a:stretch/>
                  </pic:blipFill>
                  <pic:spPr bwMode="auto">
                    <a:xfrm>
                      <a:off x="0" y="0"/>
                      <a:ext cx="2106760" cy="1808262"/>
                    </a:xfrm>
                    <a:prstGeom prst="rect">
                      <a:avLst/>
                    </a:prstGeom>
                    <a:noFill/>
                    <a:ln>
                      <a:noFill/>
                    </a:ln>
                    <a:extLst>
                      <a:ext uri="{53640926-AAD7-44D8-BBD7-CCE9431645EC}">
                        <a14:shadowObscured xmlns:a14="http://schemas.microsoft.com/office/drawing/2010/main"/>
                      </a:ext>
                    </a:extLst>
                  </pic:spPr>
                </pic:pic>
              </a:graphicData>
            </a:graphic>
          </wp:inline>
        </w:drawing>
      </w:r>
    </w:p>
    <w:p w14:paraId="6C108C34" w14:textId="5AAAB303" w:rsidR="00DB33DC" w:rsidRPr="00DF52E4" w:rsidRDefault="00DB33DC" w:rsidP="00826AD2">
      <w:pPr>
        <w:rPr>
          <w:rStyle w:val="ng-star-inserted"/>
          <w:b/>
          <w:bCs/>
          <w:sz w:val="16"/>
          <w:szCs w:val="16"/>
          <w:u w:val="single"/>
        </w:rPr>
      </w:pPr>
      <w:r w:rsidRPr="00DF52E4">
        <w:rPr>
          <w:sz w:val="16"/>
          <w:szCs w:val="16"/>
        </w:rPr>
        <w:t>Fig</w:t>
      </w:r>
      <w:r w:rsidR="00DF52E4">
        <w:rPr>
          <w:sz w:val="16"/>
          <w:szCs w:val="16"/>
        </w:rPr>
        <w:t xml:space="preserve">. </w:t>
      </w:r>
      <w:r w:rsidR="000A2C95" w:rsidRPr="00DF52E4">
        <w:rPr>
          <w:sz w:val="16"/>
          <w:szCs w:val="16"/>
        </w:rPr>
        <w:t>7</w:t>
      </w:r>
      <w:r w:rsidR="00DF52E4">
        <w:rPr>
          <w:sz w:val="16"/>
          <w:szCs w:val="16"/>
        </w:rPr>
        <w:t>.</w:t>
      </w:r>
      <w:r w:rsidR="00F437B2" w:rsidRPr="00DF52E4">
        <w:rPr>
          <w:b/>
          <w:bCs/>
          <w:sz w:val="16"/>
          <w:szCs w:val="16"/>
        </w:rPr>
        <w:t xml:space="preserve"> </w:t>
      </w:r>
      <w:r w:rsidRPr="00DF52E4">
        <w:rPr>
          <w:b/>
          <w:bCs/>
          <w:sz w:val="16"/>
          <w:szCs w:val="16"/>
        </w:rPr>
        <w:t xml:space="preserve"> </w:t>
      </w:r>
      <w:proofErr w:type="gramStart"/>
      <w:r w:rsidRPr="00DF52E4">
        <w:rPr>
          <w:sz w:val="16"/>
          <w:szCs w:val="16"/>
        </w:rPr>
        <w:t>Scatter</w:t>
      </w:r>
      <w:proofErr w:type="gramEnd"/>
      <w:r w:rsidRPr="00DF52E4">
        <w:rPr>
          <w:sz w:val="16"/>
          <w:szCs w:val="16"/>
        </w:rPr>
        <w:t xml:space="preserve"> Plot of Data Points with Centroid</w:t>
      </w:r>
    </w:p>
    <w:p w14:paraId="59DC0A38" w14:textId="195CB249" w:rsidR="00A54061" w:rsidRPr="00B772FD" w:rsidRDefault="00A54061" w:rsidP="00237C04">
      <w:pPr>
        <w:pStyle w:val="ng-star-inserted1"/>
        <w:jc w:val="both"/>
        <w:rPr>
          <w:sz w:val="20"/>
          <w:szCs w:val="20"/>
        </w:rPr>
      </w:pPr>
      <w:r w:rsidRPr="00B772FD">
        <w:rPr>
          <w:rStyle w:val="ng-star-inserted"/>
          <w:sz w:val="20"/>
          <w:szCs w:val="20"/>
        </w:rPr>
        <w:t xml:space="preserve">The close alignment of the centroids found by Mojo and Python, along with the clear separation of clusters, provides visual confirmation that Mojo implementation produces </w:t>
      </w:r>
      <w:r w:rsidRPr="00B772FD">
        <w:rPr>
          <w:rStyle w:val="ng-star-inserted"/>
          <w:sz w:val="20"/>
          <w:szCs w:val="20"/>
        </w:rPr>
        <w:lastRenderedPageBreak/>
        <w:t>accurate clustering results.</w:t>
      </w:r>
      <w:r w:rsidR="00287601">
        <w:rPr>
          <w:rStyle w:val="ng-star-inserted"/>
          <w:sz w:val="20"/>
          <w:szCs w:val="20"/>
        </w:rPr>
        <w:t xml:space="preserve"> </w:t>
      </w:r>
      <w:r w:rsidR="00287601" w:rsidRPr="00287601">
        <w:rPr>
          <w:rStyle w:val="ng-star-inserted"/>
          <w:sz w:val="20"/>
          <w:szCs w:val="20"/>
        </w:rPr>
        <w:t>Figure 7 presents a scatter plot of data points with centroids, offering a visual representation of the clustering results. Each data point is plotted in a two-dimensional space, with different colors or markers distinguishing the various clusters. The centroids of the clusters are prominently marked, often with a distinct symbol or color, to differentiate them from the data points.</w:t>
      </w:r>
      <w:r w:rsidR="00287601">
        <w:rPr>
          <w:rStyle w:val="ng-star-inserted"/>
          <w:sz w:val="20"/>
          <w:szCs w:val="20"/>
        </w:rPr>
        <w:t xml:space="preserve"> </w:t>
      </w:r>
      <w:r w:rsidRPr="00B772FD">
        <w:rPr>
          <w:rStyle w:val="ng-star-inserted"/>
          <w:sz w:val="20"/>
          <w:szCs w:val="20"/>
        </w:rPr>
        <w:t xml:space="preserve">In conclusion, </w:t>
      </w:r>
      <w:r w:rsidR="004E260C">
        <w:rPr>
          <w:rStyle w:val="ng-star-inserted"/>
          <w:sz w:val="20"/>
          <w:szCs w:val="20"/>
        </w:rPr>
        <w:t>the</w:t>
      </w:r>
      <w:r w:rsidRPr="00B772FD">
        <w:rPr>
          <w:rStyle w:val="ng-star-inserted"/>
          <w:sz w:val="20"/>
          <w:szCs w:val="20"/>
        </w:rPr>
        <w:t xml:space="preserve"> benchmarks highlight the substantial performance gains achievable by implementing </w:t>
      </w:r>
      <w:r w:rsidR="000B5546">
        <w:rPr>
          <w:rStyle w:val="ng-star-inserted"/>
          <w:sz w:val="20"/>
          <w:szCs w:val="20"/>
        </w:rPr>
        <w:t>K</w:t>
      </w:r>
      <w:r w:rsidRPr="00B772FD">
        <w:rPr>
          <w:rStyle w:val="ng-star-inserted"/>
          <w:sz w:val="20"/>
          <w:szCs w:val="20"/>
        </w:rPr>
        <w:t>-means clustering in Mojo. The combination of vectorization, efficient memory management, and strong typing enables Mojo to outperform traditional Python implementations significantly, particularly as the scale and complexity of the data increase. These findings underscore Mojo's potential for accelerating data analysis workflows and developing high-performance machine learning solutions.</w:t>
      </w:r>
    </w:p>
    <w:p w14:paraId="5BEB6921" w14:textId="666BEB3E" w:rsidR="008B301B" w:rsidRPr="00B772FD" w:rsidRDefault="008B301B" w:rsidP="00237C04">
      <w:pPr>
        <w:pStyle w:val="Heading1"/>
      </w:pPr>
      <w:r w:rsidRPr="00B772FD">
        <w:t>Discussion and Future Work</w:t>
      </w:r>
    </w:p>
    <w:p w14:paraId="15496A7B" w14:textId="30ED4429" w:rsidR="000F04BD" w:rsidRPr="00B772FD" w:rsidRDefault="004E260C" w:rsidP="00237C04">
      <w:pPr>
        <w:jc w:val="both"/>
      </w:pPr>
      <w:r>
        <w:t>This</w:t>
      </w:r>
      <w:r w:rsidR="000F04BD" w:rsidRPr="00B772FD">
        <w:t xml:space="preserve"> research presents a compelling case for Mojo as a high-performance language for implementing data-intensive algorithms like </w:t>
      </w:r>
      <w:r w:rsidR="000B5546">
        <w:t>K</w:t>
      </w:r>
      <w:r w:rsidR="000F04BD" w:rsidRPr="00B772FD">
        <w:t>-means clustering. The benchmarks conducted demonstrate a significant performance advantage over traditional Python implementations, with Mojo achieving speedups ranging from 6x to an impressive 250x. This substantial improvement can be largely attributed to Mojo's core language features and design choices.</w:t>
      </w:r>
    </w:p>
    <w:p w14:paraId="3C86A8E1" w14:textId="0A9D6F99" w:rsidR="000F04BD" w:rsidRPr="00B772FD" w:rsidRDefault="000F04BD" w:rsidP="00237C04">
      <w:pPr>
        <w:pStyle w:val="Heading2"/>
        <w:jc w:val="both"/>
        <w:rPr>
          <w:i w:val="0"/>
        </w:rPr>
      </w:pPr>
      <w:r w:rsidRPr="00B772FD">
        <w:rPr>
          <w:rStyle w:val="Heading2Char"/>
          <w:i/>
        </w:rPr>
        <w:t>Mojo's Performance Advantages</w:t>
      </w:r>
    </w:p>
    <w:p w14:paraId="1509A26C" w14:textId="55FC4657" w:rsidR="000F04BD" w:rsidRPr="00B772FD" w:rsidRDefault="000F04BD" w:rsidP="00237C04">
      <w:pPr>
        <w:jc w:val="both"/>
      </w:pPr>
      <w:r w:rsidRPr="00237C04">
        <w:rPr>
          <w:bCs/>
          <w:i/>
          <w:iCs/>
        </w:rPr>
        <w:t>Efficient Vectorization</w:t>
      </w:r>
      <w:r w:rsidR="00237C04" w:rsidRPr="00237C04">
        <w:rPr>
          <w:bCs/>
          <w:i/>
          <w:iCs/>
        </w:rPr>
        <w:t>:</w:t>
      </w:r>
      <w:r w:rsidR="00F437B2">
        <w:t xml:space="preserve">  </w:t>
      </w:r>
      <w:r w:rsidRPr="00B772FD">
        <w:t xml:space="preserve"> Mojo's ability to leverage SIMD instructions through its vectorization capabilities proved crucial in accelerating the distance calculations that form the computational bottleneck of </w:t>
      </w:r>
      <w:r w:rsidR="00916414">
        <w:t>K</w:t>
      </w:r>
      <w:r w:rsidRPr="00B772FD">
        <w:t>-means. By processing multiple data points concurrently within a single CPU instruction, Mojo significantly reduces the overhead associated with loop iterations and memory access.</w:t>
      </w:r>
    </w:p>
    <w:p w14:paraId="6F058847" w14:textId="77777777" w:rsidR="00E71BB3" w:rsidRDefault="00E71BB3" w:rsidP="00237C04">
      <w:pPr>
        <w:jc w:val="both"/>
        <w:rPr>
          <w:bCs/>
          <w:i/>
          <w:iCs/>
        </w:rPr>
      </w:pPr>
    </w:p>
    <w:p w14:paraId="2DA8C52E" w14:textId="4BD6158C" w:rsidR="000F04BD" w:rsidRPr="00B772FD" w:rsidRDefault="000F04BD" w:rsidP="00237C04">
      <w:pPr>
        <w:jc w:val="both"/>
      </w:pPr>
      <w:r w:rsidRPr="00237C04">
        <w:rPr>
          <w:bCs/>
          <w:i/>
          <w:iCs/>
        </w:rPr>
        <w:t>Effective Parallelization</w:t>
      </w:r>
      <w:r w:rsidR="00237C04" w:rsidRPr="00237C04">
        <w:rPr>
          <w:bCs/>
          <w:i/>
          <w:iCs/>
        </w:rPr>
        <w:t>:</w:t>
      </w:r>
      <w:r w:rsidR="00F437B2" w:rsidRPr="008A36BC">
        <w:rPr>
          <w:i/>
          <w:iCs/>
        </w:rPr>
        <w:t xml:space="preserve"> </w:t>
      </w:r>
      <w:r w:rsidR="00F437B2">
        <w:t xml:space="preserve"> </w:t>
      </w:r>
      <w:r w:rsidRPr="00B772FD">
        <w:t xml:space="preserve"> Mojo's parallelization features, while not extensively explored in this specific implementation, offer further avenues for performance gains, especially as the dataset size and the number of clusters increase. Distributing computations across multiple processor cores can significantly reduce execution time.</w:t>
      </w:r>
    </w:p>
    <w:p w14:paraId="2CC6B274" w14:textId="77777777" w:rsidR="00E71BB3" w:rsidRDefault="00E71BB3" w:rsidP="00237C04">
      <w:pPr>
        <w:jc w:val="both"/>
        <w:rPr>
          <w:bCs/>
          <w:i/>
          <w:iCs/>
        </w:rPr>
      </w:pPr>
    </w:p>
    <w:p w14:paraId="3EA1352D" w14:textId="424A05A0" w:rsidR="000F04BD" w:rsidRPr="00B772FD" w:rsidRDefault="000F04BD" w:rsidP="00237C04">
      <w:pPr>
        <w:jc w:val="both"/>
      </w:pPr>
      <w:r w:rsidRPr="00237C04">
        <w:rPr>
          <w:bCs/>
          <w:i/>
          <w:iCs/>
        </w:rPr>
        <w:t>Optimized Memory Management</w:t>
      </w:r>
      <w:r w:rsidR="00237C04" w:rsidRPr="00237C04">
        <w:rPr>
          <w:bCs/>
          <w:i/>
          <w:iCs/>
        </w:rPr>
        <w:t>:</w:t>
      </w:r>
      <w:r w:rsidR="00F437B2">
        <w:t xml:space="preserve">  </w:t>
      </w:r>
      <w:r w:rsidRPr="00B772FD">
        <w:t xml:space="preserve"> Mojo's explicit memory management allows for finer-grained control over data structures and memory allocation patterns, leading to reduced overhead compared to Python's garbage collection mechanisms. This control enables optimization strategies like data locality, where frequently accessed data is placed closer together in memory, improving cache utilization and reducing memory access times.</w:t>
      </w:r>
    </w:p>
    <w:p w14:paraId="1661E221" w14:textId="77777777" w:rsidR="00E71BB3" w:rsidRDefault="00E71BB3" w:rsidP="00237C04">
      <w:pPr>
        <w:jc w:val="both"/>
        <w:rPr>
          <w:bCs/>
          <w:i/>
          <w:iCs/>
        </w:rPr>
      </w:pPr>
    </w:p>
    <w:p w14:paraId="4981D36B" w14:textId="5DB8D21F" w:rsidR="000F04BD" w:rsidRDefault="000F04BD" w:rsidP="00237C04">
      <w:pPr>
        <w:jc w:val="both"/>
      </w:pPr>
      <w:r w:rsidRPr="00237C04">
        <w:rPr>
          <w:bCs/>
          <w:i/>
          <w:iCs/>
        </w:rPr>
        <w:t>Strong Typing Benefits</w:t>
      </w:r>
      <w:r w:rsidR="00237C04" w:rsidRPr="00237C04">
        <w:rPr>
          <w:bCs/>
          <w:i/>
          <w:iCs/>
        </w:rPr>
        <w:t>:</w:t>
      </w:r>
      <w:r w:rsidR="00F437B2">
        <w:t xml:space="preserve">  </w:t>
      </w:r>
      <w:r w:rsidRPr="00B772FD">
        <w:t xml:space="preserve"> While not as visually apparent in the code examples as vectorization or parallelization, Mojo's strong typing system plays a crucial role in enabling these performance optimizations. By knowing the data types at compile time, the compiler can generate more efficient machine code, eliminating runtime type checks and allowing for more aggressive optimizations.</w:t>
      </w:r>
    </w:p>
    <w:p w14:paraId="7F11ACBA" w14:textId="77777777" w:rsidR="00237C04" w:rsidRPr="00B772FD" w:rsidRDefault="00237C04" w:rsidP="00237C04">
      <w:pPr>
        <w:jc w:val="both"/>
      </w:pPr>
    </w:p>
    <w:p w14:paraId="14988212" w14:textId="54CF0058" w:rsidR="000F04BD" w:rsidRPr="0045238A" w:rsidRDefault="000F04BD" w:rsidP="00237C04">
      <w:pPr>
        <w:pStyle w:val="Heading2"/>
        <w:jc w:val="both"/>
        <w:rPr>
          <w:i w:val="0"/>
        </w:rPr>
      </w:pPr>
      <w:r w:rsidRPr="0045238A">
        <w:rPr>
          <w:rStyle w:val="Heading2Char"/>
          <w:i/>
        </w:rPr>
        <w:t>Comparative Analysis with Existing Solutions</w:t>
      </w:r>
    </w:p>
    <w:p w14:paraId="39C2A9FB" w14:textId="4048BBAE" w:rsidR="000F04BD" w:rsidRPr="00B772FD" w:rsidRDefault="000F04BD" w:rsidP="00237C04">
      <w:pPr>
        <w:jc w:val="both"/>
      </w:pPr>
      <w:r w:rsidRPr="00B772FD">
        <w:t xml:space="preserve">While </w:t>
      </w:r>
      <w:r w:rsidR="004E260C">
        <w:t>the</w:t>
      </w:r>
      <w:r w:rsidRPr="00B772FD">
        <w:t xml:space="preserve"> benchmarks demonstrate Mojo's superior performance compared to a basic NumPy-based Python implementation, it's essential to acknowledge that highly optimized libraries like scikit-learn leverage sophisticated algorithms and data structures to achieve impressive performance in their own right. However, even in comparison to scikit-learn, Mojo maintains a considerable edge, particularly as the scale of the data grows. This suggests that Mojo's performance advantages are not solely due to low-level optimizations but also stem from its design as a language tailored for high-performance computing and AI workloads.</w:t>
      </w:r>
    </w:p>
    <w:p w14:paraId="7BFFD9EC" w14:textId="244D1FEA" w:rsidR="000F04BD" w:rsidRPr="00B772FD" w:rsidRDefault="000F04BD" w:rsidP="004D6824">
      <w:pPr>
        <w:pStyle w:val="Heading2"/>
      </w:pPr>
      <w:r w:rsidRPr="00B772FD">
        <w:t>Trade-offs and Considerations</w:t>
      </w:r>
    </w:p>
    <w:p w14:paraId="2158277A" w14:textId="77777777" w:rsidR="000F04BD" w:rsidRPr="00B772FD" w:rsidRDefault="000F04BD" w:rsidP="000F04BD">
      <w:pPr>
        <w:jc w:val="both"/>
      </w:pPr>
      <w:r w:rsidRPr="00B772FD">
        <w:t>It's important to acknowledge that the pursuit of performance often involves trade-offs. While Mojo delivers impressive speedups, there is a learning curve associated with mastering its systems programming features. Developers accustomed to Python's ease of use might find Mojo's explicit memory management and the need for type annotations to be initially less intuitive. However, the performance gains achieved can justify this investment in learning, especially for performance-critical applications.</w:t>
      </w:r>
    </w:p>
    <w:p w14:paraId="4DEF26CC" w14:textId="3DCE15B8" w:rsidR="000F04BD" w:rsidRPr="00B772FD" w:rsidRDefault="000F04BD" w:rsidP="004D6824">
      <w:pPr>
        <w:pStyle w:val="Heading2"/>
      </w:pPr>
      <w:r w:rsidRPr="00B772FD">
        <w:t>Implications for Data Analysis and Machine Learning</w:t>
      </w:r>
    </w:p>
    <w:p w14:paraId="6AB031C7" w14:textId="4154CD5D" w:rsidR="000F04BD" w:rsidRPr="00B772FD" w:rsidRDefault="000F04BD" w:rsidP="000F04BD">
      <w:pPr>
        <w:jc w:val="both"/>
      </w:pPr>
      <w:r w:rsidRPr="00B772FD">
        <w:t>The performance improvements demonstrated by Mojo implementation of k-means have broader implications for the field of data analysis and machine learning. As datasets continue to grow in size and complexity, the need for high-performance computing solutions becomes increasingly paramount. Mojo's ability to bridge the gap between Python's expressiveness and the performance of systems programming languages positions it as a valuable tool for developing and deploying machine learning models efficiently.</w:t>
      </w:r>
    </w:p>
    <w:p w14:paraId="04729F0D" w14:textId="26241926" w:rsidR="000F04BD" w:rsidRPr="00B772FD" w:rsidRDefault="000F04BD" w:rsidP="004D6824">
      <w:pPr>
        <w:pStyle w:val="Heading2"/>
      </w:pPr>
      <w:r w:rsidRPr="00B772FD">
        <w:t>Future Research Directions</w:t>
      </w:r>
    </w:p>
    <w:p w14:paraId="3C4C5D96" w14:textId="7EF7855C" w:rsidR="000F04BD" w:rsidRPr="00237C04" w:rsidRDefault="000F04BD" w:rsidP="000F04BD">
      <w:pPr>
        <w:jc w:val="both"/>
      </w:pPr>
      <w:r w:rsidRPr="00237C04">
        <w:t>This research serves as a starting point for further exploration of Mojo's capabilities in accelerating data analysis and machine learning workflows. Future research directions include</w:t>
      </w:r>
      <w:r w:rsidR="00237C04">
        <w:t>:</w:t>
      </w:r>
      <w:r w:rsidR="00F437B2" w:rsidRPr="00237C04">
        <w:t xml:space="preserve">  </w:t>
      </w:r>
    </w:p>
    <w:p w14:paraId="0657CBC6" w14:textId="77777777" w:rsidR="00E71BB3" w:rsidRDefault="00E71BB3" w:rsidP="000F04BD">
      <w:pPr>
        <w:jc w:val="both"/>
        <w:rPr>
          <w:bCs/>
          <w:i/>
          <w:iCs/>
        </w:rPr>
      </w:pPr>
    </w:p>
    <w:p w14:paraId="58AF0F3E" w14:textId="442CD0EC" w:rsidR="000F04BD" w:rsidRDefault="000F04BD" w:rsidP="000F04BD">
      <w:pPr>
        <w:jc w:val="both"/>
      </w:pPr>
      <w:r w:rsidRPr="00237C04">
        <w:rPr>
          <w:bCs/>
          <w:i/>
          <w:iCs/>
        </w:rPr>
        <w:t>Investigating Mojo's performance on diverse hardware platforms</w:t>
      </w:r>
      <w:r w:rsidR="00237C04" w:rsidRPr="00237C04">
        <w:rPr>
          <w:bCs/>
          <w:i/>
          <w:iCs/>
        </w:rPr>
        <w:t>:</w:t>
      </w:r>
      <w:r w:rsidR="00F437B2" w:rsidRPr="00237C04">
        <w:t xml:space="preserve">  </w:t>
      </w:r>
      <w:r w:rsidRPr="00237C04">
        <w:t xml:space="preserve"> Exploring how Mojo's performance scales on different CPU architectures, GPUs, and potentially specialized AI accelerators will provide valuable insights into its suitability for various hardware environments.</w:t>
      </w:r>
    </w:p>
    <w:p w14:paraId="14183009" w14:textId="77777777" w:rsidR="00237C04" w:rsidRPr="00237C04" w:rsidRDefault="00237C04" w:rsidP="000F04BD">
      <w:pPr>
        <w:jc w:val="both"/>
      </w:pPr>
    </w:p>
    <w:p w14:paraId="4EE8AFDD" w14:textId="2B70309C" w:rsidR="000F04BD" w:rsidRPr="00237C04" w:rsidRDefault="000F04BD" w:rsidP="000F04BD">
      <w:pPr>
        <w:jc w:val="both"/>
      </w:pPr>
      <w:r w:rsidRPr="00237C04">
        <w:rPr>
          <w:bCs/>
          <w:i/>
          <w:iCs/>
        </w:rPr>
        <w:t>Applying Mojo to other machine learning algorithms</w:t>
      </w:r>
      <w:r w:rsidR="00237C04" w:rsidRPr="00237C04">
        <w:rPr>
          <w:bCs/>
          <w:i/>
          <w:iCs/>
        </w:rPr>
        <w:t>:</w:t>
      </w:r>
      <w:r w:rsidR="00F437B2" w:rsidRPr="00237C04">
        <w:t xml:space="preserve">  </w:t>
      </w:r>
      <w:r w:rsidRPr="00237C04">
        <w:t xml:space="preserve"> Beyond </w:t>
      </w:r>
      <w:r w:rsidR="00864454" w:rsidRPr="00237C04">
        <w:t>K</w:t>
      </w:r>
      <w:r w:rsidRPr="00237C04">
        <w:t>-means, evaluating Mojo's performance on other computationally intensive algorithms, such as support vector machines, deep learning models, and graph algorithms, will further demonstrate its generalizability and potential for accelerating a wide range of machine learning tasks.</w:t>
      </w:r>
    </w:p>
    <w:p w14:paraId="042BF02C" w14:textId="77777777" w:rsidR="00E71BB3" w:rsidRDefault="00E71BB3" w:rsidP="000F04BD">
      <w:pPr>
        <w:jc w:val="both"/>
      </w:pPr>
    </w:p>
    <w:p w14:paraId="7A4FFC1C" w14:textId="71311CD4" w:rsidR="008B301B" w:rsidRPr="00237C04" w:rsidRDefault="000F04BD" w:rsidP="000F04BD">
      <w:pPr>
        <w:jc w:val="both"/>
      </w:pPr>
      <w:r w:rsidRPr="00237C04">
        <w:t>Developing a comprehensive benchmarking suite</w:t>
      </w:r>
      <w:r w:rsidR="00F437B2" w:rsidRPr="00237C04">
        <w:t xml:space="preserve">  </w:t>
      </w:r>
      <w:r w:rsidRPr="00237C04">
        <w:t xml:space="preserve"> Creating a standardized benchmark suite specifically tailored for evaluating Mojo's performance across a diverse </w:t>
      </w:r>
      <w:r w:rsidRPr="00237C04">
        <w:lastRenderedPageBreak/>
        <w:t>range of machine learning tasks and datasets would provide a valuable resource for the research community and facilitate fair comparisons with other languages and libraries.</w:t>
      </w:r>
    </w:p>
    <w:p w14:paraId="41B4183A" w14:textId="77777777" w:rsidR="00F862D0" w:rsidRPr="00B772FD" w:rsidRDefault="00F862D0" w:rsidP="000F04BD">
      <w:pPr>
        <w:jc w:val="both"/>
      </w:pPr>
    </w:p>
    <w:p w14:paraId="15F5CDC4" w14:textId="12F0534B" w:rsidR="008B301B" w:rsidRPr="00B772FD" w:rsidRDefault="008B301B" w:rsidP="008B301B">
      <w:pPr>
        <w:pStyle w:val="Heading1"/>
      </w:pPr>
      <w:r w:rsidRPr="00B772FD">
        <w:t>Limitations and Future Work</w:t>
      </w:r>
    </w:p>
    <w:p w14:paraId="71A81F84" w14:textId="195C84DF" w:rsidR="008B301B" w:rsidRPr="00B772FD" w:rsidRDefault="008B301B" w:rsidP="008B301B">
      <w:pPr>
        <w:jc w:val="both"/>
      </w:pPr>
      <w:r w:rsidRPr="00B772FD">
        <w:t xml:space="preserve">While promising, </w:t>
      </w:r>
      <w:r w:rsidR="002028E9">
        <w:t>this</w:t>
      </w:r>
      <w:r w:rsidRPr="00B772FD">
        <w:t xml:space="preserve"> study represents a preliminary exploration of Mojo's capabilities for </w:t>
      </w:r>
      <w:r w:rsidR="00864454">
        <w:t>K</w:t>
      </w:r>
      <w:r w:rsidRPr="00B772FD">
        <w:t>-means clustering. Several avenues for future work exist</w:t>
      </w:r>
      <w:r w:rsidR="00F437B2">
        <w:t xml:space="preserve">  </w:t>
      </w:r>
    </w:p>
    <w:p w14:paraId="59CE03E3" w14:textId="2C3D31FB" w:rsidR="008B301B" w:rsidRPr="00B772FD" w:rsidRDefault="008B301B" w:rsidP="00610973">
      <w:pPr>
        <w:pStyle w:val="ListParagraph"/>
        <w:numPr>
          <w:ilvl w:val="0"/>
          <w:numId w:val="17"/>
        </w:numPr>
        <w:jc w:val="both"/>
      </w:pPr>
      <w:r w:rsidRPr="00135B4D">
        <w:rPr>
          <w:bCs/>
          <w:i/>
          <w:iCs/>
        </w:rPr>
        <w:t>Alternative Distance Metrics</w:t>
      </w:r>
      <w:r w:rsidR="00237C04" w:rsidRPr="00135B4D">
        <w:rPr>
          <w:bCs/>
          <w:i/>
          <w:iCs/>
        </w:rPr>
        <w:t>:</w:t>
      </w:r>
      <w:r w:rsidR="00F437B2">
        <w:t xml:space="preserve">  </w:t>
      </w:r>
      <w:r w:rsidRPr="00B772FD">
        <w:t xml:space="preserve"> </w:t>
      </w:r>
      <w:r w:rsidR="00237C04">
        <w:t>This</w:t>
      </w:r>
      <w:r w:rsidRPr="00B772FD">
        <w:t xml:space="preserve"> implementation currently focuses on Euclidean distance. Exploring other distance metrics, such as Manhattan or cosine distance, could broaden its applicability to different data types and analysis tasks.</w:t>
      </w:r>
    </w:p>
    <w:p w14:paraId="4F77FBE6" w14:textId="14611358" w:rsidR="008B301B" w:rsidRPr="00B772FD" w:rsidRDefault="008B301B" w:rsidP="00610973">
      <w:pPr>
        <w:pStyle w:val="ListParagraph"/>
        <w:numPr>
          <w:ilvl w:val="0"/>
          <w:numId w:val="17"/>
        </w:numPr>
        <w:jc w:val="both"/>
      </w:pPr>
      <w:r w:rsidRPr="00135B4D">
        <w:rPr>
          <w:bCs/>
          <w:i/>
          <w:iCs/>
        </w:rPr>
        <w:t>Advanced Initialization Techniques</w:t>
      </w:r>
      <w:r w:rsidR="00237C04" w:rsidRPr="00135B4D">
        <w:rPr>
          <w:bCs/>
          <w:i/>
          <w:iCs/>
        </w:rPr>
        <w:t>:</w:t>
      </w:r>
      <w:r w:rsidR="00F437B2" w:rsidRPr="00237C04">
        <w:t xml:space="preserve"> </w:t>
      </w:r>
      <w:r w:rsidR="00F437B2">
        <w:t xml:space="preserve"> </w:t>
      </w:r>
      <w:r w:rsidRPr="00B772FD">
        <w:t xml:space="preserve"> Experimenting with more sophisticated centroid initialization methods beyond </w:t>
      </w:r>
      <w:r w:rsidR="00864454">
        <w:t>K</w:t>
      </w:r>
      <w:r w:rsidRPr="00B772FD">
        <w:t>-means++</w:t>
      </w:r>
      <w:r w:rsidR="00864454">
        <w:t xml:space="preserve"> </w:t>
      </w:r>
      <w:r w:rsidRPr="00B772FD">
        <w:t xml:space="preserve"> might further enhance convergence speed and solution quality.</w:t>
      </w:r>
    </w:p>
    <w:p w14:paraId="490777A0" w14:textId="6B2FCA98" w:rsidR="008B301B" w:rsidRPr="00B772FD" w:rsidRDefault="008B301B" w:rsidP="00610973">
      <w:pPr>
        <w:pStyle w:val="ListParagraph"/>
        <w:numPr>
          <w:ilvl w:val="0"/>
          <w:numId w:val="17"/>
        </w:numPr>
        <w:jc w:val="both"/>
      </w:pPr>
      <w:r w:rsidRPr="00135B4D">
        <w:rPr>
          <w:bCs/>
          <w:i/>
          <w:iCs/>
        </w:rPr>
        <w:t>Hardware-Specific</w:t>
      </w:r>
      <w:r w:rsidR="00FA7C5B" w:rsidRPr="00135B4D">
        <w:rPr>
          <w:bCs/>
          <w:i/>
          <w:iCs/>
        </w:rPr>
        <w:t xml:space="preserve"> </w:t>
      </w:r>
      <w:r w:rsidRPr="00135B4D">
        <w:rPr>
          <w:bCs/>
          <w:i/>
          <w:iCs/>
        </w:rPr>
        <w:t>Optimizations</w:t>
      </w:r>
      <w:r w:rsidR="00237C04" w:rsidRPr="00135B4D">
        <w:rPr>
          <w:bCs/>
          <w:i/>
          <w:iCs/>
        </w:rPr>
        <w:t>:</w:t>
      </w:r>
      <w:r w:rsidR="00F437B2">
        <w:t xml:space="preserve">  </w:t>
      </w:r>
      <w:r w:rsidRPr="00B772FD">
        <w:t xml:space="preserve"> Investigating hardware-specific optimizations, such as exploiting GPU acceleration, could unlock even greater performance gains.</w:t>
      </w:r>
    </w:p>
    <w:p w14:paraId="5A061F7D" w14:textId="1C5E0BCB" w:rsidR="008B301B" w:rsidRPr="00B772FD" w:rsidRDefault="008B301B" w:rsidP="002866D9">
      <w:pPr>
        <w:ind w:firstLine="204"/>
        <w:jc w:val="both"/>
      </w:pPr>
    </w:p>
    <w:p w14:paraId="381FB524" w14:textId="476E12BE" w:rsidR="008B301B" w:rsidRPr="00B772FD" w:rsidRDefault="003941DE" w:rsidP="00613525">
      <w:pPr>
        <w:pStyle w:val="Heading1"/>
      </w:pPr>
      <w:r w:rsidRPr="00B772FD">
        <w:t>Conclusion</w:t>
      </w:r>
    </w:p>
    <w:p w14:paraId="6F4EC6CF" w14:textId="6B1E51A6" w:rsidR="003941DE" w:rsidRDefault="003941DE" w:rsidP="003941DE">
      <w:pPr>
        <w:jc w:val="both"/>
      </w:pPr>
      <w:r w:rsidRPr="00B772FD">
        <w:t xml:space="preserve">This work presented a performance-oriented implementation of the k-means clustering algorithm in Mojo, demonstrating significant speedups over traditional Python implementations. By leveraging Mojo's unique combination of Python-like syntax and systems programming features like vectorization, parallelization, and explicit memory management, </w:t>
      </w:r>
      <w:r w:rsidR="00E21080">
        <w:t>the authors</w:t>
      </w:r>
      <w:r w:rsidRPr="00B772FD">
        <w:t xml:space="preserve"> achieved substantial reductions in execution time, particularly for larger datasets and a higher number of clusters. </w:t>
      </w:r>
      <w:r w:rsidR="002028E9">
        <w:t xml:space="preserve">The </w:t>
      </w:r>
      <w:r w:rsidRPr="00B772FD">
        <w:t>benchmarks highlight Mojo's ability to bridge the gap between Python's ease of use and the performance demands of data-intensive workloads.</w:t>
      </w:r>
      <w:r w:rsidR="00237C04">
        <w:t xml:space="preserve"> </w:t>
      </w:r>
      <w:r w:rsidRPr="00B772FD">
        <w:t xml:space="preserve">The speedups achieved by Mojo implementation, ranging up to 250x compared to </w:t>
      </w:r>
      <w:r w:rsidR="002028E9">
        <w:t>the</w:t>
      </w:r>
      <w:r w:rsidRPr="00B772FD">
        <w:t xml:space="preserve"> baseline Python implementation, underscore the potential of this emerging language for developing high-performance data analysis solutions. While this work focused specifically on k-means clustering, the core principles and optimization techniques employed can be readily applied to other machine learning algorithms and data processing tasks.</w:t>
      </w:r>
      <w:r w:rsidR="00237C04">
        <w:t xml:space="preserve"> </w:t>
      </w:r>
      <w:r w:rsidRPr="00B772FD">
        <w:t xml:space="preserve">As Mojo continues to mature and evolve, </w:t>
      </w:r>
      <w:r w:rsidR="00E21080">
        <w:t>the authors</w:t>
      </w:r>
      <w:r w:rsidRPr="00B772FD">
        <w:t xml:space="preserve"> anticipate even greater performance gains through ongoing compiler optimizations and expanded hardware support. The development of a comprehensive ecosystem of libraries and tools tailored for Mojo will further solidify its position as a compelling alternative for AI practitioners seeking to unlock the full potential of their hardware and accelerate their data analysis pipelines.</w:t>
      </w:r>
      <w:r w:rsidR="00237C04">
        <w:t xml:space="preserve"> </w:t>
      </w:r>
      <w:r w:rsidR="00E21080">
        <w:t>The authors</w:t>
      </w:r>
      <w:r w:rsidRPr="00B772FD">
        <w:t xml:space="preserve"> believe that Mojo represents an exciting step forward in the landscape of programming languages for AI, empowering developers to write high-level, expressive code without sacrificing performance. The ability to seamlessly integrate with existing Python codebases further lowers the barrier to entry, enabling incremental adoption and facilitating a smooth transition to a high-performance environment.</w:t>
      </w:r>
    </w:p>
    <w:p w14:paraId="188D1906" w14:textId="6CFCD6C6" w:rsidR="003941DE" w:rsidRPr="004574DD" w:rsidRDefault="003941DE" w:rsidP="003941DE">
      <w:pPr>
        <w:pStyle w:val="Heading5"/>
      </w:pPr>
      <w:bookmarkStart w:id="10" w:name="_Hlk167878936"/>
      <w:r w:rsidRPr="004574DD">
        <w:t>References</w:t>
      </w:r>
    </w:p>
    <w:bookmarkEnd w:id="10"/>
    <w:p w14:paraId="3EDA7DF8" w14:textId="77777777" w:rsidR="00B772FD" w:rsidRPr="00B772FD" w:rsidRDefault="00B772FD" w:rsidP="00E556AC">
      <w:pPr>
        <w:spacing w:line="276" w:lineRule="auto"/>
        <w:jc w:val="both"/>
        <w:rPr>
          <w:sz w:val="18"/>
          <w:szCs w:val="18"/>
        </w:rPr>
      </w:pPr>
    </w:p>
    <w:p w14:paraId="622041CB" w14:textId="77777777" w:rsidR="004574DD" w:rsidRPr="004574DD" w:rsidRDefault="004574DD" w:rsidP="00610973">
      <w:pPr>
        <w:pStyle w:val="ListParagraph"/>
        <w:numPr>
          <w:ilvl w:val="0"/>
          <w:numId w:val="16"/>
        </w:numPr>
        <w:jc w:val="both"/>
        <w:rPr>
          <w:sz w:val="18"/>
          <w:szCs w:val="18"/>
        </w:rPr>
      </w:pPr>
      <w:r w:rsidRPr="004574DD">
        <w:rPr>
          <w:sz w:val="18"/>
          <w:szCs w:val="18"/>
        </w:rPr>
        <w:t>Shah, S. M., Sonawane, H. N., &amp; Patil, D. D. (2015). A brief survey on clustering techniques. International Journal of Science and Research (IJSR), 4(6), 2319-7064.</w:t>
      </w:r>
    </w:p>
    <w:p w14:paraId="0A88E1FD" w14:textId="77777777" w:rsidR="004574DD" w:rsidRPr="004574DD" w:rsidRDefault="004574DD" w:rsidP="00610973">
      <w:pPr>
        <w:pStyle w:val="ListParagraph"/>
        <w:numPr>
          <w:ilvl w:val="0"/>
          <w:numId w:val="16"/>
        </w:numPr>
        <w:jc w:val="both"/>
        <w:rPr>
          <w:sz w:val="18"/>
          <w:szCs w:val="18"/>
        </w:rPr>
      </w:pPr>
      <w:r w:rsidRPr="004574DD">
        <w:rPr>
          <w:sz w:val="18"/>
          <w:szCs w:val="18"/>
        </w:rPr>
        <w:t>Datta, R., Joshi, D., Li, J., &amp; Wang, J. Z. (2008). Image retrieval: Ideas, influences, and trends of the new age. ACM Computing Surveys (CSUR), 40(2), 1-60.</w:t>
      </w:r>
    </w:p>
    <w:p w14:paraId="40526733" w14:textId="77777777" w:rsidR="004574DD" w:rsidRPr="004574DD" w:rsidRDefault="004574DD" w:rsidP="00610973">
      <w:pPr>
        <w:pStyle w:val="ListParagraph"/>
        <w:numPr>
          <w:ilvl w:val="0"/>
          <w:numId w:val="16"/>
        </w:numPr>
        <w:jc w:val="both"/>
        <w:rPr>
          <w:sz w:val="18"/>
          <w:szCs w:val="18"/>
        </w:rPr>
      </w:pPr>
      <w:r w:rsidRPr="004574DD">
        <w:rPr>
          <w:sz w:val="18"/>
          <w:szCs w:val="18"/>
        </w:rPr>
        <w:t>Chandola, V., Banerjee, A., &amp; Kumar, V. (2009). Anomaly detection: A survey. ACM Computing Surveys (CSUR), 41(3), 1-58.</w:t>
      </w:r>
    </w:p>
    <w:p w14:paraId="344DE386" w14:textId="77777777" w:rsidR="004574DD" w:rsidRPr="004574DD" w:rsidRDefault="004574DD" w:rsidP="00610973">
      <w:pPr>
        <w:pStyle w:val="ListParagraph"/>
        <w:numPr>
          <w:ilvl w:val="0"/>
          <w:numId w:val="16"/>
        </w:numPr>
        <w:jc w:val="both"/>
        <w:rPr>
          <w:sz w:val="18"/>
          <w:szCs w:val="18"/>
        </w:rPr>
      </w:pPr>
      <w:r w:rsidRPr="004574DD">
        <w:rPr>
          <w:sz w:val="18"/>
          <w:szCs w:val="18"/>
        </w:rPr>
        <w:t>Harris, C. R., Millman, K. J., Van Der Walt, S. J., et al. (2020). Array programming with NumPy. Nature, 585(7825), 357-362.</w:t>
      </w:r>
    </w:p>
    <w:p w14:paraId="2B1E56E9" w14:textId="77777777" w:rsidR="004574DD" w:rsidRPr="004574DD" w:rsidRDefault="004574DD" w:rsidP="00610973">
      <w:pPr>
        <w:pStyle w:val="ListParagraph"/>
        <w:numPr>
          <w:ilvl w:val="0"/>
          <w:numId w:val="16"/>
        </w:numPr>
        <w:jc w:val="both"/>
        <w:rPr>
          <w:sz w:val="18"/>
          <w:szCs w:val="18"/>
        </w:rPr>
      </w:pPr>
      <w:r w:rsidRPr="004574DD">
        <w:rPr>
          <w:sz w:val="18"/>
          <w:szCs w:val="18"/>
        </w:rPr>
        <w:t xml:space="preserve">Pedregosa, F., </w:t>
      </w:r>
      <w:proofErr w:type="spellStart"/>
      <w:r w:rsidRPr="004574DD">
        <w:rPr>
          <w:sz w:val="18"/>
          <w:szCs w:val="18"/>
        </w:rPr>
        <w:t>Varoquaux</w:t>
      </w:r>
      <w:proofErr w:type="spellEnd"/>
      <w:r w:rsidRPr="004574DD">
        <w:rPr>
          <w:sz w:val="18"/>
          <w:szCs w:val="18"/>
        </w:rPr>
        <w:t xml:space="preserve">, G., </w:t>
      </w:r>
      <w:proofErr w:type="spellStart"/>
      <w:r w:rsidRPr="004574DD">
        <w:rPr>
          <w:sz w:val="18"/>
          <w:szCs w:val="18"/>
        </w:rPr>
        <w:t>Gramfort</w:t>
      </w:r>
      <w:proofErr w:type="spellEnd"/>
      <w:r w:rsidRPr="004574DD">
        <w:rPr>
          <w:sz w:val="18"/>
          <w:szCs w:val="18"/>
        </w:rPr>
        <w:t>, A., et al. (2011). Scikit-learn: Machine learning in Python. Journal of Machine Learning Research, 12, 2825-2830.</w:t>
      </w:r>
    </w:p>
    <w:p w14:paraId="45F8EA35" w14:textId="77777777" w:rsidR="004574DD" w:rsidRPr="004574DD" w:rsidRDefault="004574DD" w:rsidP="00610973">
      <w:pPr>
        <w:pStyle w:val="ListParagraph"/>
        <w:numPr>
          <w:ilvl w:val="0"/>
          <w:numId w:val="16"/>
        </w:numPr>
        <w:jc w:val="both"/>
        <w:rPr>
          <w:sz w:val="18"/>
          <w:szCs w:val="18"/>
        </w:rPr>
      </w:pPr>
      <w:r w:rsidRPr="004574DD">
        <w:rPr>
          <w:sz w:val="18"/>
          <w:szCs w:val="18"/>
        </w:rPr>
        <w:t>Modular AI. (2023). Mojo Programming Language. https://docs.modular.com/mojo/</w:t>
      </w:r>
    </w:p>
    <w:p w14:paraId="793DCA9E" w14:textId="77777777" w:rsidR="004574DD" w:rsidRPr="004574DD" w:rsidRDefault="004574DD" w:rsidP="00610973">
      <w:pPr>
        <w:pStyle w:val="ListParagraph"/>
        <w:numPr>
          <w:ilvl w:val="0"/>
          <w:numId w:val="16"/>
        </w:numPr>
        <w:jc w:val="both"/>
        <w:rPr>
          <w:sz w:val="18"/>
          <w:szCs w:val="18"/>
        </w:rPr>
      </w:pPr>
      <w:r w:rsidRPr="004574DD">
        <w:rPr>
          <w:sz w:val="18"/>
          <w:szCs w:val="18"/>
        </w:rPr>
        <w:t>Capó, M., Pérez, A., &amp; Lozano, J. A. (2020). An efficient K-means clustering algorithm for tall data. Data Mining and Knowledge Discovery. https://doi.org/10.1007/S10618-020-00678-9</w:t>
      </w:r>
    </w:p>
    <w:p w14:paraId="529307A8" w14:textId="77777777" w:rsidR="004574DD" w:rsidRPr="004574DD" w:rsidRDefault="004574DD" w:rsidP="00610973">
      <w:pPr>
        <w:pStyle w:val="ListParagraph"/>
        <w:numPr>
          <w:ilvl w:val="0"/>
          <w:numId w:val="16"/>
        </w:numPr>
        <w:jc w:val="both"/>
        <w:rPr>
          <w:sz w:val="18"/>
          <w:szCs w:val="18"/>
        </w:rPr>
      </w:pPr>
      <w:r w:rsidRPr="004574DD">
        <w:rPr>
          <w:sz w:val="18"/>
          <w:szCs w:val="18"/>
        </w:rPr>
        <w:t>Islam, S., Balasubramaniam, S., Goyal, P., Sultana, A., Bhutani, L., Raje, S., &amp; Goyal, N. (2019). A rapid prototyping approach for high performance density-based clustering. https://doi.org/10.1109/DSAA.2019.00041</w:t>
      </w:r>
    </w:p>
    <w:p w14:paraId="6D99A666" w14:textId="77777777" w:rsidR="004574DD" w:rsidRPr="004574DD" w:rsidRDefault="004574DD" w:rsidP="00610973">
      <w:pPr>
        <w:pStyle w:val="ListParagraph"/>
        <w:numPr>
          <w:ilvl w:val="0"/>
          <w:numId w:val="16"/>
        </w:numPr>
        <w:jc w:val="both"/>
        <w:rPr>
          <w:sz w:val="18"/>
          <w:szCs w:val="18"/>
        </w:rPr>
      </w:pPr>
      <w:r w:rsidRPr="004574DD">
        <w:rPr>
          <w:sz w:val="18"/>
          <w:szCs w:val="18"/>
        </w:rPr>
        <w:t xml:space="preserve">Liu, Y., Du, X., &amp; Ma, S. (2021). Innovative study on clustering center and distance measurement of K-means algorithm: </w:t>
      </w:r>
      <w:proofErr w:type="spellStart"/>
      <w:r w:rsidRPr="004574DD">
        <w:rPr>
          <w:sz w:val="18"/>
          <w:szCs w:val="18"/>
        </w:rPr>
        <w:t>Mapreduce</w:t>
      </w:r>
      <w:proofErr w:type="spellEnd"/>
      <w:r w:rsidRPr="004574DD">
        <w:rPr>
          <w:sz w:val="18"/>
          <w:szCs w:val="18"/>
        </w:rPr>
        <w:t xml:space="preserve"> efficient parallel algorithm based on user data of JD mall. Electronic Commerce Research. https://doi.org/10.1007/S10660-021-09458-Z</w:t>
      </w:r>
    </w:p>
    <w:p w14:paraId="3A918640" w14:textId="77777777" w:rsidR="004574DD" w:rsidRPr="004574DD" w:rsidRDefault="004574DD" w:rsidP="00610973">
      <w:pPr>
        <w:pStyle w:val="ListParagraph"/>
        <w:numPr>
          <w:ilvl w:val="0"/>
          <w:numId w:val="16"/>
        </w:numPr>
        <w:jc w:val="both"/>
        <w:rPr>
          <w:sz w:val="18"/>
          <w:szCs w:val="18"/>
        </w:rPr>
      </w:pPr>
      <w:proofErr w:type="spellStart"/>
      <w:r w:rsidRPr="004574DD">
        <w:rPr>
          <w:sz w:val="18"/>
          <w:szCs w:val="18"/>
        </w:rPr>
        <w:t>Kruliš</w:t>
      </w:r>
      <w:proofErr w:type="spellEnd"/>
      <w:r w:rsidRPr="004574DD">
        <w:rPr>
          <w:sz w:val="18"/>
          <w:szCs w:val="18"/>
        </w:rPr>
        <w:t>, M., &amp; Kratochvíl, M. (2020). Detailed analysis and optimization of CUDA K-means algorithm. https://doi.org/10.1145/3404397.3404426</w:t>
      </w:r>
    </w:p>
    <w:p w14:paraId="7BD80E01" w14:textId="77777777" w:rsidR="004574DD" w:rsidRPr="004574DD" w:rsidRDefault="004574DD" w:rsidP="00610973">
      <w:pPr>
        <w:pStyle w:val="ListParagraph"/>
        <w:numPr>
          <w:ilvl w:val="0"/>
          <w:numId w:val="16"/>
        </w:numPr>
        <w:jc w:val="both"/>
        <w:rPr>
          <w:sz w:val="18"/>
          <w:szCs w:val="18"/>
        </w:rPr>
      </w:pPr>
      <w:r w:rsidRPr="004574DD">
        <w:rPr>
          <w:sz w:val="18"/>
          <w:szCs w:val="18"/>
        </w:rPr>
        <w:t>Wang, X., Chen, R.-C., Yan, F., Zeng, Z., &amp; Hong, C. (2019). Fast adaptive K-means subspace clustering for high-dimensional data. IEEE Access. https://doi.org/10.1109/ACCESS.2019.2907043</w:t>
      </w:r>
    </w:p>
    <w:p w14:paraId="2A9E2484" w14:textId="77777777" w:rsidR="004574DD" w:rsidRPr="004574DD" w:rsidRDefault="004574DD" w:rsidP="00610973">
      <w:pPr>
        <w:pStyle w:val="ListParagraph"/>
        <w:numPr>
          <w:ilvl w:val="0"/>
          <w:numId w:val="16"/>
        </w:numPr>
        <w:jc w:val="both"/>
        <w:rPr>
          <w:sz w:val="18"/>
          <w:szCs w:val="18"/>
        </w:rPr>
      </w:pPr>
      <w:r w:rsidRPr="004574DD">
        <w:rPr>
          <w:sz w:val="18"/>
          <w:szCs w:val="18"/>
        </w:rPr>
        <w:t>Clustering big data based on distributed fuzzy K-medoids: An application to geospatial informatics. (2022). IEEE Access. https://doi.org/10.1109/access.2022.3149548</w:t>
      </w:r>
    </w:p>
    <w:p w14:paraId="0FEBA204" w14:textId="77777777" w:rsidR="004574DD" w:rsidRPr="004574DD" w:rsidRDefault="004574DD" w:rsidP="00610973">
      <w:pPr>
        <w:pStyle w:val="ListParagraph"/>
        <w:numPr>
          <w:ilvl w:val="0"/>
          <w:numId w:val="16"/>
        </w:numPr>
        <w:jc w:val="both"/>
        <w:rPr>
          <w:sz w:val="18"/>
          <w:szCs w:val="18"/>
        </w:rPr>
      </w:pPr>
      <w:r w:rsidRPr="004574DD">
        <w:rPr>
          <w:sz w:val="18"/>
          <w:szCs w:val="18"/>
        </w:rPr>
        <w:t>Dai, D.-B., Ma, Y., &amp; Zhao, M. (2021). Analysis of big data job requirements based on K-means text clustering in China. PLOS ONE. https://doi.org/10.1371/JOURNAL.PONE.0255419</w:t>
      </w:r>
    </w:p>
    <w:p w14:paraId="3BDFBCEE" w14:textId="5DB3208F" w:rsidR="00ED1D2C" w:rsidRPr="004574DD" w:rsidRDefault="004574DD" w:rsidP="00610973">
      <w:pPr>
        <w:pStyle w:val="ListParagraph"/>
        <w:numPr>
          <w:ilvl w:val="0"/>
          <w:numId w:val="16"/>
        </w:numPr>
        <w:jc w:val="both"/>
        <w:rPr>
          <w:sz w:val="18"/>
          <w:szCs w:val="18"/>
        </w:rPr>
      </w:pPr>
      <w:r w:rsidRPr="004574DD">
        <w:rPr>
          <w:sz w:val="18"/>
          <w:szCs w:val="18"/>
        </w:rPr>
        <w:t xml:space="preserve">Wen, Z., &amp; </w:t>
      </w:r>
      <w:proofErr w:type="spellStart"/>
      <w:r w:rsidRPr="004574DD">
        <w:rPr>
          <w:sz w:val="18"/>
          <w:szCs w:val="18"/>
        </w:rPr>
        <w:t>Tzerpos</w:t>
      </w:r>
      <w:proofErr w:type="spellEnd"/>
      <w:r w:rsidRPr="004574DD">
        <w:rPr>
          <w:sz w:val="18"/>
          <w:szCs w:val="18"/>
        </w:rPr>
        <w:t xml:space="preserve">, V. (2003). An optimal algorithm for </w:t>
      </w:r>
      <w:proofErr w:type="spellStart"/>
      <w:r w:rsidRPr="004574DD">
        <w:rPr>
          <w:sz w:val="18"/>
          <w:szCs w:val="18"/>
        </w:rPr>
        <w:t>MoJo</w:t>
      </w:r>
      <w:proofErr w:type="spellEnd"/>
      <w:r w:rsidRPr="004574DD">
        <w:rPr>
          <w:sz w:val="18"/>
          <w:szCs w:val="18"/>
        </w:rPr>
        <w:t xml:space="preserve"> distance. https://doi.org/10.1109/WPC.2003.1199206</w:t>
      </w:r>
    </w:p>
    <w:sectPr w:rsidR="00ED1D2C" w:rsidRPr="004574DD" w:rsidSect="008B301B">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D61547" w14:textId="77777777" w:rsidR="005C2D3A" w:rsidRDefault="005C2D3A" w:rsidP="001A3B3D">
      <w:r>
        <w:separator/>
      </w:r>
    </w:p>
  </w:endnote>
  <w:endnote w:type="continuationSeparator" w:id="0">
    <w:p w14:paraId="41AD74B2" w14:textId="77777777" w:rsidR="005C2D3A" w:rsidRDefault="005C2D3A"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2EF0C7"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0F43CA" w14:textId="77777777" w:rsidR="005C2D3A" w:rsidRDefault="005C2D3A" w:rsidP="001A3B3D">
      <w:r>
        <w:separator/>
      </w:r>
    </w:p>
  </w:footnote>
  <w:footnote w:type="continuationSeparator" w:id="0">
    <w:p w14:paraId="6D0BA30B" w14:textId="77777777" w:rsidR="005C2D3A" w:rsidRDefault="005C2D3A" w:rsidP="001A3B3D">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VqKJqhKw4k4Fa8" int2:id="unnTLdKi">
      <int2:state int2:value="Rejected" int2:type="AugLoop_Text_Critique"/>
    </int2:textHash>
    <int2:textHash int2:hashCode="ShVO/i2k2RHRG6" int2:id="pt3ac6eQ">
      <int2:state int2:value="Rejected" int2:type="AugLoop_Text_Critique"/>
    </int2:textHash>
    <int2:textHash int2:hashCode="41e9DzqNfONuSY" int2:id="W1qVv2NR">
      <int2:state int2:value="Rejected" int2:type="AugLoop_Text_Critique"/>
    </int2:textHash>
    <int2:textHash int2:hashCode="JHxCYVlLQIQaZx" int2:id="kJg0onwC">
      <int2:state int2:value="Rejected" int2:type="AugLoop_Text_Critique"/>
    </int2:textHash>
    <int2:textHash int2:hashCode="CADwATiiAvFILM" int2:id="zg1VcMhZ">
      <int2:state int2:value="Rejected" int2:type="AugLoop_Text_Critique"/>
    </int2:textHash>
    <int2:textHash int2:hashCode="5oER1H+eOeShda" int2:id="E8ROc3cz">
      <int2:state int2:value="Rejected" int2:type="AugLoop_Text_Critique"/>
    </int2:textHash>
    <int2:textHash int2:hashCode="LbhOWGtTtShCkg" int2:id="aM2DzWt1">
      <int2:state int2:value="Rejected" int2:type="AugLoop_Text_Critique"/>
    </int2:textHash>
    <int2:textHash int2:hashCode="7Qvnr2PxT03qp5" int2:id="I3tIOWgI">
      <int2:state int2:value="Rejected" int2:type="AugLoop_Text_Critique"/>
    </int2:textHash>
    <int2:textHash int2:hashCode="SOVj8UjcBNizHJ" int2:id="ltinuEzx">
      <int2:state int2:value="Rejected" int2:type="AugLoop_Text_Critique"/>
    </int2:textHash>
    <int2:textHash int2:hashCode="jrLL3ReE565rG7" int2:id="UdXw8ja2">
      <int2:state int2:value="Rejected" int2:type="AugLoop_Text_Critique"/>
    </int2:textHash>
    <int2:textHash int2:hashCode="i2SlGyOKMkmXVP" int2:id="iECEd9gk">
      <int2:state int2:value="Rejected" int2:type="AugLoop_Text_Critique"/>
    </int2:textHash>
    <int2:textHash int2:hashCode="pXO1QNLd6Qum2j" int2:id="DsWgRXY9">
      <int2:state int2:value="Rejected" int2:type="AugLoop_Text_Critique"/>
    </int2:textHash>
    <int2:textHash int2:hashCode="SI768D8guhPP2k" int2:id="mCxZmNm2">
      <int2:state int2:value="Rejected" int2:type="AugLoop_Text_Critique"/>
    </int2:textHash>
    <int2:textHash int2:hashCode="vlT1WP2p+FhD1+" int2:id="6nShUZWW">
      <int2:state int2:value="Rejected" int2:type="AugLoop_Text_Critique"/>
    </int2:textHash>
    <int2:textHash int2:hashCode="Nf8EE+FdF7g4j7" int2:id="17LDMiqJ">
      <int2:state int2:value="Rejected" int2:type="AugLoop_Text_Critique"/>
    </int2:textHash>
    <int2:textHash int2:hashCode="Y+tEqp3+LJyB1O" int2:id="FfW6lUgQ">
      <int2:state int2:value="Rejected" int2:type="AugLoop_Text_Critique"/>
    </int2:textHash>
    <int2:textHash int2:hashCode="nXlsX/Mo3FyTv4" int2:id="210eBBya">
      <int2:state int2:value="Rejected" int2:type="AugLoop_Text_Critique"/>
    </int2:textHash>
    <int2:textHash int2:hashCode="COXEXR8/yUNEBa" int2:id="D61WQQ2x">
      <int2:state int2:value="Rejected" int2:type="AugLoop_Text_Critique"/>
    </int2:textHash>
    <int2:textHash int2:hashCode="9SPxnRPGQibY0H" int2:id="tF2mM8A6">
      <int2:state int2:value="Rejected" int2:type="AugLoop_Text_Critique"/>
    </int2:textHash>
    <int2:textHash int2:hashCode="CpVMTx8mHuD/rk" int2:id="syEkiDbh">
      <int2:state int2:value="Rejected" int2:type="AugLoop_Text_Critique"/>
    </int2:textHash>
    <int2:textHash int2:hashCode="Lk6qGmKFmh3wCc" int2:id="cWEy5MLO">
      <int2:state int2:value="Rejected" int2:type="AugLoop_Text_Critique"/>
    </int2:textHash>
    <int2:textHash int2:hashCode="vI1e3DAQTKJmMf" int2:id="1HOMCIKe">
      <int2:state int2:value="Rejected" int2:type="AugLoop_Text_Critique"/>
    </int2:textHash>
    <int2:textHash int2:hashCode="DEjo5yA+kEcvHJ" int2:id="7NqU8eEb">
      <int2:state int2:value="Rejected" int2:type="AugLoop_Text_Critique"/>
    </int2:textHash>
    <int2:textHash int2:hashCode="shNGDaqtq4B/X/" int2:id="nSluGhrs">
      <int2:state int2:value="Rejected" int2:type="AugLoop_Text_Critique"/>
    </int2:textHash>
    <int2:textHash int2:hashCode="sddpp6dTvi4JrN" int2:id="bgCaka7i">
      <int2:state int2:value="Rejected" int2:type="AugLoop_Text_Critique"/>
    </int2:textHash>
    <int2:textHash int2:hashCode="FbNBwo57YdfHPO" int2:id="yO7kINe7">
      <int2:state int2:value="Rejected" int2:type="AugLoop_Text_Critique"/>
    </int2:textHash>
    <int2:textHash int2:hashCode="bTpVNCZ7ZFHeOy" int2:id="HdjtL3XF">
      <int2:state int2:value="Rejected" int2:type="AugLoop_Text_Critique"/>
    </int2:textHash>
    <int2:textHash int2:hashCode="CHv4DXj5C48NnT" int2:id="wiAloCaM">
      <int2:state int2:value="Rejected" int2:type="AugLoop_Text_Critique"/>
    </int2:textHash>
    <int2:textHash int2:hashCode="WMr0FoB4JY+RaM" int2:id="ruvyfunZ">
      <int2:state int2:value="Rejected" int2:type="AugLoop_Text_Critique"/>
    </int2:textHash>
    <int2:textHash int2:hashCode="JZwfCynNriN91k" int2:id="n0lOTCcU">
      <int2:state int2:value="Rejected" int2:type="AugLoop_Text_Critique"/>
    </int2:textHash>
    <int2:textHash int2:hashCode="EBUgYl6qBu5DZX" int2:id="A0gp1ZqB">
      <int2:state int2:value="Rejected" int2:type="AugLoop_Text_Critique"/>
    </int2:textHash>
    <int2:bookmark int2:bookmarkName="_Int_dmDLhwqf" int2:invalidationBookmarkName="" int2:hashCode="7nvvM/LWiuWNVa" int2:id="pVLG2Cw4">
      <int2:state int2:value="Rejected" int2:type="AugLoop_Text_Critique"/>
    </int2:bookmark>
    <int2:bookmark int2:bookmarkName="_Int_Qqwpn0M0" int2:invalidationBookmarkName="" int2:hashCode="QbT3lNP5Yf1zto" int2:id="GCOPybAm">
      <int2:state int2:value="Rejected" int2:type="AugLoop_Text_Critique"/>
    </int2:bookmark>
    <int2:bookmark int2:bookmarkName="_Int_ICvJ21Ob" int2:invalidationBookmarkName="" int2:hashCode="Daf61yCCYU/P9f" int2:id="b2hHGleN">
      <int2:state int2:value="Rejected" int2:type="AugLoop_Text_Critique"/>
    </int2:bookmark>
    <int2:bookmark int2:bookmarkName="_Int_u23zr3RX" int2:invalidationBookmarkName="" int2:hashCode="+BI42CALR/W7MU" int2:id="tPWbMP8g">
      <int2:state int2:value="Rejected" int2:type="AugLoop_Text_Critique"/>
    </int2:bookmark>
    <int2:bookmark int2:bookmarkName="_Int_uQdHdSBe" int2:invalidationBookmarkName="" int2:hashCode="4ebkdyUf5zjfw5" int2:id="5QF9ahsS">
      <int2:state int2:value="Rejected" int2:type="AugLoop_Text_Critique"/>
    </int2:bookmark>
    <int2:bookmark int2:bookmarkName="_Int_wf18DqMG" int2:invalidationBookmarkName="" int2:hashCode="4ebkdyUf5zjfw5" int2:id="bddmRnBT">
      <int2:state int2:value="Rejected" int2:type="AugLoop_Text_Critique"/>
    </int2:bookmark>
    <int2:bookmark int2:bookmarkName="_Int_vRCpUAXx" int2:invalidationBookmarkName="" int2:hashCode="Daf61yCCYU/P9f" int2:id="Ks02CDvF">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6C75B3"/>
    <w:multiLevelType w:val="hybridMultilevel"/>
    <w:tmpl w:val="473C21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30556F"/>
    <w:multiLevelType w:val="hybridMultilevel"/>
    <w:tmpl w:val="A30C88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1470E6"/>
    <w:multiLevelType w:val="hybridMultilevel"/>
    <w:tmpl w:val="D4F0ADB8"/>
    <w:lvl w:ilvl="0" w:tplc="7D1634DA">
      <w:start w:val="1"/>
      <w:numFmt w:val="decimal"/>
      <w:lvlText w:val="[%1]"/>
      <w:lvlJc w:val="left"/>
      <w:pPr>
        <w:ind w:left="360" w:hanging="360"/>
      </w:pPr>
      <w:rPr>
        <w:rFonts w:ascii="Times New Roman" w:hAnsi="Times New Roman" w:cs="Times New Roman"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D3050C2"/>
    <w:multiLevelType w:val="hybridMultilevel"/>
    <w:tmpl w:val="AC76DF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0543C45"/>
    <w:multiLevelType w:val="hybridMultilevel"/>
    <w:tmpl w:val="A81487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51116C3"/>
    <w:multiLevelType w:val="hybridMultilevel"/>
    <w:tmpl w:val="C40A2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80401F"/>
    <w:multiLevelType w:val="hybridMultilevel"/>
    <w:tmpl w:val="AF26DD68"/>
    <w:lvl w:ilvl="0" w:tplc="04090001">
      <w:start w:val="1"/>
      <w:numFmt w:val="bullet"/>
      <w:lvlText w:val=""/>
      <w:lvlJc w:val="left"/>
      <w:pPr>
        <w:ind w:left="720" w:hanging="720"/>
      </w:pPr>
      <w:rPr>
        <w:rFonts w:ascii="Symbol" w:hAnsi="Symbol"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2" w15:restartNumberingAfterBreak="0">
    <w:nsid w:val="612519D5"/>
    <w:multiLevelType w:val="hybridMultilevel"/>
    <w:tmpl w:val="5322A7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85B28B0"/>
    <w:multiLevelType w:val="hybridMultilevel"/>
    <w:tmpl w:val="723019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6" w15:restartNumberingAfterBreak="0">
    <w:nsid w:val="712A34E5"/>
    <w:multiLevelType w:val="multilevel"/>
    <w:tmpl w:val="ED80CD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2D064DC"/>
    <w:multiLevelType w:val="hybridMultilevel"/>
    <w:tmpl w:val="45EE162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9D10AA2"/>
    <w:multiLevelType w:val="multilevel"/>
    <w:tmpl w:val="4F82A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E5691F"/>
    <w:multiLevelType w:val="multilevel"/>
    <w:tmpl w:val="2F4E1D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EF25483"/>
    <w:multiLevelType w:val="hybridMultilevel"/>
    <w:tmpl w:val="776C0262"/>
    <w:lvl w:ilvl="0" w:tplc="04090003">
      <w:start w:val="1"/>
      <w:numFmt w:val="bullet"/>
      <w:lvlText w:val="o"/>
      <w:lvlJc w:val="left"/>
      <w:pPr>
        <w:ind w:left="936" w:hanging="360"/>
      </w:pPr>
      <w:rPr>
        <w:rFonts w:ascii="Courier New" w:hAnsi="Courier New" w:cs="Courier New"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1" w15:restartNumberingAfterBreak="0">
    <w:nsid w:val="7F1A6A48"/>
    <w:multiLevelType w:val="multilevel"/>
    <w:tmpl w:val="352A1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25856506">
    <w:abstractNumId w:val="7"/>
  </w:num>
  <w:num w:numId="2" w16cid:durableId="1369064120">
    <w:abstractNumId w:val="14"/>
  </w:num>
  <w:num w:numId="3" w16cid:durableId="430781853">
    <w:abstractNumId w:val="3"/>
  </w:num>
  <w:num w:numId="4" w16cid:durableId="1596982028">
    <w:abstractNumId w:val="8"/>
  </w:num>
  <w:num w:numId="5" w16cid:durableId="1995989048">
    <w:abstractNumId w:val="11"/>
  </w:num>
  <w:num w:numId="6" w16cid:durableId="1438872305">
    <w:abstractNumId w:val="15"/>
  </w:num>
  <w:num w:numId="7" w16cid:durableId="190000138">
    <w:abstractNumId w:val="9"/>
  </w:num>
  <w:num w:numId="8" w16cid:durableId="1992904984">
    <w:abstractNumId w:val="21"/>
  </w:num>
  <w:num w:numId="9" w16cid:durableId="89670163">
    <w:abstractNumId w:val="18"/>
  </w:num>
  <w:num w:numId="10" w16cid:durableId="1890221775">
    <w:abstractNumId w:val="12"/>
  </w:num>
  <w:num w:numId="11" w16cid:durableId="277176923">
    <w:abstractNumId w:val="4"/>
  </w:num>
  <w:num w:numId="12" w16cid:durableId="614753121">
    <w:abstractNumId w:val="6"/>
  </w:num>
  <w:num w:numId="13" w16cid:durableId="1997152017">
    <w:abstractNumId w:val="0"/>
  </w:num>
  <w:num w:numId="14" w16cid:durableId="708533890">
    <w:abstractNumId w:val="10"/>
  </w:num>
  <w:num w:numId="15" w16cid:durableId="1357538207">
    <w:abstractNumId w:val="1"/>
  </w:num>
  <w:num w:numId="16" w16cid:durableId="1850558959">
    <w:abstractNumId w:val="2"/>
  </w:num>
  <w:num w:numId="17" w16cid:durableId="695160779">
    <w:abstractNumId w:val="5"/>
  </w:num>
  <w:num w:numId="18" w16cid:durableId="325713993">
    <w:abstractNumId w:val="16"/>
  </w:num>
  <w:num w:numId="19" w16cid:durableId="1691761703">
    <w:abstractNumId w:val="19"/>
  </w:num>
  <w:num w:numId="20" w16cid:durableId="848568800">
    <w:abstractNumId w:val="20"/>
  </w:num>
  <w:num w:numId="21" w16cid:durableId="1424568582">
    <w:abstractNumId w:val="17"/>
  </w:num>
  <w:num w:numId="22" w16cid:durableId="1968973216">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1NTa3MDIxMTMxNrJQ0lEKTi0uzszPAykwqgUAgDtXAiwAAAA="/>
  </w:docVars>
  <w:rsids>
    <w:rsidRoot w:val="009303D9"/>
    <w:rsid w:val="00007AB3"/>
    <w:rsid w:val="000205FF"/>
    <w:rsid w:val="0003147A"/>
    <w:rsid w:val="000329A6"/>
    <w:rsid w:val="0004781E"/>
    <w:rsid w:val="00064D37"/>
    <w:rsid w:val="00077CD4"/>
    <w:rsid w:val="000852FE"/>
    <w:rsid w:val="0008758A"/>
    <w:rsid w:val="000A1423"/>
    <w:rsid w:val="000A2C95"/>
    <w:rsid w:val="000B5546"/>
    <w:rsid w:val="000C1E68"/>
    <w:rsid w:val="000D0990"/>
    <w:rsid w:val="000E14D6"/>
    <w:rsid w:val="000F04BD"/>
    <w:rsid w:val="00113AD4"/>
    <w:rsid w:val="00135B4D"/>
    <w:rsid w:val="001375EE"/>
    <w:rsid w:val="00166F06"/>
    <w:rsid w:val="00172DD9"/>
    <w:rsid w:val="00193F7F"/>
    <w:rsid w:val="0019410D"/>
    <w:rsid w:val="00194756"/>
    <w:rsid w:val="00194A2F"/>
    <w:rsid w:val="001A1504"/>
    <w:rsid w:val="001A2EFD"/>
    <w:rsid w:val="001A3B3D"/>
    <w:rsid w:val="001B0935"/>
    <w:rsid w:val="001B67DC"/>
    <w:rsid w:val="001E29BE"/>
    <w:rsid w:val="001F3DAA"/>
    <w:rsid w:val="002028E9"/>
    <w:rsid w:val="00212FA9"/>
    <w:rsid w:val="0021379D"/>
    <w:rsid w:val="0021679C"/>
    <w:rsid w:val="002254A9"/>
    <w:rsid w:val="00233D97"/>
    <w:rsid w:val="002347A2"/>
    <w:rsid w:val="00237C04"/>
    <w:rsid w:val="00256581"/>
    <w:rsid w:val="0025713A"/>
    <w:rsid w:val="002850E3"/>
    <w:rsid w:val="002866D9"/>
    <w:rsid w:val="00287601"/>
    <w:rsid w:val="002B7B47"/>
    <w:rsid w:val="002E7B32"/>
    <w:rsid w:val="002F641C"/>
    <w:rsid w:val="003270D2"/>
    <w:rsid w:val="00334DC3"/>
    <w:rsid w:val="00354FCF"/>
    <w:rsid w:val="00371002"/>
    <w:rsid w:val="00372CAD"/>
    <w:rsid w:val="00385B59"/>
    <w:rsid w:val="00393EF7"/>
    <w:rsid w:val="003941DE"/>
    <w:rsid w:val="003A19E2"/>
    <w:rsid w:val="003B2B40"/>
    <w:rsid w:val="003B4E04"/>
    <w:rsid w:val="003C14F0"/>
    <w:rsid w:val="003C62BC"/>
    <w:rsid w:val="003F4F2D"/>
    <w:rsid w:val="003F5A08"/>
    <w:rsid w:val="003F71F0"/>
    <w:rsid w:val="00412B64"/>
    <w:rsid w:val="00414933"/>
    <w:rsid w:val="00420716"/>
    <w:rsid w:val="004325FB"/>
    <w:rsid w:val="00436CEB"/>
    <w:rsid w:val="004432BA"/>
    <w:rsid w:val="0044407E"/>
    <w:rsid w:val="00447BB9"/>
    <w:rsid w:val="0045238A"/>
    <w:rsid w:val="00453D85"/>
    <w:rsid w:val="004574DD"/>
    <w:rsid w:val="0046031D"/>
    <w:rsid w:val="00473AC9"/>
    <w:rsid w:val="00497E20"/>
    <w:rsid w:val="004A02CD"/>
    <w:rsid w:val="004C5A53"/>
    <w:rsid w:val="004D4087"/>
    <w:rsid w:val="004D6824"/>
    <w:rsid w:val="004D6F0F"/>
    <w:rsid w:val="004D72B5"/>
    <w:rsid w:val="004E260C"/>
    <w:rsid w:val="004EA21B"/>
    <w:rsid w:val="004F21B8"/>
    <w:rsid w:val="0052184A"/>
    <w:rsid w:val="005518C0"/>
    <w:rsid w:val="00551B7F"/>
    <w:rsid w:val="0056610F"/>
    <w:rsid w:val="00575BCA"/>
    <w:rsid w:val="005B0344"/>
    <w:rsid w:val="005B520E"/>
    <w:rsid w:val="005C2D3A"/>
    <w:rsid w:val="005E2800"/>
    <w:rsid w:val="005E363B"/>
    <w:rsid w:val="00605825"/>
    <w:rsid w:val="006071F4"/>
    <w:rsid w:val="00610973"/>
    <w:rsid w:val="00613525"/>
    <w:rsid w:val="0063179D"/>
    <w:rsid w:val="00641CFE"/>
    <w:rsid w:val="00645D22"/>
    <w:rsid w:val="00651A08"/>
    <w:rsid w:val="00654204"/>
    <w:rsid w:val="00670434"/>
    <w:rsid w:val="00696BAF"/>
    <w:rsid w:val="006B61EC"/>
    <w:rsid w:val="006B6B66"/>
    <w:rsid w:val="006C3E40"/>
    <w:rsid w:val="006F6D3D"/>
    <w:rsid w:val="00711ACA"/>
    <w:rsid w:val="00715BEA"/>
    <w:rsid w:val="0072610F"/>
    <w:rsid w:val="00727AF8"/>
    <w:rsid w:val="00731EA4"/>
    <w:rsid w:val="007373E5"/>
    <w:rsid w:val="0073766A"/>
    <w:rsid w:val="00740EEA"/>
    <w:rsid w:val="00742A20"/>
    <w:rsid w:val="00763CDC"/>
    <w:rsid w:val="00792467"/>
    <w:rsid w:val="00794804"/>
    <w:rsid w:val="0079762C"/>
    <w:rsid w:val="007B0496"/>
    <w:rsid w:val="007B33F1"/>
    <w:rsid w:val="007B6DDA"/>
    <w:rsid w:val="007C0308"/>
    <w:rsid w:val="007C2FF2"/>
    <w:rsid w:val="007D28A3"/>
    <w:rsid w:val="007D6232"/>
    <w:rsid w:val="007F1F99"/>
    <w:rsid w:val="007F768F"/>
    <w:rsid w:val="0080791D"/>
    <w:rsid w:val="00826AD2"/>
    <w:rsid w:val="00830F02"/>
    <w:rsid w:val="008337B7"/>
    <w:rsid w:val="00836367"/>
    <w:rsid w:val="00864454"/>
    <w:rsid w:val="00873603"/>
    <w:rsid w:val="00873C84"/>
    <w:rsid w:val="00882C7F"/>
    <w:rsid w:val="008A2C7D"/>
    <w:rsid w:val="008A36BC"/>
    <w:rsid w:val="008B301B"/>
    <w:rsid w:val="008B6524"/>
    <w:rsid w:val="008C3516"/>
    <w:rsid w:val="008C488A"/>
    <w:rsid w:val="008C4B23"/>
    <w:rsid w:val="008C61F0"/>
    <w:rsid w:val="008D077B"/>
    <w:rsid w:val="008F4F73"/>
    <w:rsid w:val="008F6E2C"/>
    <w:rsid w:val="00916414"/>
    <w:rsid w:val="009303D9"/>
    <w:rsid w:val="0093200F"/>
    <w:rsid w:val="00933C64"/>
    <w:rsid w:val="009516C3"/>
    <w:rsid w:val="0095344F"/>
    <w:rsid w:val="009649CA"/>
    <w:rsid w:val="00972203"/>
    <w:rsid w:val="00977024"/>
    <w:rsid w:val="009827CE"/>
    <w:rsid w:val="00984C21"/>
    <w:rsid w:val="009C66C5"/>
    <w:rsid w:val="009E1156"/>
    <w:rsid w:val="009F1D79"/>
    <w:rsid w:val="00A059B3"/>
    <w:rsid w:val="00A218D0"/>
    <w:rsid w:val="00A23CF8"/>
    <w:rsid w:val="00A54061"/>
    <w:rsid w:val="00A902A5"/>
    <w:rsid w:val="00AA1225"/>
    <w:rsid w:val="00AB32D3"/>
    <w:rsid w:val="00AC6EE9"/>
    <w:rsid w:val="00AE3409"/>
    <w:rsid w:val="00AE3689"/>
    <w:rsid w:val="00B11A60"/>
    <w:rsid w:val="00B204F9"/>
    <w:rsid w:val="00B22613"/>
    <w:rsid w:val="00B44A76"/>
    <w:rsid w:val="00B5500E"/>
    <w:rsid w:val="00B768D1"/>
    <w:rsid w:val="00B772FD"/>
    <w:rsid w:val="00B85EF7"/>
    <w:rsid w:val="00BA1025"/>
    <w:rsid w:val="00BA6D47"/>
    <w:rsid w:val="00BB4C1D"/>
    <w:rsid w:val="00BC3420"/>
    <w:rsid w:val="00BC4E49"/>
    <w:rsid w:val="00BD670B"/>
    <w:rsid w:val="00BE7D3C"/>
    <w:rsid w:val="00BF5FF6"/>
    <w:rsid w:val="00C0207F"/>
    <w:rsid w:val="00C022AB"/>
    <w:rsid w:val="00C16117"/>
    <w:rsid w:val="00C3075A"/>
    <w:rsid w:val="00C348FE"/>
    <w:rsid w:val="00C75E10"/>
    <w:rsid w:val="00C919A4"/>
    <w:rsid w:val="00C9484F"/>
    <w:rsid w:val="00CA4392"/>
    <w:rsid w:val="00CB099C"/>
    <w:rsid w:val="00CC393F"/>
    <w:rsid w:val="00CD0086"/>
    <w:rsid w:val="00CD4177"/>
    <w:rsid w:val="00CE05D6"/>
    <w:rsid w:val="00D1303C"/>
    <w:rsid w:val="00D2176E"/>
    <w:rsid w:val="00D632BE"/>
    <w:rsid w:val="00D72D06"/>
    <w:rsid w:val="00D7522C"/>
    <w:rsid w:val="00D7536F"/>
    <w:rsid w:val="00D76668"/>
    <w:rsid w:val="00D85B0F"/>
    <w:rsid w:val="00DA1243"/>
    <w:rsid w:val="00DB33DC"/>
    <w:rsid w:val="00DD5E54"/>
    <w:rsid w:val="00DD753B"/>
    <w:rsid w:val="00DF52E4"/>
    <w:rsid w:val="00E00DC8"/>
    <w:rsid w:val="00E07383"/>
    <w:rsid w:val="00E10612"/>
    <w:rsid w:val="00E14F49"/>
    <w:rsid w:val="00E165BC"/>
    <w:rsid w:val="00E21080"/>
    <w:rsid w:val="00E31EB2"/>
    <w:rsid w:val="00E515B9"/>
    <w:rsid w:val="00E556AC"/>
    <w:rsid w:val="00E559BC"/>
    <w:rsid w:val="00E61E12"/>
    <w:rsid w:val="00E659D0"/>
    <w:rsid w:val="00E71BB3"/>
    <w:rsid w:val="00E74412"/>
    <w:rsid w:val="00E7596C"/>
    <w:rsid w:val="00E80305"/>
    <w:rsid w:val="00E86E20"/>
    <w:rsid w:val="00E878F2"/>
    <w:rsid w:val="00EA5D8B"/>
    <w:rsid w:val="00EB7567"/>
    <w:rsid w:val="00EC175F"/>
    <w:rsid w:val="00ED0149"/>
    <w:rsid w:val="00ED1D2C"/>
    <w:rsid w:val="00ED2269"/>
    <w:rsid w:val="00ED70A9"/>
    <w:rsid w:val="00EF7DE3"/>
    <w:rsid w:val="00F03103"/>
    <w:rsid w:val="00F2083B"/>
    <w:rsid w:val="00F213F8"/>
    <w:rsid w:val="00F23A09"/>
    <w:rsid w:val="00F271DE"/>
    <w:rsid w:val="00F37A88"/>
    <w:rsid w:val="00F437B2"/>
    <w:rsid w:val="00F45C43"/>
    <w:rsid w:val="00F627DA"/>
    <w:rsid w:val="00F656F4"/>
    <w:rsid w:val="00F7288F"/>
    <w:rsid w:val="00F72FEB"/>
    <w:rsid w:val="00F83C12"/>
    <w:rsid w:val="00F847A6"/>
    <w:rsid w:val="00F862D0"/>
    <w:rsid w:val="00F9441B"/>
    <w:rsid w:val="00FA39D1"/>
    <w:rsid w:val="00FA4C32"/>
    <w:rsid w:val="00FA7C5B"/>
    <w:rsid w:val="00FB5B61"/>
    <w:rsid w:val="00FD4D70"/>
    <w:rsid w:val="00FE3313"/>
    <w:rsid w:val="00FE60B2"/>
    <w:rsid w:val="00FE7114"/>
    <w:rsid w:val="012D5EA4"/>
    <w:rsid w:val="059DE2DD"/>
    <w:rsid w:val="0982917C"/>
    <w:rsid w:val="0DFCD1E4"/>
    <w:rsid w:val="0F98A245"/>
    <w:rsid w:val="109419AC"/>
    <w:rsid w:val="1CB7F7F4"/>
    <w:rsid w:val="21EE3B1F"/>
    <w:rsid w:val="22022143"/>
    <w:rsid w:val="241486CA"/>
    <w:rsid w:val="28A2F9A7"/>
    <w:rsid w:val="291791C4"/>
    <w:rsid w:val="3222F6BC"/>
    <w:rsid w:val="36B417E3"/>
    <w:rsid w:val="42EDA806"/>
    <w:rsid w:val="451041BD"/>
    <w:rsid w:val="49D13BDB"/>
    <w:rsid w:val="52B650DE"/>
    <w:rsid w:val="52F5EAF8"/>
    <w:rsid w:val="5827D364"/>
    <w:rsid w:val="58CF21AE"/>
    <w:rsid w:val="59E3A2D5"/>
    <w:rsid w:val="5A8CDD5D"/>
    <w:rsid w:val="5AB9DADF"/>
    <w:rsid w:val="5E10FFB3"/>
    <w:rsid w:val="5EF4B1F8"/>
    <w:rsid w:val="6287BA55"/>
    <w:rsid w:val="66E10DE0"/>
    <w:rsid w:val="6DA6660F"/>
    <w:rsid w:val="76F3AB5F"/>
    <w:rsid w:val="776F7F0F"/>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80BC7E"/>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uiPriority w:val="9"/>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paragraph" w:styleId="Heading6">
    <w:name w:val="heading 6"/>
    <w:basedOn w:val="Normal"/>
    <w:next w:val="Normal"/>
    <w:link w:val="Heading6Char"/>
    <w:unhideWhenUsed/>
    <w:qFormat/>
    <w:rsid w:val="003941DE"/>
    <w:pPr>
      <w:keepNext/>
      <w:keepLines/>
      <w:spacing w:before="40"/>
      <w:outlineLvl w:val="5"/>
    </w:pPr>
    <w:rPr>
      <w:rFonts w:ascii="Calibri Light" w:eastAsia="Times New Roman" w:hAnsi="Calibri Light" w:cs="Vrinda"/>
      <w:color w:val="1F4D78"/>
    </w:rPr>
  </w:style>
  <w:style w:type="paragraph" w:styleId="Heading7">
    <w:name w:val="heading 7"/>
    <w:basedOn w:val="Normal"/>
    <w:next w:val="Normal"/>
    <w:link w:val="Heading7Char"/>
    <w:unhideWhenUsed/>
    <w:qFormat/>
    <w:rsid w:val="001A1504"/>
    <w:pPr>
      <w:keepNext/>
      <w:keepLines/>
      <w:spacing w:before="40"/>
      <w:outlineLvl w:val="6"/>
    </w:pPr>
    <w:rPr>
      <w:rFonts w:ascii="Calibri Light" w:eastAsia="Times New Roman" w:hAnsi="Calibri Light" w:cs="Vrinda"/>
      <w:i/>
      <w:iCs/>
      <w:color w:val="1F4D78"/>
    </w:rPr>
  </w:style>
  <w:style w:type="paragraph" w:styleId="Heading8">
    <w:name w:val="heading 8"/>
    <w:basedOn w:val="Normal"/>
    <w:next w:val="Normal"/>
    <w:link w:val="Heading8Char"/>
    <w:unhideWhenUsed/>
    <w:qFormat/>
    <w:rsid w:val="00371002"/>
    <w:pPr>
      <w:keepNext/>
      <w:keepLines/>
      <w:spacing w:before="40"/>
      <w:outlineLvl w:val="7"/>
    </w:pPr>
    <w:rPr>
      <w:rFonts w:ascii="Calibri Light" w:eastAsia="Times New Roman" w:hAnsi="Calibri Light" w:cs="Vrinda"/>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5"/>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7"/>
      </w:numPr>
      <w:spacing w:before="60" w:after="30"/>
      <w:ind w:left="58" w:hanging="29"/>
      <w:jc w:val="right"/>
    </w:pPr>
    <w:rPr>
      <w:sz w:val="12"/>
      <w:szCs w:val="12"/>
    </w:rPr>
  </w:style>
  <w:style w:type="paragraph" w:customStyle="1" w:styleId="tablehead">
    <w:name w:val="table head"/>
    <w:pPr>
      <w:numPr>
        <w:numId w:val="6"/>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Emphasis">
    <w:name w:val="Emphasis"/>
    <w:qFormat/>
    <w:rsid w:val="003941DE"/>
    <w:rPr>
      <w:i/>
      <w:iCs/>
    </w:rPr>
  </w:style>
  <w:style w:type="character" w:styleId="Strong">
    <w:name w:val="Strong"/>
    <w:uiPriority w:val="22"/>
    <w:qFormat/>
    <w:rsid w:val="003941DE"/>
    <w:rPr>
      <w:b/>
      <w:bCs/>
    </w:rPr>
  </w:style>
  <w:style w:type="character" w:customStyle="1" w:styleId="Heading6Char">
    <w:name w:val="Heading 6 Char"/>
    <w:link w:val="Heading6"/>
    <w:rsid w:val="003941DE"/>
    <w:rPr>
      <w:rFonts w:ascii="Calibri Light" w:eastAsia="Times New Roman" w:hAnsi="Calibri Light" w:cs="Vrinda"/>
      <w:color w:val="1F4D78"/>
    </w:rPr>
  </w:style>
  <w:style w:type="character" w:customStyle="1" w:styleId="Heading7Char">
    <w:name w:val="Heading 7 Char"/>
    <w:link w:val="Heading7"/>
    <w:rsid w:val="001A1504"/>
    <w:rPr>
      <w:rFonts w:ascii="Calibri Light" w:eastAsia="Times New Roman" w:hAnsi="Calibri Light" w:cs="Vrinda"/>
      <w:i/>
      <w:iCs/>
      <w:color w:val="1F4D78"/>
    </w:rPr>
  </w:style>
  <w:style w:type="character" w:customStyle="1" w:styleId="Heading8Char">
    <w:name w:val="Heading 8 Char"/>
    <w:link w:val="Heading8"/>
    <w:rsid w:val="00371002"/>
    <w:rPr>
      <w:rFonts w:ascii="Calibri Light" w:eastAsia="Times New Roman" w:hAnsi="Calibri Light" w:cs="Vrinda"/>
      <w:color w:val="272727"/>
      <w:sz w:val="21"/>
      <w:szCs w:val="21"/>
    </w:rPr>
  </w:style>
  <w:style w:type="character" w:styleId="Hyperlink">
    <w:name w:val="Hyperlink"/>
    <w:rsid w:val="00F213F8"/>
    <w:rPr>
      <w:color w:val="0563C1"/>
      <w:u w:val="single"/>
    </w:rPr>
  </w:style>
  <w:style w:type="character" w:styleId="UnresolvedMention">
    <w:name w:val="Unresolved Mention"/>
    <w:uiPriority w:val="99"/>
    <w:semiHidden/>
    <w:unhideWhenUsed/>
    <w:rsid w:val="00F213F8"/>
    <w:rPr>
      <w:color w:val="605E5C"/>
      <w:shd w:val="clear" w:color="auto" w:fill="E1DFDD"/>
    </w:rPr>
  </w:style>
  <w:style w:type="character" w:customStyle="1" w:styleId="Heading2Char">
    <w:name w:val="Heading 2 Char"/>
    <w:link w:val="Heading2"/>
    <w:uiPriority w:val="9"/>
    <w:rsid w:val="00A54061"/>
    <w:rPr>
      <w:i/>
      <w:iCs/>
      <w:noProof/>
    </w:rPr>
  </w:style>
  <w:style w:type="paragraph" w:customStyle="1" w:styleId="msonormal0">
    <w:name w:val="msonormal"/>
    <w:basedOn w:val="Normal"/>
    <w:rsid w:val="00A54061"/>
    <w:pPr>
      <w:spacing w:before="100" w:beforeAutospacing="1" w:after="100" w:afterAutospacing="1"/>
      <w:jc w:val="left"/>
    </w:pPr>
    <w:rPr>
      <w:rFonts w:eastAsia="Times New Roman"/>
      <w:sz w:val="24"/>
      <w:szCs w:val="24"/>
      <w:lang w:bidi="bn-BD"/>
    </w:rPr>
  </w:style>
  <w:style w:type="character" w:customStyle="1" w:styleId="ng-star-inserted">
    <w:name w:val="ng-star-inserted"/>
    <w:basedOn w:val="DefaultParagraphFont"/>
    <w:rsid w:val="00A54061"/>
  </w:style>
  <w:style w:type="paragraph" w:customStyle="1" w:styleId="ng-star-inserted1">
    <w:name w:val="ng-star-inserted1"/>
    <w:basedOn w:val="Normal"/>
    <w:rsid w:val="00A54061"/>
    <w:pPr>
      <w:spacing w:before="100" w:beforeAutospacing="1" w:after="100" w:afterAutospacing="1"/>
      <w:jc w:val="left"/>
    </w:pPr>
    <w:rPr>
      <w:rFonts w:eastAsia="Times New Roman"/>
      <w:sz w:val="24"/>
      <w:szCs w:val="24"/>
      <w:lang w:bidi="bn-BD"/>
    </w:rPr>
  </w:style>
  <w:style w:type="character" w:customStyle="1" w:styleId="inline-code">
    <w:name w:val="inline-code"/>
    <w:basedOn w:val="DefaultParagraphFont"/>
    <w:rsid w:val="00A54061"/>
  </w:style>
  <w:style w:type="paragraph" w:customStyle="1" w:styleId="ng-star-inserted2">
    <w:name w:val="ng-star-inserted2"/>
    <w:basedOn w:val="Normal"/>
    <w:rsid w:val="00A54061"/>
    <w:pPr>
      <w:spacing w:before="100" w:beforeAutospacing="1" w:after="100" w:afterAutospacing="1"/>
      <w:jc w:val="left"/>
    </w:pPr>
    <w:rPr>
      <w:rFonts w:eastAsia="Times New Roman"/>
      <w:sz w:val="24"/>
      <w:szCs w:val="24"/>
      <w:lang w:bidi="bn-BD"/>
    </w:rPr>
  </w:style>
  <w:style w:type="paragraph" w:styleId="ListParagraph">
    <w:name w:val="List Paragraph"/>
    <w:basedOn w:val="Normal"/>
    <w:uiPriority w:val="34"/>
    <w:qFormat/>
    <w:rsid w:val="0063179D"/>
    <w:pPr>
      <w:ind w:left="720"/>
      <w:contextualSpacing/>
    </w:pPr>
  </w:style>
  <w:style w:type="table" w:styleId="TableGrid">
    <w:name w:val="Table Grid"/>
    <w:basedOn w:val="TableNormal"/>
    <w:uiPriority w:val="59"/>
    <w:rsid w:val="00FB412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2314854">
      <w:bodyDiv w:val="1"/>
      <w:marLeft w:val="0"/>
      <w:marRight w:val="0"/>
      <w:marTop w:val="0"/>
      <w:marBottom w:val="0"/>
      <w:divBdr>
        <w:top w:val="none" w:sz="0" w:space="0" w:color="auto"/>
        <w:left w:val="none" w:sz="0" w:space="0" w:color="auto"/>
        <w:bottom w:val="none" w:sz="0" w:space="0" w:color="auto"/>
        <w:right w:val="none" w:sz="0" w:space="0" w:color="auto"/>
      </w:divBdr>
    </w:div>
    <w:div w:id="566041112">
      <w:bodyDiv w:val="1"/>
      <w:marLeft w:val="0"/>
      <w:marRight w:val="0"/>
      <w:marTop w:val="0"/>
      <w:marBottom w:val="0"/>
      <w:divBdr>
        <w:top w:val="none" w:sz="0" w:space="0" w:color="auto"/>
        <w:left w:val="none" w:sz="0" w:space="0" w:color="auto"/>
        <w:bottom w:val="none" w:sz="0" w:space="0" w:color="auto"/>
        <w:right w:val="none" w:sz="0" w:space="0" w:color="auto"/>
      </w:divBdr>
    </w:div>
    <w:div w:id="1085302505">
      <w:bodyDiv w:val="1"/>
      <w:marLeft w:val="0"/>
      <w:marRight w:val="0"/>
      <w:marTop w:val="0"/>
      <w:marBottom w:val="0"/>
      <w:divBdr>
        <w:top w:val="none" w:sz="0" w:space="0" w:color="auto"/>
        <w:left w:val="none" w:sz="0" w:space="0" w:color="auto"/>
        <w:bottom w:val="none" w:sz="0" w:space="0" w:color="auto"/>
        <w:right w:val="none" w:sz="0" w:space="0" w:color="auto"/>
      </w:divBdr>
    </w:div>
    <w:div w:id="1379552070">
      <w:bodyDiv w:val="1"/>
      <w:marLeft w:val="0"/>
      <w:marRight w:val="0"/>
      <w:marTop w:val="0"/>
      <w:marBottom w:val="0"/>
      <w:divBdr>
        <w:top w:val="none" w:sz="0" w:space="0" w:color="auto"/>
        <w:left w:val="none" w:sz="0" w:space="0" w:color="auto"/>
        <w:bottom w:val="none" w:sz="0" w:space="0" w:color="auto"/>
        <w:right w:val="none" w:sz="0" w:space="0" w:color="auto"/>
      </w:divBdr>
    </w:div>
    <w:div w:id="1384599131">
      <w:bodyDiv w:val="1"/>
      <w:marLeft w:val="0"/>
      <w:marRight w:val="0"/>
      <w:marTop w:val="0"/>
      <w:marBottom w:val="0"/>
      <w:divBdr>
        <w:top w:val="none" w:sz="0" w:space="0" w:color="auto"/>
        <w:left w:val="none" w:sz="0" w:space="0" w:color="auto"/>
        <w:bottom w:val="none" w:sz="0" w:space="0" w:color="auto"/>
        <w:right w:val="none" w:sz="0" w:space="0" w:color="auto"/>
      </w:divBdr>
    </w:div>
    <w:div w:id="1539318855">
      <w:bodyDiv w:val="1"/>
      <w:marLeft w:val="0"/>
      <w:marRight w:val="0"/>
      <w:marTop w:val="0"/>
      <w:marBottom w:val="0"/>
      <w:divBdr>
        <w:top w:val="none" w:sz="0" w:space="0" w:color="auto"/>
        <w:left w:val="none" w:sz="0" w:space="0" w:color="auto"/>
        <w:bottom w:val="none" w:sz="0" w:space="0" w:color="auto"/>
        <w:right w:val="none" w:sz="0" w:space="0" w:color="auto"/>
      </w:divBdr>
    </w:div>
    <w:div w:id="1975132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ashikurrahman7354@gmail.com"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rifatnoor9092@gmail.com"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ohatanvir84@gmail.com"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microsoft.com/office/2020/10/relationships/intelligence" Target="intelligence2.xml"/><Relationship Id="rId10" Type="http://schemas.openxmlformats.org/officeDocument/2006/relationships/hyperlink" Target="mailto:tibrapaul4@gmail.com"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touhidulalam@bgctub.ac.bd" TargetMode="Externa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31046B-A14E-4C3A-808A-5AF71C15B6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5480</Words>
  <Characters>31240</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6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TIBRA PAUL</cp:lastModifiedBy>
  <cp:revision>3</cp:revision>
  <cp:lastPrinted>2024-06-01T13:50:00Z</cp:lastPrinted>
  <dcterms:created xsi:type="dcterms:W3CDTF">2024-06-01T16:07:00Z</dcterms:created>
  <dcterms:modified xsi:type="dcterms:W3CDTF">2024-06-01T16:10:00Z</dcterms:modified>
</cp:coreProperties>
</file>